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82386" w14:textId="77777777" w:rsidR="007B658B" w:rsidRDefault="007B658B" w:rsidP="007B658B">
      <w:pPr>
        <w:pStyle w:val="Default"/>
      </w:pPr>
    </w:p>
    <w:p w14:paraId="30077677" w14:textId="77777777" w:rsidR="00B11923" w:rsidRDefault="00B11923" w:rsidP="007B658B">
      <w:pPr>
        <w:pStyle w:val="Header"/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9588235" w14:textId="77777777" w:rsidR="007B658B" w:rsidRDefault="00C045F8" w:rsidP="007B658B">
      <w:pPr>
        <w:pStyle w:val="Header"/>
        <w:spacing w:line="360" w:lineRule="auto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noProof/>
          <w:sz w:val="28"/>
          <w:szCs w:val="28"/>
          <w:lang w:val="en-US"/>
        </w:rPr>
        <w:drawing>
          <wp:anchor distT="0" distB="0" distL="114300" distR="114300" simplePos="0" relativeHeight="251659264" behindDoc="0" locked="0" layoutInCell="1" allowOverlap="1" wp14:anchorId="281CE081" wp14:editId="76DD6B68">
            <wp:simplePos x="0" y="0"/>
            <wp:positionH relativeFrom="column">
              <wp:posOffset>-417195</wp:posOffset>
            </wp:positionH>
            <wp:positionV relativeFrom="paragraph">
              <wp:posOffset>28575</wp:posOffset>
            </wp:positionV>
            <wp:extent cx="847725" cy="809625"/>
            <wp:effectExtent l="19050" t="0" r="9525" b="0"/>
            <wp:wrapSquare wrapText="bothSides"/>
            <wp:docPr id="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Cambria" w:hAnsi="Cambria"/>
          <w:b/>
          <w:noProof/>
          <w:sz w:val="28"/>
          <w:szCs w:val="28"/>
          <w:lang w:val="en-US"/>
        </w:rPr>
        <w:drawing>
          <wp:anchor distT="0" distB="0" distL="114300" distR="114300" simplePos="0" relativeHeight="251660288" behindDoc="1" locked="0" layoutInCell="1" allowOverlap="1" wp14:anchorId="276E7DFA" wp14:editId="54E3A9C6">
            <wp:simplePos x="0" y="0"/>
            <wp:positionH relativeFrom="column">
              <wp:posOffset>4917440</wp:posOffset>
            </wp:positionH>
            <wp:positionV relativeFrom="paragraph">
              <wp:posOffset>228600</wp:posOffset>
            </wp:positionV>
            <wp:extent cx="714375" cy="914400"/>
            <wp:effectExtent l="19050" t="0" r="9525" b="0"/>
            <wp:wrapNone/>
            <wp:docPr id="4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7B658B">
        <w:rPr>
          <w:rFonts w:ascii="Cambria" w:hAnsi="Cambria"/>
          <w:b/>
          <w:sz w:val="28"/>
          <w:szCs w:val="28"/>
        </w:rPr>
        <w:t>SAVEETHA INSTITUTE OF MEDICAL AND TECHNICAL SCIENCES</w:t>
      </w:r>
    </w:p>
    <w:p w14:paraId="4387EFF7" w14:textId="77777777" w:rsidR="007B658B" w:rsidRDefault="007B658B" w:rsidP="007B658B">
      <w:pPr>
        <w:pStyle w:val="Header"/>
        <w:spacing w:line="360" w:lineRule="auto"/>
        <w:rPr>
          <w:rFonts w:ascii="Cambria" w:hAnsi="Cambria"/>
          <w:b/>
          <w:sz w:val="28"/>
          <w:szCs w:val="28"/>
        </w:rPr>
      </w:pPr>
    </w:p>
    <w:p w14:paraId="510D9FDC" w14:textId="77777777" w:rsidR="007B658B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SAVEETHA SCHOOL OF ENGINEERING</w:t>
      </w:r>
    </w:p>
    <w:p w14:paraId="12BA9F8E" w14:textId="77777777" w:rsidR="007B658B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1C87BBE4" w14:textId="77777777" w:rsidR="007B658B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1E3FE13D" w14:textId="77777777" w:rsidR="007B658B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13B0989C" w14:textId="77777777" w:rsidR="007B658B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8DB5C07" w14:textId="77777777" w:rsidR="007B658B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12668410" w14:textId="77777777" w:rsidR="007B658B" w:rsidRDefault="007B658B" w:rsidP="007B658B">
      <w:pPr>
        <w:pStyle w:val="Header"/>
        <w:spacing w:line="360" w:lineRule="auto"/>
        <w:jc w:val="center"/>
        <w:rPr>
          <w:b/>
          <w:bCs/>
          <w:iCs/>
          <w:sz w:val="56"/>
          <w:szCs w:val="56"/>
          <w:u w:val="single"/>
        </w:rPr>
      </w:pPr>
      <w:r w:rsidRPr="008041D7">
        <w:rPr>
          <w:b/>
          <w:bCs/>
          <w:iCs/>
          <w:sz w:val="56"/>
          <w:szCs w:val="56"/>
          <w:u w:val="single"/>
        </w:rPr>
        <w:t>LABORATORY MANUAL</w:t>
      </w:r>
    </w:p>
    <w:p w14:paraId="01E515AF" w14:textId="77777777" w:rsidR="007E1764" w:rsidRPr="008041D7" w:rsidRDefault="007E1764" w:rsidP="007B658B">
      <w:pPr>
        <w:pStyle w:val="Header"/>
        <w:spacing w:line="360" w:lineRule="auto"/>
        <w:jc w:val="center"/>
        <w:rPr>
          <w:b/>
          <w:bCs/>
          <w:iCs/>
          <w:sz w:val="56"/>
          <w:szCs w:val="56"/>
          <w:u w:val="single"/>
        </w:rPr>
      </w:pPr>
    </w:p>
    <w:p w14:paraId="4C7D9312" w14:textId="77777777" w:rsidR="007B658B" w:rsidRDefault="00C045F8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Cs/>
          <w:sz w:val="36"/>
          <w:szCs w:val="36"/>
        </w:rPr>
        <w:t>ITA04</w:t>
      </w:r>
      <w:r w:rsidR="007B658B">
        <w:rPr>
          <w:rFonts w:ascii="Times New Roman" w:hAnsi="Times New Roman" w:cs="Times New Roman"/>
          <w:b/>
          <w:bCs/>
          <w:iCs/>
          <w:sz w:val="36"/>
          <w:szCs w:val="36"/>
        </w:rPr>
        <w:t xml:space="preserve"> Statistics with R Programming</w:t>
      </w:r>
    </w:p>
    <w:p w14:paraId="087FF1BC" w14:textId="77777777" w:rsidR="007B658B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iCs/>
          <w:sz w:val="36"/>
          <w:szCs w:val="36"/>
        </w:rPr>
      </w:pPr>
    </w:p>
    <w:p w14:paraId="2F697BC2" w14:textId="77777777" w:rsidR="007B658B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iCs/>
          <w:sz w:val="36"/>
          <w:szCs w:val="36"/>
        </w:rPr>
      </w:pPr>
    </w:p>
    <w:p w14:paraId="7CBD9FBC" w14:textId="77777777" w:rsidR="007B658B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iCs/>
          <w:sz w:val="36"/>
          <w:szCs w:val="36"/>
        </w:rPr>
      </w:pPr>
    </w:p>
    <w:p w14:paraId="2307B419" w14:textId="77777777" w:rsidR="007B658B" w:rsidRDefault="007B658B" w:rsidP="00DD0378">
      <w:pPr>
        <w:pStyle w:val="Header"/>
        <w:spacing w:line="360" w:lineRule="auto"/>
        <w:rPr>
          <w:rFonts w:ascii="Times New Roman" w:hAnsi="Times New Roman" w:cs="Times New Roman"/>
          <w:b/>
          <w:bCs/>
          <w:iCs/>
          <w:sz w:val="36"/>
          <w:szCs w:val="36"/>
        </w:rPr>
      </w:pPr>
    </w:p>
    <w:p w14:paraId="7994E803" w14:textId="0428EFCE" w:rsidR="007B658B" w:rsidRDefault="00DD0378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Cs/>
          <w:sz w:val="36"/>
          <w:szCs w:val="36"/>
        </w:rPr>
        <w:t xml:space="preserve">                                                                        </w:t>
      </w:r>
      <w:proofErr w:type="spellStart"/>
      <w:proofErr w:type="gramStart"/>
      <w:r>
        <w:rPr>
          <w:rFonts w:ascii="Times New Roman" w:hAnsi="Times New Roman" w:cs="Times New Roman"/>
          <w:b/>
          <w:bCs/>
          <w:iCs/>
          <w:sz w:val="36"/>
          <w:szCs w:val="36"/>
        </w:rPr>
        <w:t>T.Abishek</w:t>
      </w:r>
      <w:proofErr w:type="spellEnd"/>
      <w:proofErr w:type="gramEnd"/>
      <w:r>
        <w:rPr>
          <w:rFonts w:ascii="Times New Roman" w:hAnsi="Times New Roman" w:cs="Times New Roman"/>
          <w:b/>
          <w:bCs/>
          <w:iCs/>
          <w:sz w:val="36"/>
          <w:szCs w:val="36"/>
        </w:rPr>
        <w:t xml:space="preserve"> sam</w:t>
      </w:r>
    </w:p>
    <w:p w14:paraId="3184756C" w14:textId="20E30A8D" w:rsidR="00DD0378" w:rsidRDefault="00DD0378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Cs/>
          <w:sz w:val="36"/>
          <w:szCs w:val="36"/>
        </w:rPr>
        <w:tab/>
        <w:t xml:space="preserve">                                               192111069</w:t>
      </w:r>
    </w:p>
    <w:p w14:paraId="6095BF7D" w14:textId="77777777" w:rsidR="007B658B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iCs/>
          <w:sz w:val="36"/>
          <w:szCs w:val="36"/>
        </w:rPr>
      </w:pPr>
    </w:p>
    <w:p w14:paraId="6BDFF6C0" w14:textId="77777777" w:rsidR="007B658B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iCs/>
          <w:sz w:val="36"/>
          <w:szCs w:val="36"/>
        </w:rPr>
      </w:pPr>
    </w:p>
    <w:p w14:paraId="0F48491A" w14:textId="632912AE" w:rsidR="00B65822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39BE8BCE" w14:textId="5E063B92" w:rsidR="00B65822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302832CC" w14:textId="1503BF07" w:rsidR="00B65822" w:rsidRPr="00B65822" w:rsidRDefault="00B65822" w:rsidP="00B65822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b/>
          <w:color w:val="252830"/>
          <w:sz w:val="32"/>
          <w:szCs w:val="32"/>
        </w:rPr>
      </w:pPr>
      <w:r w:rsidRPr="00B65822">
        <w:rPr>
          <w:rFonts w:ascii="Times New Roman" w:eastAsia="Times New Roman" w:hAnsi="Times New Roman" w:cs="Times New Roman"/>
          <w:b/>
          <w:color w:val="252830"/>
          <w:sz w:val="32"/>
          <w:szCs w:val="32"/>
        </w:rPr>
        <w:lastRenderedPageBreak/>
        <w:t xml:space="preserve">4. IMPLEMENTATION OF VECTOR </w:t>
      </w:r>
      <w:proofErr w:type="gramStart"/>
      <w:r w:rsidRPr="00B65822">
        <w:rPr>
          <w:rFonts w:ascii="Times New Roman" w:eastAsia="Times New Roman" w:hAnsi="Times New Roman" w:cs="Times New Roman"/>
          <w:b/>
          <w:color w:val="252830"/>
          <w:sz w:val="32"/>
          <w:szCs w:val="32"/>
        </w:rPr>
        <w:t>RECYCLING,APPLY</w:t>
      </w:r>
      <w:proofErr w:type="gramEnd"/>
      <w:r w:rsidRPr="00B65822">
        <w:rPr>
          <w:rFonts w:ascii="Times New Roman" w:eastAsia="Times New Roman" w:hAnsi="Times New Roman" w:cs="Times New Roman"/>
          <w:b/>
          <w:color w:val="252830"/>
          <w:sz w:val="32"/>
          <w:szCs w:val="32"/>
        </w:rPr>
        <w:t xml:space="preserve"> FAMILY &amp;RECURSION</w:t>
      </w:r>
    </w:p>
    <w:p w14:paraId="646D2E34" w14:textId="77777777" w:rsidR="00694F50" w:rsidRPr="00C46447" w:rsidRDefault="00C46447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C4644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Exercises:</w:t>
      </w:r>
    </w:p>
    <w:p w14:paraId="4B925AF4" w14:textId="176FB6E3" w:rsidR="00C46447" w:rsidRPr="008877EB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)</w:t>
      </w:r>
      <w:r w:rsidR="00402215"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Demonstrate</w:t>
      </w:r>
      <w:r w:rsidR="00C46447"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Vector Recycling in R.</w:t>
      </w:r>
    </w:p>
    <w:p w14:paraId="01E2C34E" w14:textId="64E993A2" w:rsidR="008877EB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3814E274" w14:textId="77777777" w:rsidR="008877EB" w:rsidRPr="008877EB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v1=</w:t>
      </w:r>
      <w:proofErr w:type="gramStart"/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</w:t>
      </w:r>
      <w:proofErr w:type="gramEnd"/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,2,3,4,5)</w:t>
      </w:r>
    </w:p>
    <w:p w14:paraId="14404EA4" w14:textId="77777777" w:rsidR="008877EB" w:rsidRPr="008877EB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v2=</w:t>
      </w:r>
      <w:proofErr w:type="gramStart"/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</w:t>
      </w:r>
      <w:proofErr w:type="gramEnd"/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,2)</w:t>
      </w:r>
    </w:p>
    <w:p w14:paraId="6FD19699" w14:textId="1222D4AB" w:rsidR="008877EB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v1+v2)</w:t>
      </w:r>
    </w:p>
    <w:p w14:paraId="5D454DA2" w14:textId="6F49F013" w:rsidR="008877EB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OUTPUT:</w:t>
      </w:r>
    </w:p>
    <w:p w14:paraId="4E309171" w14:textId="77777777" w:rsidR="008877EB" w:rsidRDefault="008877EB" w:rsidP="008877EB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2 4 4 6 6</w:t>
      </w:r>
    </w:p>
    <w:p w14:paraId="028C0AD5" w14:textId="77777777" w:rsidR="008877EB" w:rsidRPr="008877EB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48B82938" w14:textId="7E5415DC" w:rsidR="00C46447" w:rsidRDefault="0040221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2. Demonstrate</w:t>
      </w:r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the usage of apply function in R </w:t>
      </w:r>
    </w:p>
    <w:p w14:paraId="7AD79141" w14:textId="00D58957" w:rsidR="008877EB" w:rsidRDefault="008877EB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32792A47" w14:textId="77777777" w:rsidR="008877EB" w:rsidRPr="008877EB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matrix :")</w:t>
      </w:r>
    </w:p>
    <w:p w14:paraId="561B2CAB" w14:textId="0343A6E5" w:rsidR="008877EB" w:rsidRPr="008877EB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=</w:t>
      </w:r>
      <w:proofErr w:type="gramStart"/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</w:t>
      </w:r>
      <w:proofErr w:type="gramEnd"/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,2,3,4)</w:t>
      </w:r>
    </w:p>
    <w:p w14:paraId="6B8D6EC4" w14:textId="77777777" w:rsidR="008877EB" w:rsidRPr="008877EB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mat=</w:t>
      </w:r>
      <w:proofErr w:type="gramStart"/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matrix(</w:t>
      </w:r>
      <w:proofErr w:type="gramEnd"/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1,ncol = 2)</w:t>
      </w:r>
    </w:p>
    <w:p w14:paraId="2BDF3C75" w14:textId="77777777" w:rsidR="008877EB" w:rsidRPr="008877EB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mat)</w:t>
      </w:r>
    </w:p>
    <w:p w14:paraId="2E1F13AB" w14:textId="77777777" w:rsidR="008877EB" w:rsidRPr="008877EB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Applying sum into the columns of matrix :")</w:t>
      </w:r>
    </w:p>
    <w:p w14:paraId="1B027366" w14:textId="55665B35" w:rsidR="008877EB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apply(arr,</w:t>
      </w:r>
      <w:proofErr w:type="gramStart"/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2,sum</w:t>
      </w:r>
      <w:proofErr w:type="gramEnd"/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)</w:t>
      </w:r>
    </w:p>
    <w:p w14:paraId="52C5ED0D" w14:textId="3E70A7C3" w:rsidR="008877EB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OUTPUT:</w:t>
      </w:r>
    </w:p>
    <w:p w14:paraId="1D33F74E" w14:textId="77777777" w:rsidR="008877EB" w:rsidRDefault="008877EB" w:rsidP="008877EB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matrix :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6DA34001" w14:textId="77777777" w:rsidR="008877EB" w:rsidRDefault="008877EB" w:rsidP="008877EB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   [,1] [,2]</w:t>
      </w:r>
    </w:p>
    <w:p w14:paraId="2ADB49F2" w14:textId="77777777" w:rsidR="008877EB" w:rsidRDefault="008877EB" w:rsidP="008877EB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,]   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1    3</w:t>
      </w:r>
    </w:p>
    <w:p w14:paraId="39B08BD3" w14:textId="77777777" w:rsidR="008877EB" w:rsidRDefault="008877EB" w:rsidP="008877EB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2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,]   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2    4</w:t>
      </w:r>
    </w:p>
    <w:p w14:paraId="44F0FF5C" w14:textId="77777777" w:rsidR="008877EB" w:rsidRDefault="008877EB" w:rsidP="008877EB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[1] "Applying sum into the columns of 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matrix :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02E0BA9C" w14:textId="4E3B02B6" w:rsidR="008877EB" w:rsidRDefault="008877EB" w:rsidP="008877EB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3 7</w:t>
      </w:r>
    </w:p>
    <w:p w14:paraId="48E3D7B5" w14:textId="77777777" w:rsidR="008877EB" w:rsidRPr="008877EB" w:rsidRDefault="008877EB" w:rsidP="008877EB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14:paraId="5C12165E" w14:textId="13FFDE1C" w:rsidR="00C46447" w:rsidRDefault="0040221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3. Demonstrate</w:t>
      </w:r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the usage of </w:t>
      </w:r>
      <w:proofErr w:type="spellStart"/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lapply</w:t>
      </w:r>
      <w:proofErr w:type="spellEnd"/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function in R</w:t>
      </w:r>
    </w:p>
    <w:p w14:paraId="59F89E14" w14:textId="49297A17" w:rsidR="00E67704" w:rsidRDefault="00E67704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53813B0C" w14:textId="77777777" w:rsidR="00E67704" w:rsidRPr="00E67704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data &lt;- </w:t>
      </w:r>
      <w:proofErr w:type="spellStart"/>
      <w:proofErr w:type="gramStart"/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data.frame</w:t>
      </w:r>
      <w:proofErr w:type="spellEnd"/>
      <w:proofErr w:type="gramEnd"/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a = c(1, 2, 3),b = c(1, 2, 3),c = c(1, 2, 3))</w:t>
      </w:r>
    </w:p>
    <w:p w14:paraId="1FC32217" w14:textId="77777777" w:rsidR="00E67704" w:rsidRPr="00E67704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lastRenderedPageBreak/>
        <w:t>print(data)</w:t>
      </w:r>
    </w:p>
    <w:p w14:paraId="573DA8AF" w14:textId="3402FE1D" w:rsidR="00E67704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spellStart"/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lapply</w:t>
      </w:r>
      <w:proofErr w:type="spellEnd"/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proofErr w:type="gramStart"/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data,sum</w:t>
      </w:r>
      <w:proofErr w:type="spellEnd"/>
      <w:proofErr w:type="gramEnd"/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)</w:t>
      </w:r>
    </w:p>
    <w:p w14:paraId="71DB6078" w14:textId="0810D5CE" w:rsidR="00E67704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08E6FD35" w14:textId="3E981741" w:rsidR="00E67704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OUTPUT:</w:t>
      </w:r>
    </w:p>
    <w:p w14:paraId="3CCA123D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a b c</w:t>
      </w:r>
    </w:p>
    <w:p w14:paraId="2F2A78AD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1 1 1 1</w:t>
      </w:r>
    </w:p>
    <w:p w14:paraId="0B646429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2 2 2 2</w:t>
      </w:r>
    </w:p>
    <w:p w14:paraId="25632E2C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3 3 3 3</w:t>
      </w:r>
    </w:p>
    <w:p w14:paraId="68EF0714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$a</w:t>
      </w:r>
    </w:p>
    <w:p w14:paraId="34EF73D7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6</w:t>
      </w:r>
    </w:p>
    <w:p w14:paraId="613BD652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</w:p>
    <w:p w14:paraId="4F99F21D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$b</w:t>
      </w:r>
    </w:p>
    <w:p w14:paraId="5FEA12B5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6</w:t>
      </w:r>
    </w:p>
    <w:p w14:paraId="31DC913B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</w:p>
    <w:p w14:paraId="75BC585A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$c</w:t>
      </w:r>
    </w:p>
    <w:p w14:paraId="55965F51" w14:textId="77777777" w:rsidR="00E67704" w:rsidRDefault="00E67704" w:rsidP="00E677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6</w:t>
      </w:r>
    </w:p>
    <w:p w14:paraId="6BC0E8DC" w14:textId="77777777" w:rsidR="00E67704" w:rsidRPr="000A300F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3CF109DC" w14:textId="3FA58452" w:rsidR="00C46447" w:rsidRDefault="0040221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4. Demonstrate</w:t>
      </w:r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the usage of </w:t>
      </w:r>
      <w:proofErr w:type="spellStart"/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sapply</w:t>
      </w:r>
      <w:proofErr w:type="spellEnd"/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function in R</w:t>
      </w:r>
    </w:p>
    <w:p w14:paraId="4A5D1842" w14:textId="5277AF35" w:rsidR="00E67704" w:rsidRPr="00E67704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br/>
      </w:r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data &lt;- </w:t>
      </w:r>
      <w:proofErr w:type="spellStart"/>
      <w:proofErr w:type="gramStart"/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data.frame</w:t>
      </w:r>
      <w:proofErr w:type="spellEnd"/>
      <w:proofErr w:type="gramEnd"/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a = c(1, 2, 3),b = c(1, 2, 3),c = c(1, 2, 3))</w:t>
      </w:r>
    </w:p>
    <w:p w14:paraId="707889D2" w14:textId="77777777" w:rsidR="00E67704" w:rsidRPr="00E67704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data)</w:t>
      </w:r>
    </w:p>
    <w:p w14:paraId="4BD2245E" w14:textId="12C3CBDB" w:rsidR="00E67704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spellStart"/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sapply</w:t>
      </w:r>
      <w:proofErr w:type="spellEnd"/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proofErr w:type="gramStart"/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data,sum</w:t>
      </w:r>
      <w:proofErr w:type="spellEnd"/>
      <w:proofErr w:type="gramEnd"/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)</w:t>
      </w:r>
    </w:p>
    <w:p w14:paraId="7C7056B0" w14:textId="7CBA9EBC" w:rsidR="00E67704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36A065D1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Fonts w:ascii="Times New Roman" w:hAnsi="Times New Roman" w:cs="Times New Roman"/>
          <w:b/>
          <w:color w:val="252830"/>
          <w:sz w:val="24"/>
          <w:szCs w:val="24"/>
        </w:rPr>
        <w:t>OUTPUT:</w:t>
      </w:r>
      <w:r>
        <w:rPr>
          <w:rFonts w:ascii="Times New Roman" w:hAnsi="Times New Roman" w:cs="Times New Roman"/>
          <w:b/>
          <w:color w:val="252830"/>
          <w:sz w:val="24"/>
          <w:szCs w:val="24"/>
        </w:rPr>
        <w:br/>
      </w: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a b c</w:t>
      </w:r>
    </w:p>
    <w:p w14:paraId="426ED400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1 1 1 1</w:t>
      </w:r>
    </w:p>
    <w:p w14:paraId="30C7CC02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2 2 2 2</w:t>
      </w:r>
    </w:p>
    <w:p w14:paraId="7BEA318E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3 3 3 3</w:t>
      </w:r>
    </w:p>
    <w:p w14:paraId="627C03B4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a b c </w:t>
      </w:r>
    </w:p>
    <w:p w14:paraId="4AA6F89E" w14:textId="77777777" w:rsidR="00E67704" w:rsidRDefault="00E67704" w:rsidP="00E677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6 6 6 </w:t>
      </w:r>
    </w:p>
    <w:p w14:paraId="1E689BCB" w14:textId="029C9247" w:rsidR="00E67704" w:rsidRPr="000A300F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0614247A" w14:textId="32994B4D" w:rsidR="00C46447" w:rsidRDefault="0040221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5. Demonstrate</w:t>
      </w:r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the usage of </w:t>
      </w:r>
      <w:proofErr w:type="spellStart"/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tapply</w:t>
      </w:r>
      <w:proofErr w:type="spellEnd"/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function in R</w:t>
      </w:r>
    </w:p>
    <w:p w14:paraId="2D38699B" w14:textId="77777777" w:rsidR="007453CD" w:rsidRPr="007453CD" w:rsidRDefault="00E67704" w:rsidP="007453C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br/>
      </w:r>
      <w:r w:rsidR="007453CD"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data &lt;- </w:t>
      </w:r>
      <w:proofErr w:type="spellStart"/>
      <w:proofErr w:type="gramStart"/>
      <w:r w:rsidR="007453CD"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data.frame</w:t>
      </w:r>
      <w:proofErr w:type="spellEnd"/>
      <w:proofErr w:type="gramEnd"/>
      <w:r w:rsidR="007453CD"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a = c(3, 4, 1),b = c(6, 2, 3),c = c(5,8,10))</w:t>
      </w:r>
    </w:p>
    <w:p w14:paraId="68382F08" w14:textId="77777777" w:rsidR="007453CD" w:rsidRPr="007453CD" w:rsidRDefault="007453CD" w:rsidP="007453C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data)</w:t>
      </w:r>
    </w:p>
    <w:p w14:paraId="3DEA976C" w14:textId="6662A278" w:rsidR="00E67704" w:rsidRDefault="007453CD" w:rsidP="007453C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spellStart"/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tapply</w:t>
      </w:r>
      <w:proofErr w:type="spellEnd"/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data$</w:t>
      </w:r>
      <w:proofErr w:type="gramStart"/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,data</w:t>
      </w:r>
      <w:proofErr w:type="gramEnd"/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$a,mean</w:t>
      </w:r>
      <w:proofErr w:type="spellEnd"/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)</w:t>
      </w:r>
    </w:p>
    <w:p w14:paraId="4815BDF2" w14:textId="77777777" w:rsidR="007453CD" w:rsidRDefault="007453CD" w:rsidP="007453C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Fonts w:ascii="Times New Roman" w:hAnsi="Times New Roman" w:cs="Times New Roman"/>
          <w:b/>
          <w:color w:val="252830"/>
          <w:sz w:val="24"/>
          <w:szCs w:val="24"/>
        </w:rPr>
        <w:t>OUTPUT:</w:t>
      </w:r>
      <w:r>
        <w:rPr>
          <w:rFonts w:ascii="Times New Roman" w:hAnsi="Times New Roman" w:cs="Times New Roman"/>
          <w:b/>
          <w:color w:val="252830"/>
          <w:sz w:val="24"/>
          <w:szCs w:val="24"/>
        </w:rPr>
        <w:br/>
      </w: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a 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b  c</w:t>
      </w:r>
      <w:proofErr w:type="gramEnd"/>
    </w:p>
    <w:p w14:paraId="0524CDA7" w14:textId="77777777" w:rsidR="007453CD" w:rsidRDefault="007453CD" w:rsidP="007453C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1 3 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6  5</w:t>
      </w:r>
      <w:proofErr w:type="gramEnd"/>
    </w:p>
    <w:p w14:paraId="6FF21FE2" w14:textId="77777777" w:rsidR="007453CD" w:rsidRDefault="007453CD" w:rsidP="007453C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2 4 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2  8</w:t>
      </w:r>
      <w:proofErr w:type="gramEnd"/>
    </w:p>
    <w:p w14:paraId="36BE255A" w14:textId="77777777" w:rsidR="007453CD" w:rsidRDefault="007453CD" w:rsidP="007453C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3 1 3 10</w:t>
      </w:r>
    </w:p>
    <w:p w14:paraId="37ABB81A" w14:textId="77777777" w:rsidR="007453CD" w:rsidRDefault="007453CD" w:rsidP="007453C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1  3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4 </w:t>
      </w:r>
    </w:p>
    <w:p w14:paraId="51C27F15" w14:textId="77777777" w:rsidR="007453CD" w:rsidRDefault="007453CD" w:rsidP="007453CD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lastRenderedPageBreak/>
        <w:t>10  5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8 </w:t>
      </w:r>
    </w:p>
    <w:p w14:paraId="70FFBDF7" w14:textId="2D9226F7" w:rsidR="007453CD" w:rsidRPr="000A300F" w:rsidRDefault="007453CD" w:rsidP="007453C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4DC810D8" w14:textId="5C6F21B5" w:rsidR="00C46447" w:rsidRDefault="0040221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6. Demonstrate</w:t>
      </w:r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the usage of </w:t>
      </w:r>
      <w:proofErr w:type="spellStart"/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mapply</w:t>
      </w:r>
      <w:proofErr w:type="spellEnd"/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function in R</w:t>
      </w:r>
    </w:p>
    <w:p w14:paraId="2E6D0C40" w14:textId="6C3789BA" w:rsidR="007453CD" w:rsidRDefault="007453CD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18E4AF4B" w14:textId="77777777" w:rsidR="007453CD" w:rsidRPr="007453CD" w:rsidRDefault="007453CD" w:rsidP="007453C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v1 &lt;- </w:t>
      </w:r>
      <w:proofErr w:type="gramStart"/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</w:t>
      </w:r>
      <w:proofErr w:type="gramEnd"/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, 2, 3, 4, 5)</w:t>
      </w:r>
    </w:p>
    <w:p w14:paraId="18258466" w14:textId="77777777" w:rsidR="007453CD" w:rsidRPr="007453CD" w:rsidRDefault="007453CD" w:rsidP="007453C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v2 &lt;- </w:t>
      </w:r>
      <w:proofErr w:type="gramStart"/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</w:t>
      </w:r>
      <w:proofErr w:type="gramEnd"/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2, 4, 1, 2, 6)</w:t>
      </w:r>
    </w:p>
    <w:p w14:paraId="29AB86A7" w14:textId="42094725" w:rsidR="007453CD" w:rsidRDefault="007453CD" w:rsidP="007453C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spellStart"/>
      <w:proofErr w:type="gramEnd"/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mapply</w:t>
      </w:r>
      <w:proofErr w:type="spellEnd"/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max, v1, v2))</w:t>
      </w:r>
    </w:p>
    <w:p w14:paraId="78FB282F" w14:textId="564199CB" w:rsidR="007453CD" w:rsidRDefault="007453CD" w:rsidP="007453C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71EF556D" w14:textId="77777777" w:rsidR="007453CD" w:rsidRDefault="007453CD" w:rsidP="007453CD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Fonts w:ascii="Times New Roman" w:hAnsi="Times New Roman" w:cs="Times New Roman"/>
          <w:b/>
          <w:color w:val="252830"/>
          <w:sz w:val="24"/>
          <w:szCs w:val="24"/>
        </w:rPr>
        <w:t>OUTPUT:</w:t>
      </w:r>
      <w:r>
        <w:rPr>
          <w:rFonts w:ascii="Times New Roman" w:hAnsi="Times New Roman" w:cs="Times New Roman"/>
          <w:b/>
          <w:color w:val="252830"/>
          <w:sz w:val="24"/>
          <w:szCs w:val="24"/>
        </w:rPr>
        <w:br/>
      </w: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2 4 3 4 6</w:t>
      </w:r>
    </w:p>
    <w:p w14:paraId="2DB5F15D" w14:textId="05AD3202" w:rsidR="007453CD" w:rsidRPr="000A300F" w:rsidRDefault="007453CD" w:rsidP="007453C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0F3B14F9" w14:textId="5CFC8679" w:rsidR="00C46447" w:rsidRDefault="0040221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7. Sum</w:t>
      </w:r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of Natural Numbers using Recursion</w:t>
      </w:r>
    </w:p>
    <w:p w14:paraId="5EBFB4E2" w14:textId="18C7C43C" w:rsidR="005B0FE4" w:rsidRDefault="005B0FE4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59693274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n=</w:t>
      </w:r>
      <w:proofErr w:type="spellStart"/>
      <w:proofErr w:type="gram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s.integer</w:t>
      </w:r>
      <w:proofErr w:type="spellEnd"/>
      <w:proofErr w:type="gram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adline</w:t>
      </w:r>
      <w:proofErr w:type="spell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prompt = "Enter number of natural numbers :"))</w:t>
      </w:r>
    </w:p>
    <w:p w14:paraId="33C17865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sum=0</w:t>
      </w:r>
    </w:p>
    <w:p w14:paraId="20348818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for(</w:t>
      </w:r>
      <w:proofErr w:type="spellStart"/>
      <w:proofErr w:type="gram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i</w:t>
      </w:r>
      <w:proofErr w:type="spell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in 1:n){</w:t>
      </w:r>
    </w:p>
    <w:p w14:paraId="1A55CC8C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sum=</w:t>
      </w:r>
      <w:proofErr w:type="spell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sum+i</w:t>
      </w:r>
      <w:proofErr w:type="spellEnd"/>
    </w:p>
    <w:p w14:paraId="6894E9CE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</w:t>
      </w:r>
    </w:p>
    <w:p w14:paraId="42BFDF21" w14:textId="5BB8A279" w:rsid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aste("Sum of ",n," natural numbers :",sum))</w:t>
      </w:r>
    </w:p>
    <w:p w14:paraId="553DF471" w14:textId="18F2C6CC" w:rsid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OUTPUT:</w:t>
      </w:r>
    </w:p>
    <w:p w14:paraId="70173B76" w14:textId="77777777" w:rsidR="005B0FE4" w:rsidRDefault="005B0FE4" w:rsidP="005B0FE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[1] "Sum 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of  10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natural numbers : 55"</w:t>
      </w:r>
    </w:p>
    <w:p w14:paraId="34C141F9" w14:textId="77777777" w:rsidR="005B0FE4" w:rsidRPr="000A300F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68A05A83" w14:textId="5403B6C3" w:rsidR="00C46447" w:rsidRDefault="0040221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8. Write</w:t>
      </w:r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a program to generate Fibonacci sequence using Recursion in R</w:t>
      </w:r>
    </w:p>
    <w:p w14:paraId="2D873DCB" w14:textId="796FEE4E" w:rsidR="005B0FE4" w:rsidRDefault="005B0FE4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36DAEAF2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spell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fibo</w:t>
      </w:r>
      <w:proofErr w:type="spell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&lt;- function(n) {</w:t>
      </w:r>
    </w:p>
    <w:p w14:paraId="07741EA2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</w:t>
      </w:r>
      <w:proofErr w:type="gram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if(</w:t>
      </w:r>
      <w:proofErr w:type="gram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n&lt;= 1) {</w:t>
      </w:r>
    </w:p>
    <w:p w14:paraId="0CC7E2BA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  return(n)</w:t>
      </w:r>
    </w:p>
    <w:p w14:paraId="6B51C40C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lastRenderedPageBreak/>
        <w:t xml:space="preserve">  } else {</w:t>
      </w:r>
    </w:p>
    <w:p w14:paraId="3ADAEF54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  return(</w:t>
      </w:r>
      <w:proofErr w:type="spell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fibo</w:t>
      </w:r>
      <w:proofErr w:type="spell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(n-1) + </w:t>
      </w:r>
      <w:proofErr w:type="spell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fibo</w:t>
      </w:r>
      <w:proofErr w:type="spell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n-2))</w:t>
      </w:r>
    </w:p>
    <w:p w14:paraId="7C1C43CD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}</w:t>
      </w:r>
    </w:p>
    <w:p w14:paraId="63620AF4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</w:t>
      </w:r>
    </w:p>
    <w:p w14:paraId="434B19AB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n = </w:t>
      </w:r>
      <w:proofErr w:type="spellStart"/>
      <w:proofErr w:type="gram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s.integer</w:t>
      </w:r>
      <w:proofErr w:type="spellEnd"/>
      <w:proofErr w:type="gram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adline</w:t>
      </w:r>
      <w:proofErr w:type="spell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prompt = "Enter number of digits in series :"))</w:t>
      </w:r>
    </w:p>
    <w:p w14:paraId="33248598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Fibonacci sequence:")</w:t>
      </w:r>
    </w:p>
    <w:p w14:paraId="1B25F535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for(</w:t>
      </w:r>
      <w:proofErr w:type="spellStart"/>
      <w:proofErr w:type="gram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i</w:t>
      </w:r>
      <w:proofErr w:type="spell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in 0:(n-1)) {</w:t>
      </w:r>
    </w:p>
    <w:p w14:paraId="1A3CB5B1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print(</w:t>
      </w:r>
      <w:proofErr w:type="spell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fibo</w:t>
      </w:r>
      <w:proofErr w:type="spell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i</w:t>
      </w:r>
      <w:proofErr w:type="spell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)</w:t>
      </w:r>
    </w:p>
    <w:p w14:paraId="5616232A" w14:textId="43E8D669" w:rsid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</w:t>
      </w:r>
    </w:p>
    <w:p w14:paraId="56764B71" w14:textId="028FE0F6" w:rsid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OUTPUT:</w:t>
      </w:r>
    </w:p>
    <w:p w14:paraId="0360DB73" w14:textId="77777777" w:rsidR="005B0FE4" w:rsidRDefault="005B0FE4" w:rsidP="005B0FE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Fibonacci sequence:"</w:t>
      </w:r>
    </w:p>
    <w:p w14:paraId="35CF720A" w14:textId="77777777" w:rsidR="005B0FE4" w:rsidRDefault="005B0FE4" w:rsidP="005B0FE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0</w:t>
      </w:r>
    </w:p>
    <w:p w14:paraId="7256CA5D" w14:textId="77777777" w:rsidR="005B0FE4" w:rsidRDefault="005B0FE4" w:rsidP="005B0FE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1</w:t>
      </w:r>
    </w:p>
    <w:p w14:paraId="069E3EBC" w14:textId="77777777" w:rsidR="005B0FE4" w:rsidRDefault="005B0FE4" w:rsidP="005B0FE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1</w:t>
      </w:r>
    </w:p>
    <w:p w14:paraId="7FD969F7" w14:textId="77777777" w:rsidR="005B0FE4" w:rsidRDefault="005B0FE4" w:rsidP="005B0FE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2</w:t>
      </w:r>
    </w:p>
    <w:p w14:paraId="52C3275C" w14:textId="77777777" w:rsidR="005B0FE4" w:rsidRDefault="005B0FE4" w:rsidP="005B0FE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3</w:t>
      </w:r>
    </w:p>
    <w:p w14:paraId="23C9CD5D" w14:textId="77777777" w:rsidR="005B0FE4" w:rsidRDefault="005B0FE4" w:rsidP="005B0FE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5</w:t>
      </w:r>
    </w:p>
    <w:p w14:paraId="64B5E886" w14:textId="77777777" w:rsidR="005B0FE4" w:rsidRPr="000A300F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6ABD4D6C" w14:textId="0816325A" w:rsidR="00C46447" w:rsidRDefault="0040221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9. Write</w:t>
      </w:r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a program to find factorial of a number in R using recursion.</w:t>
      </w:r>
    </w:p>
    <w:p w14:paraId="56966C01" w14:textId="146E9274" w:rsidR="005B0FE4" w:rsidRDefault="005B0FE4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06D50BE8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fact&lt;- function(n) {</w:t>
      </w:r>
    </w:p>
    <w:p w14:paraId="3636715D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</w:t>
      </w:r>
      <w:proofErr w:type="gram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if(</w:t>
      </w:r>
      <w:proofErr w:type="gram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n &lt;= 1) {</w:t>
      </w:r>
    </w:p>
    <w:p w14:paraId="61A7CB75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  </w:t>
      </w:r>
      <w:proofErr w:type="gram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turn(</w:t>
      </w:r>
      <w:proofErr w:type="gram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)</w:t>
      </w:r>
    </w:p>
    <w:p w14:paraId="7D353D10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} else { </w:t>
      </w:r>
    </w:p>
    <w:p w14:paraId="7E748EC9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  return(n*fact(n-1))</w:t>
      </w:r>
    </w:p>
    <w:p w14:paraId="5896BE83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}</w:t>
      </w:r>
    </w:p>
    <w:p w14:paraId="2A178D6B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</w:t>
      </w:r>
    </w:p>
    <w:p w14:paraId="649915F0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x=</w:t>
      </w:r>
      <w:proofErr w:type="spellStart"/>
      <w:proofErr w:type="gram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s.integer</w:t>
      </w:r>
      <w:proofErr w:type="spellEnd"/>
      <w:proofErr w:type="gram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adline</w:t>
      </w:r>
      <w:proofErr w:type="spell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prompt = "Enter a number :"))</w:t>
      </w:r>
    </w:p>
    <w:p w14:paraId="70F520E3" w14:textId="6B1CD330" w:rsid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aste("factorial :",fact(x)))</w:t>
      </w:r>
    </w:p>
    <w:p w14:paraId="4BDED68B" w14:textId="77777777" w:rsid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6CC5E0E2" w14:textId="4CC131EB" w:rsid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lastRenderedPageBreak/>
        <w:t>OUTPUT:</w:t>
      </w:r>
    </w:p>
    <w:p w14:paraId="79E5EE25" w14:textId="77777777" w:rsidR="005B0FE4" w:rsidRDefault="005B0FE4" w:rsidP="005B0FE4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>
        <w:rPr>
          <w:rStyle w:val="gnd-iwgdo3b"/>
          <w:rFonts w:ascii="Lucida Console" w:eastAsiaTheme="majorEastAsia" w:hAnsi="Lucida Console"/>
          <w:color w:val="0000FF"/>
        </w:rPr>
        <w:t>Enter a number :</w:t>
      </w:r>
      <w:r>
        <w:rPr>
          <w:rStyle w:val="gnd-iwgdn2b"/>
          <w:rFonts w:ascii="Lucida Console" w:hAnsi="Lucida Console"/>
          <w:color w:val="0000FF"/>
        </w:rPr>
        <w:t>4</w:t>
      </w:r>
    </w:p>
    <w:p w14:paraId="04EE053F" w14:textId="77777777" w:rsidR="005B0FE4" w:rsidRDefault="005B0FE4" w:rsidP="005B0FE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[1] "</w:t>
      </w:r>
      <w:proofErr w:type="gramStart"/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factorial :</w:t>
      </w:r>
      <w:proofErr w:type="gramEnd"/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24"</w:t>
      </w:r>
    </w:p>
    <w:p w14:paraId="2AA4EEEC" w14:textId="77777777" w:rsidR="005B0FE4" w:rsidRPr="000A300F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7B500F68" w14:textId="77777777" w:rsidR="00746CE5" w:rsidRDefault="00746CE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496C0D8E" w14:textId="77777777" w:rsidR="00746CE5" w:rsidRDefault="00746CE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5150D554" w14:textId="77777777" w:rsidR="00746CE5" w:rsidRDefault="00746CE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2514E211" w14:textId="77777777" w:rsidR="00746CE5" w:rsidRDefault="00746CE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2D3164E4" w14:textId="77777777" w:rsidR="00746CE5" w:rsidRDefault="00746CE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5AF859F1" w14:textId="77777777" w:rsidR="00746CE5" w:rsidRDefault="00746CE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049F4799" w14:textId="77777777" w:rsidR="008F0A4A" w:rsidRPr="00C46447" w:rsidRDefault="008F0A4A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6D8A7246" w14:textId="77777777" w:rsidR="00C46447" w:rsidRPr="00B65822" w:rsidRDefault="00327541" w:rsidP="00B65822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b/>
          <w:color w:val="252830"/>
          <w:sz w:val="32"/>
          <w:szCs w:val="32"/>
        </w:rPr>
      </w:pPr>
      <w:r w:rsidRPr="00B65822">
        <w:rPr>
          <w:rFonts w:ascii="Times New Roman" w:eastAsia="Times New Roman" w:hAnsi="Times New Roman" w:cs="Times New Roman"/>
          <w:b/>
          <w:color w:val="252830"/>
          <w:sz w:val="32"/>
          <w:szCs w:val="32"/>
        </w:rPr>
        <w:t>5.CREATION AND MANIPULATION OF DATAFRAMES IN R</w:t>
      </w:r>
    </w:p>
    <w:p w14:paraId="3DDAC335" w14:textId="77777777" w:rsidR="00441A7E" w:rsidRPr="00441A7E" w:rsidRDefault="00441A7E" w:rsidP="00441A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14:paraId="0C7FAA1D" w14:textId="77777777" w:rsidR="00441A7E" w:rsidRPr="008F0A4A" w:rsidRDefault="00441A7E" w:rsidP="00441A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7"/>
        </w:rPr>
      </w:pPr>
      <w:r w:rsidRPr="008F0A4A">
        <w:rPr>
          <w:rFonts w:ascii="Times New Roman" w:hAnsi="Times New Roman" w:cs="Times New Roman"/>
          <w:b/>
          <w:bCs/>
          <w:color w:val="000000"/>
          <w:sz w:val="24"/>
          <w:szCs w:val="27"/>
        </w:rPr>
        <w:t xml:space="preserve">Exercise 1 </w:t>
      </w:r>
    </w:p>
    <w:p w14:paraId="18ADD68E" w14:textId="77777777" w:rsidR="00441A7E" w:rsidRDefault="00441A7E" w:rsidP="00441A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3"/>
          <w:szCs w:val="23"/>
        </w:rPr>
      </w:pPr>
      <w:r w:rsidRPr="00441A7E">
        <w:rPr>
          <w:rFonts w:ascii="Times New Roman" w:hAnsi="Times New Roman" w:cs="Times New Roman"/>
          <w:color w:val="000000"/>
          <w:sz w:val="28"/>
          <w:szCs w:val="28"/>
        </w:rPr>
        <w:t xml:space="preserve">Consider two vectors: </w:t>
      </w:r>
      <w:r w:rsidRPr="00441A7E">
        <w:rPr>
          <w:rFonts w:ascii="Courier New" w:hAnsi="Courier New" w:cs="Courier New"/>
          <w:color w:val="000000"/>
          <w:sz w:val="23"/>
          <w:szCs w:val="23"/>
        </w:rPr>
        <w:t>x=</w:t>
      </w:r>
      <w:proofErr w:type="spellStart"/>
      <w:r w:rsidRPr="00441A7E">
        <w:rPr>
          <w:rFonts w:ascii="Courier New" w:hAnsi="Courier New" w:cs="Courier New"/>
          <w:color w:val="000000"/>
          <w:sz w:val="23"/>
          <w:szCs w:val="23"/>
        </w:rPr>
        <w:t>seq</w:t>
      </w:r>
      <w:proofErr w:type="spellEnd"/>
      <w:r w:rsidRPr="00441A7E">
        <w:rPr>
          <w:rFonts w:ascii="Courier New" w:hAnsi="Courier New" w:cs="Courier New"/>
          <w:color w:val="000000"/>
          <w:sz w:val="23"/>
          <w:szCs w:val="23"/>
        </w:rPr>
        <w:t>(1,</w:t>
      </w:r>
      <w:proofErr w:type="gramStart"/>
      <w:r w:rsidRPr="00441A7E">
        <w:rPr>
          <w:rFonts w:ascii="Courier New" w:hAnsi="Courier New" w:cs="Courier New"/>
          <w:color w:val="000000"/>
          <w:sz w:val="23"/>
          <w:szCs w:val="23"/>
        </w:rPr>
        <w:t>43,along</w:t>
      </w:r>
      <w:proofErr w:type="gramEnd"/>
      <w:r w:rsidRPr="00441A7E">
        <w:rPr>
          <w:rFonts w:ascii="Courier New" w:hAnsi="Courier New" w:cs="Courier New"/>
          <w:color w:val="000000"/>
          <w:sz w:val="23"/>
          <w:szCs w:val="23"/>
        </w:rPr>
        <w:t xml:space="preserve">.with=Id) </w:t>
      </w:r>
    </w:p>
    <w:p w14:paraId="600CCC04" w14:textId="77777777" w:rsidR="00441A7E" w:rsidRDefault="00441A7E" w:rsidP="00441A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3"/>
          <w:szCs w:val="23"/>
        </w:rPr>
      </w:pPr>
      <w:r w:rsidRPr="00441A7E">
        <w:rPr>
          <w:rFonts w:ascii="Courier New" w:hAnsi="Courier New" w:cs="Courier New"/>
          <w:color w:val="000000"/>
          <w:sz w:val="23"/>
          <w:szCs w:val="23"/>
        </w:rPr>
        <w:t>y=</w:t>
      </w:r>
      <w:proofErr w:type="spellStart"/>
      <w:r w:rsidRPr="00441A7E">
        <w:rPr>
          <w:rFonts w:ascii="Courier New" w:hAnsi="Courier New" w:cs="Courier New"/>
          <w:color w:val="000000"/>
          <w:sz w:val="23"/>
          <w:szCs w:val="23"/>
        </w:rPr>
        <w:t>seq</w:t>
      </w:r>
      <w:proofErr w:type="spellEnd"/>
      <w:r w:rsidRPr="00441A7E">
        <w:rPr>
          <w:rFonts w:ascii="Courier New" w:hAnsi="Courier New" w:cs="Courier New"/>
          <w:color w:val="000000"/>
          <w:sz w:val="23"/>
          <w:szCs w:val="23"/>
        </w:rPr>
        <w:t>(-20,</w:t>
      </w:r>
      <w:proofErr w:type="gramStart"/>
      <w:r w:rsidRPr="00441A7E">
        <w:rPr>
          <w:rFonts w:ascii="Courier New" w:hAnsi="Courier New" w:cs="Courier New"/>
          <w:color w:val="000000"/>
          <w:sz w:val="23"/>
          <w:szCs w:val="23"/>
        </w:rPr>
        <w:t>0,along</w:t>
      </w:r>
      <w:proofErr w:type="gramEnd"/>
      <w:r w:rsidRPr="00441A7E">
        <w:rPr>
          <w:rFonts w:ascii="Courier New" w:hAnsi="Courier New" w:cs="Courier New"/>
          <w:color w:val="000000"/>
          <w:sz w:val="23"/>
          <w:szCs w:val="23"/>
        </w:rPr>
        <w:t xml:space="preserve">.with=Id) </w:t>
      </w:r>
    </w:p>
    <w:p w14:paraId="65FBABC3" w14:textId="77777777" w:rsidR="00CB4680" w:rsidRDefault="00441A7E" w:rsidP="00441A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441A7E">
        <w:rPr>
          <w:rFonts w:ascii="Times New Roman" w:hAnsi="Times New Roman" w:cs="Times New Roman"/>
          <w:color w:val="000000"/>
          <w:sz w:val="28"/>
          <w:szCs w:val="28"/>
        </w:rPr>
        <w:t>Create a data frame ‘</w:t>
      </w:r>
      <w:proofErr w:type="spellStart"/>
      <w:r w:rsidRPr="00441A7E">
        <w:rPr>
          <w:rFonts w:ascii="Times New Roman" w:hAnsi="Times New Roman" w:cs="Times New Roman"/>
          <w:color w:val="000000"/>
          <w:sz w:val="28"/>
          <w:szCs w:val="28"/>
        </w:rPr>
        <w:t>df</w:t>
      </w:r>
      <w:proofErr w:type="spellEnd"/>
      <w:r w:rsidRPr="00441A7E">
        <w:rPr>
          <w:rFonts w:ascii="Times New Roman" w:hAnsi="Times New Roman" w:cs="Times New Roman"/>
          <w:color w:val="000000"/>
          <w:sz w:val="28"/>
          <w:szCs w:val="28"/>
        </w:rPr>
        <w:t xml:space="preserve">’ as shown below. </w:t>
      </w:r>
    </w:p>
    <w:p w14:paraId="02F950C7" w14:textId="77777777" w:rsidR="00441A7E" w:rsidRDefault="00441A7E" w:rsidP="00441A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3"/>
          <w:szCs w:val="23"/>
        </w:rPr>
      </w:pPr>
      <w:r w:rsidRPr="00441A7E">
        <w:rPr>
          <w:rFonts w:ascii="Courier New" w:hAnsi="Courier New" w:cs="Courier New"/>
          <w:color w:val="000000"/>
          <w:sz w:val="23"/>
          <w:szCs w:val="23"/>
        </w:rPr>
        <w:t>&gt;</w:t>
      </w:r>
      <w:proofErr w:type="spellStart"/>
      <w:r w:rsidRPr="00441A7E">
        <w:rPr>
          <w:rFonts w:ascii="Courier New" w:hAnsi="Courier New" w:cs="Courier New"/>
          <w:color w:val="000000"/>
          <w:sz w:val="23"/>
          <w:szCs w:val="23"/>
        </w:rPr>
        <w:t>df</w:t>
      </w:r>
      <w:proofErr w:type="spellEnd"/>
    </w:p>
    <w:p w14:paraId="319C9C37" w14:textId="77777777" w:rsidR="00441A7E" w:rsidRDefault="00441A7E" w:rsidP="00441A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3"/>
          <w:szCs w:val="23"/>
        </w:rPr>
      </w:pPr>
      <w:r w:rsidRPr="00441A7E">
        <w:rPr>
          <w:rFonts w:ascii="Courier New" w:hAnsi="Courier New" w:cs="Courier New"/>
          <w:color w:val="000000"/>
          <w:sz w:val="23"/>
          <w:szCs w:val="23"/>
        </w:rPr>
        <w:t xml:space="preserve">Id Letter x y </w:t>
      </w:r>
    </w:p>
    <w:p w14:paraId="6021AD1E" w14:textId="77777777" w:rsidR="00441A7E" w:rsidRDefault="00441A7E" w:rsidP="00441A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3"/>
          <w:szCs w:val="23"/>
        </w:rPr>
      </w:pPr>
      <w:r w:rsidRPr="00441A7E">
        <w:rPr>
          <w:rFonts w:ascii="Courier New" w:hAnsi="Courier New" w:cs="Courier New"/>
          <w:color w:val="000000"/>
          <w:sz w:val="23"/>
          <w:szCs w:val="23"/>
        </w:rPr>
        <w:t xml:space="preserve">1 1 a 1.000000 -20.000000 </w:t>
      </w:r>
    </w:p>
    <w:p w14:paraId="06FB3F27" w14:textId="77777777" w:rsidR="00441A7E" w:rsidRDefault="00441A7E" w:rsidP="00441A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3"/>
          <w:szCs w:val="23"/>
        </w:rPr>
      </w:pPr>
      <w:r w:rsidRPr="00441A7E">
        <w:rPr>
          <w:rFonts w:ascii="Courier New" w:hAnsi="Courier New" w:cs="Courier New"/>
          <w:color w:val="000000"/>
          <w:sz w:val="23"/>
          <w:szCs w:val="23"/>
        </w:rPr>
        <w:t xml:space="preserve">2 1 b 4.818182 -18.181818 </w:t>
      </w:r>
    </w:p>
    <w:p w14:paraId="6FB27A2E" w14:textId="77777777" w:rsidR="00441A7E" w:rsidRDefault="00441A7E" w:rsidP="00441A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3"/>
          <w:szCs w:val="23"/>
        </w:rPr>
      </w:pPr>
      <w:r w:rsidRPr="00441A7E">
        <w:rPr>
          <w:rFonts w:ascii="Courier New" w:hAnsi="Courier New" w:cs="Courier New"/>
          <w:color w:val="000000"/>
          <w:sz w:val="23"/>
          <w:szCs w:val="23"/>
        </w:rPr>
        <w:t xml:space="preserve">3 1 c 8.636364 -16.363636 </w:t>
      </w:r>
    </w:p>
    <w:p w14:paraId="2D062DB3" w14:textId="77777777" w:rsidR="00441A7E" w:rsidRDefault="00441A7E" w:rsidP="00441A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3"/>
          <w:szCs w:val="23"/>
        </w:rPr>
      </w:pPr>
      <w:r w:rsidRPr="00441A7E">
        <w:rPr>
          <w:rFonts w:ascii="Courier New" w:hAnsi="Courier New" w:cs="Courier New"/>
          <w:color w:val="000000"/>
          <w:sz w:val="23"/>
          <w:szCs w:val="23"/>
        </w:rPr>
        <w:t xml:space="preserve">4 2 a 12.454545 -14.545455 </w:t>
      </w:r>
    </w:p>
    <w:p w14:paraId="6113F096" w14:textId="77777777" w:rsidR="00441A7E" w:rsidRDefault="00441A7E" w:rsidP="00441A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3"/>
          <w:szCs w:val="23"/>
        </w:rPr>
      </w:pPr>
      <w:r w:rsidRPr="00441A7E">
        <w:rPr>
          <w:rFonts w:ascii="Courier New" w:hAnsi="Courier New" w:cs="Courier New"/>
          <w:color w:val="000000"/>
          <w:sz w:val="23"/>
          <w:szCs w:val="23"/>
        </w:rPr>
        <w:t xml:space="preserve">5 2 b 16.272727 -12.727273 </w:t>
      </w:r>
    </w:p>
    <w:p w14:paraId="55018C0C" w14:textId="77777777" w:rsidR="00441A7E" w:rsidRDefault="00441A7E" w:rsidP="00441A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3"/>
          <w:szCs w:val="23"/>
        </w:rPr>
      </w:pPr>
      <w:r w:rsidRPr="00441A7E">
        <w:rPr>
          <w:rFonts w:ascii="Courier New" w:hAnsi="Courier New" w:cs="Courier New"/>
          <w:color w:val="000000"/>
          <w:sz w:val="23"/>
          <w:szCs w:val="23"/>
        </w:rPr>
        <w:t xml:space="preserve">6 2 c 20.090909 -10.909091 </w:t>
      </w:r>
    </w:p>
    <w:p w14:paraId="3766953B" w14:textId="77777777" w:rsidR="00441A7E" w:rsidRDefault="00441A7E" w:rsidP="00441A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3"/>
          <w:szCs w:val="23"/>
        </w:rPr>
      </w:pPr>
      <w:r w:rsidRPr="00441A7E">
        <w:rPr>
          <w:rFonts w:ascii="Courier New" w:hAnsi="Courier New" w:cs="Courier New"/>
          <w:color w:val="000000"/>
          <w:sz w:val="23"/>
          <w:szCs w:val="23"/>
        </w:rPr>
        <w:t xml:space="preserve">7 3 a 23.909091 -9.090909 </w:t>
      </w:r>
    </w:p>
    <w:p w14:paraId="7577CF59" w14:textId="77777777" w:rsidR="00441A7E" w:rsidRDefault="00441A7E" w:rsidP="00441A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3"/>
          <w:szCs w:val="23"/>
        </w:rPr>
      </w:pPr>
      <w:r w:rsidRPr="00441A7E">
        <w:rPr>
          <w:rFonts w:ascii="Courier New" w:hAnsi="Courier New" w:cs="Courier New"/>
          <w:color w:val="000000"/>
          <w:sz w:val="23"/>
          <w:szCs w:val="23"/>
        </w:rPr>
        <w:t xml:space="preserve">8 3 b 27.727273 -7.272727 </w:t>
      </w:r>
    </w:p>
    <w:p w14:paraId="105A7E26" w14:textId="77777777" w:rsidR="00441A7E" w:rsidRDefault="00441A7E" w:rsidP="00441A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3"/>
          <w:szCs w:val="23"/>
        </w:rPr>
      </w:pPr>
      <w:r w:rsidRPr="00441A7E">
        <w:rPr>
          <w:rFonts w:ascii="Courier New" w:hAnsi="Courier New" w:cs="Courier New"/>
          <w:color w:val="000000"/>
          <w:sz w:val="23"/>
          <w:szCs w:val="23"/>
        </w:rPr>
        <w:t xml:space="preserve">9 3 c 31.545455 -5.454545 </w:t>
      </w:r>
    </w:p>
    <w:p w14:paraId="7AA6322C" w14:textId="77777777" w:rsidR="00441A7E" w:rsidRDefault="00441A7E" w:rsidP="00441A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3"/>
          <w:szCs w:val="23"/>
        </w:rPr>
      </w:pPr>
      <w:r w:rsidRPr="00441A7E">
        <w:rPr>
          <w:rFonts w:ascii="Courier New" w:hAnsi="Courier New" w:cs="Courier New"/>
          <w:color w:val="000000"/>
          <w:sz w:val="23"/>
          <w:szCs w:val="23"/>
        </w:rPr>
        <w:t xml:space="preserve">10 4 a 35.363636 -3.636364 </w:t>
      </w:r>
    </w:p>
    <w:p w14:paraId="54DFAEEE" w14:textId="77777777" w:rsidR="00441A7E" w:rsidRDefault="00441A7E" w:rsidP="00441A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3"/>
          <w:szCs w:val="23"/>
        </w:rPr>
      </w:pPr>
      <w:r w:rsidRPr="00441A7E">
        <w:rPr>
          <w:rFonts w:ascii="Courier New" w:hAnsi="Courier New" w:cs="Courier New"/>
          <w:color w:val="000000"/>
          <w:sz w:val="23"/>
          <w:szCs w:val="23"/>
        </w:rPr>
        <w:t xml:space="preserve">11 4 b 39.181818 -1.818182 </w:t>
      </w:r>
    </w:p>
    <w:p w14:paraId="2446BE7F" w14:textId="39F13A18" w:rsidR="00441A7E" w:rsidRDefault="00441A7E" w:rsidP="00441A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3"/>
          <w:szCs w:val="23"/>
        </w:rPr>
      </w:pPr>
      <w:r w:rsidRPr="00441A7E">
        <w:rPr>
          <w:rFonts w:ascii="Courier New" w:hAnsi="Courier New" w:cs="Courier New"/>
          <w:color w:val="000000"/>
          <w:sz w:val="23"/>
          <w:szCs w:val="23"/>
        </w:rPr>
        <w:t xml:space="preserve">12 4 c 43.000000 0.000000 </w:t>
      </w:r>
    </w:p>
    <w:p w14:paraId="764E8D3F" w14:textId="70D64557" w:rsidR="00511770" w:rsidRDefault="00511770" w:rsidP="00441A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3"/>
          <w:szCs w:val="23"/>
        </w:rPr>
      </w:pPr>
    </w:p>
    <w:p w14:paraId="68ABDF4A" w14:textId="77777777" w:rsidR="00511770" w:rsidRDefault="00511770" w:rsidP="005117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CODE:</w:t>
      </w:r>
    </w:p>
    <w:p w14:paraId="71BCA1A7" w14:textId="73C85D30" w:rsidR="00511770" w:rsidRPr="0009257B" w:rsidRDefault="00511770" w:rsidP="005117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09257B">
        <w:rPr>
          <w:rFonts w:ascii="Times New Roman" w:hAnsi="Times New Roman" w:cs="Times New Roman"/>
          <w:color w:val="000000"/>
          <w:sz w:val="28"/>
          <w:szCs w:val="28"/>
        </w:rPr>
        <w:t>x=1</w:t>
      </w:r>
    </w:p>
    <w:p w14:paraId="6C927B07" w14:textId="77777777" w:rsidR="00511770" w:rsidRPr="0009257B" w:rsidRDefault="00511770" w:rsidP="005117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09257B">
        <w:rPr>
          <w:rFonts w:ascii="Times New Roman" w:hAnsi="Times New Roman" w:cs="Times New Roman"/>
          <w:color w:val="000000"/>
          <w:sz w:val="28"/>
          <w:szCs w:val="28"/>
        </w:rPr>
        <w:t>Id=</w:t>
      </w:r>
      <w:proofErr w:type="gramStart"/>
      <w:r w:rsidRPr="0009257B">
        <w:rPr>
          <w:rFonts w:ascii="Times New Roman" w:hAnsi="Times New Roman" w:cs="Times New Roman"/>
          <w:color w:val="000000"/>
          <w:sz w:val="28"/>
          <w:szCs w:val="28"/>
        </w:rPr>
        <w:t>c(</w:t>
      </w:r>
      <w:proofErr w:type="gramEnd"/>
      <w:r w:rsidRPr="0009257B">
        <w:rPr>
          <w:rFonts w:ascii="Times New Roman" w:hAnsi="Times New Roman" w:cs="Times New Roman"/>
          <w:color w:val="000000"/>
          <w:sz w:val="28"/>
          <w:szCs w:val="28"/>
        </w:rPr>
        <w:t>)</w:t>
      </w:r>
    </w:p>
    <w:p w14:paraId="4A86A305" w14:textId="77777777" w:rsidR="00511770" w:rsidRPr="0009257B" w:rsidRDefault="00511770" w:rsidP="005117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09257B">
        <w:rPr>
          <w:rFonts w:ascii="Times New Roman" w:hAnsi="Times New Roman" w:cs="Times New Roman"/>
          <w:color w:val="000000"/>
          <w:sz w:val="28"/>
          <w:szCs w:val="28"/>
        </w:rPr>
        <w:t>letter=</w:t>
      </w:r>
      <w:proofErr w:type="gramStart"/>
      <w:r w:rsidRPr="0009257B">
        <w:rPr>
          <w:rFonts w:ascii="Times New Roman" w:hAnsi="Times New Roman" w:cs="Times New Roman"/>
          <w:color w:val="000000"/>
          <w:sz w:val="28"/>
          <w:szCs w:val="28"/>
        </w:rPr>
        <w:t>c(</w:t>
      </w:r>
      <w:proofErr w:type="gramEnd"/>
      <w:r w:rsidRPr="0009257B">
        <w:rPr>
          <w:rFonts w:ascii="Times New Roman" w:hAnsi="Times New Roman" w:cs="Times New Roman"/>
          <w:color w:val="000000"/>
          <w:sz w:val="28"/>
          <w:szCs w:val="28"/>
        </w:rPr>
        <w:t>)</w:t>
      </w:r>
    </w:p>
    <w:p w14:paraId="2A28CAD0" w14:textId="77777777" w:rsidR="00511770" w:rsidRPr="0009257B" w:rsidRDefault="00511770" w:rsidP="005117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09257B">
        <w:rPr>
          <w:rFonts w:ascii="Times New Roman" w:hAnsi="Times New Roman" w:cs="Times New Roman"/>
          <w:color w:val="000000"/>
          <w:sz w:val="28"/>
          <w:szCs w:val="28"/>
        </w:rPr>
        <w:t>for(</w:t>
      </w:r>
      <w:proofErr w:type="spellStart"/>
      <w:proofErr w:type="gramEnd"/>
      <w:r w:rsidRPr="0009257B">
        <w:rPr>
          <w:rFonts w:ascii="Times New Roman" w:hAnsi="Times New Roman" w:cs="Times New Roman"/>
          <w:color w:val="000000"/>
          <w:sz w:val="28"/>
          <w:szCs w:val="28"/>
        </w:rPr>
        <w:t>i</w:t>
      </w:r>
      <w:proofErr w:type="spellEnd"/>
      <w:r w:rsidRPr="0009257B">
        <w:rPr>
          <w:rFonts w:ascii="Times New Roman" w:hAnsi="Times New Roman" w:cs="Times New Roman"/>
          <w:color w:val="000000"/>
          <w:sz w:val="28"/>
          <w:szCs w:val="28"/>
        </w:rPr>
        <w:t xml:space="preserve"> in 1:12){</w:t>
      </w:r>
    </w:p>
    <w:p w14:paraId="79F958CA" w14:textId="77777777" w:rsidR="00511770" w:rsidRPr="0009257B" w:rsidRDefault="00511770" w:rsidP="005117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09257B">
        <w:rPr>
          <w:rFonts w:ascii="Times New Roman" w:hAnsi="Times New Roman" w:cs="Times New Roman"/>
          <w:color w:val="000000"/>
          <w:sz w:val="28"/>
          <w:szCs w:val="28"/>
        </w:rPr>
        <w:t xml:space="preserve">  Id=</w:t>
      </w:r>
      <w:proofErr w:type="gramStart"/>
      <w:r w:rsidRPr="0009257B">
        <w:rPr>
          <w:rFonts w:ascii="Times New Roman" w:hAnsi="Times New Roman" w:cs="Times New Roman"/>
          <w:color w:val="000000"/>
          <w:sz w:val="28"/>
          <w:szCs w:val="28"/>
        </w:rPr>
        <w:t>append(</w:t>
      </w:r>
      <w:proofErr w:type="spellStart"/>
      <w:proofErr w:type="gramEnd"/>
      <w:r w:rsidRPr="0009257B">
        <w:rPr>
          <w:rFonts w:ascii="Times New Roman" w:hAnsi="Times New Roman" w:cs="Times New Roman"/>
          <w:color w:val="000000"/>
          <w:sz w:val="28"/>
          <w:szCs w:val="28"/>
        </w:rPr>
        <w:t>Id,x,i</w:t>
      </w:r>
      <w:proofErr w:type="spellEnd"/>
      <w:r w:rsidRPr="0009257B">
        <w:rPr>
          <w:rFonts w:ascii="Times New Roman" w:hAnsi="Times New Roman" w:cs="Times New Roman"/>
          <w:color w:val="000000"/>
          <w:sz w:val="28"/>
          <w:szCs w:val="28"/>
        </w:rPr>
        <w:t>)</w:t>
      </w:r>
    </w:p>
    <w:p w14:paraId="6DD0254E" w14:textId="77777777" w:rsidR="00511770" w:rsidRPr="0009257B" w:rsidRDefault="00511770" w:rsidP="005117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09257B">
        <w:rPr>
          <w:rFonts w:ascii="Times New Roman" w:hAnsi="Times New Roman" w:cs="Times New Roman"/>
          <w:color w:val="000000"/>
          <w:sz w:val="28"/>
          <w:szCs w:val="28"/>
        </w:rPr>
        <w:t xml:space="preserve">  if(</w:t>
      </w:r>
      <w:proofErr w:type="spellStart"/>
      <w:r w:rsidRPr="0009257B">
        <w:rPr>
          <w:rFonts w:ascii="Times New Roman" w:hAnsi="Times New Roman" w:cs="Times New Roman"/>
          <w:color w:val="000000"/>
          <w:sz w:val="28"/>
          <w:szCs w:val="28"/>
        </w:rPr>
        <w:t>i</w:t>
      </w:r>
      <w:proofErr w:type="spellEnd"/>
      <w:r w:rsidRPr="0009257B">
        <w:rPr>
          <w:rFonts w:ascii="Times New Roman" w:hAnsi="Times New Roman" w:cs="Times New Roman"/>
          <w:color w:val="000000"/>
          <w:sz w:val="28"/>
          <w:szCs w:val="28"/>
        </w:rPr>
        <w:t>%%3==</w:t>
      </w:r>
      <w:proofErr w:type="gramStart"/>
      <w:r w:rsidRPr="0009257B">
        <w:rPr>
          <w:rFonts w:ascii="Times New Roman" w:hAnsi="Times New Roman" w:cs="Times New Roman"/>
          <w:color w:val="000000"/>
          <w:sz w:val="28"/>
          <w:szCs w:val="28"/>
        </w:rPr>
        <w:t>0){</w:t>
      </w:r>
      <w:proofErr w:type="gramEnd"/>
    </w:p>
    <w:p w14:paraId="65341F23" w14:textId="77777777" w:rsidR="00511770" w:rsidRPr="0009257B" w:rsidRDefault="00511770" w:rsidP="005117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09257B">
        <w:rPr>
          <w:rFonts w:ascii="Times New Roman" w:hAnsi="Times New Roman" w:cs="Times New Roman"/>
          <w:color w:val="000000"/>
          <w:sz w:val="28"/>
          <w:szCs w:val="28"/>
        </w:rPr>
        <w:t xml:space="preserve">    x=x+1</w:t>
      </w:r>
    </w:p>
    <w:p w14:paraId="1B9B8105" w14:textId="77777777" w:rsidR="00511770" w:rsidRPr="0009257B" w:rsidRDefault="00511770" w:rsidP="005117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09257B">
        <w:rPr>
          <w:rFonts w:ascii="Times New Roman" w:hAnsi="Times New Roman" w:cs="Times New Roman"/>
          <w:color w:val="000000"/>
          <w:sz w:val="28"/>
          <w:szCs w:val="28"/>
        </w:rPr>
        <w:lastRenderedPageBreak/>
        <w:t xml:space="preserve">  }</w:t>
      </w:r>
    </w:p>
    <w:p w14:paraId="37B16798" w14:textId="77777777" w:rsidR="00511770" w:rsidRPr="0009257B" w:rsidRDefault="00511770" w:rsidP="005117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09257B">
        <w:rPr>
          <w:rFonts w:ascii="Times New Roman" w:hAnsi="Times New Roman" w:cs="Times New Roman"/>
          <w:color w:val="000000"/>
          <w:sz w:val="28"/>
          <w:szCs w:val="28"/>
        </w:rPr>
        <w:t>}</w:t>
      </w:r>
    </w:p>
    <w:p w14:paraId="2BE016B3" w14:textId="77777777" w:rsidR="00511770" w:rsidRPr="0009257B" w:rsidRDefault="00511770" w:rsidP="005117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09257B">
        <w:rPr>
          <w:rFonts w:ascii="Times New Roman" w:hAnsi="Times New Roman" w:cs="Times New Roman"/>
          <w:color w:val="000000"/>
          <w:sz w:val="28"/>
          <w:szCs w:val="28"/>
        </w:rPr>
        <w:t>y=1</w:t>
      </w:r>
    </w:p>
    <w:p w14:paraId="4ED39AC2" w14:textId="77777777" w:rsidR="00511770" w:rsidRPr="0009257B" w:rsidRDefault="00511770" w:rsidP="005117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09257B">
        <w:rPr>
          <w:rFonts w:ascii="Times New Roman" w:hAnsi="Times New Roman" w:cs="Times New Roman"/>
          <w:color w:val="000000"/>
          <w:sz w:val="28"/>
          <w:szCs w:val="28"/>
        </w:rPr>
        <w:t>for(</w:t>
      </w:r>
      <w:proofErr w:type="spellStart"/>
      <w:proofErr w:type="gramEnd"/>
      <w:r w:rsidRPr="0009257B">
        <w:rPr>
          <w:rFonts w:ascii="Times New Roman" w:hAnsi="Times New Roman" w:cs="Times New Roman"/>
          <w:color w:val="000000"/>
          <w:sz w:val="28"/>
          <w:szCs w:val="28"/>
        </w:rPr>
        <w:t>i</w:t>
      </w:r>
      <w:proofErr w:type="spellEnd"/>
      <w:r w:rsidRPr="0009257B">
        <w:rPr>
          <w:rFonts w:ascii="Times New Roman" w:hAnsi="Times New Roman" w:cs="Times New Roman"/>
          <w:color w:val="000000"/>
          <w:sz w:val="28"/>
          <w:szCs w:val="28"/>
        </w:rPr>
        <w:t xml:space="preserve"> in 1:4){</w:t>
      </w:r>
    </w:p>
    <w:p w14:paraId="26E4D421" w14:textId="77777777" w:rsidR="00511770" w:rsidRPr="0009257B" w:rsidRDefault="00511770" w:rsidP="005117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09257B">
        <w:rPr>
          <w:rFonts w:ascii="Times New Roman" w:hAnsi="Times New Roman" w:cs="Times New Roman"/>
          <w:color w:val="000000"/>
          <w:sz w:val="28"/>
          <w:szCs w:val="28"/>
        </w:rPr>
        <w:t xml:space="preserve">  for(j in 1:3){</w:t>
      </w:r>
    </w:p>
    <w:p w14:paraId="33AAACB0" w14:textId="77777777" w:rsidR="00511770" w:rsidRPr="0009257B" w:rsidRDefault="00511770" w:rsidP="005117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09257B">
        <w:rPr>
          <w:rFonts w:ascii="Times New Roman" w:hAnsi="Times New Roman" w:cs="Times New Roman"/>
          <w:color w:val="000000"/>
          <w:sz w:val="28"/>
          <w:szCs w:val="28"/>
        </w:rPr>
        <w:t xml:space="preserve">    letter=append(</w:t>
      </w:r>
      <w:proofErr w:type="spellStart"/>
      <w:proofErr w:type="gramStart"/>
      <w:r w:rsidRPr="0009257B">
        <w:rPr>
          <w:rFonts w:ascii="Times New Roman" w:hAnsi="Times New Roman" w:cs="Times New Roman"/>
          <w:color w:val="000000"/>
          <w:sz w:val="28"/>
          <w:szCs w:val="28"/>
        </w:rPr>
        <w:t>letter,letters</w:t>
      </w:r>
      <w:proofErr w:type="spellEnd"/>
      <w:proofErr w:type="gramEnd"/>
      <w:r w:rsidRPr="0009257B">
        <w:rPr>
          <w:rFonts w:ascii="Times New Roman" w:hAnsi="Times New Roman" w:cs="Times New Roman"/>
          <w:color w:val="000000"/>
          <w:sz w:val="28"/>
          <w:szCs w:val="28"/>
        </w:rPr>
        <w:t>[j],y)</w:t>
      </w:r>
    </w:p>
    <w:p w14:paraId="35AFA658" w14:textId="77777777" w:rsidR="00511770" w:rsidRPr="0009257B" w:rsidRDefault="00511770" w:rsidP="005117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09257B">
        <w:rPr>
          <w:rFonts w:ascii="Times New Roman" w:hAnsi="Times New Roman" w:cs="Times New Roman"/>
          <w:color w:val="000000"/>
          <w:sz w:val="28"/>
          <w:szCs w:val="28"/>
        </w:rPr>
        <w:t xml:space="preserve">    y=y+1</w:t>
      </w:r>
    </w:p>
    <w:p w14:paraId="2E8D3F9B" w14:textId="77777777" w:rsidR="00511770" w:rsidRPr="0009257B" w:rsidRDefault="00511770" w:rsidP="005117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09257B">
        <w:rPr>
          <w:rFonts w:ascii="Times New Roman" w:hAnsi="Times New Roman" w:cs="Times New Roman"/>
          <w:color w:val="000000"/>
          <w:sz w:val="28"/>
          <w:szCs w:val="28"/>
        </w:rPr>
        <w:t xml:space="preserve">  }</w:t>
      </w:r>
    </w:p>
    <w:p w14:paraId="7BCDFBA4" w14:textId="77777777" w:rsidR="00511770" w:rsidRPr="0009257B" w:rsidRDefault="00511770" w:rsidP="005117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09257B">
        <w:rPr>
          <w:rFonts w:ascii="Times New Roman" w:hAnsi="Times New Roman" w:cs="Times New Roman"/>
          <w:color w:val="000000"/>
          <w:sz w:val="28"/>
          <w:szCs w:val="28"/>
        </w:rPr>
        <w:t xml:space="preserve">} </w:t>
      </w:r>
    </w:p>
    <w:p w14:paraId="283BB6B8" w14:textId="77777777" w:rsidR="00511770" w:rsidRPr="0009257B" w:rsidRDefault="00511770" w:rsidP="005117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</w:p>
    <w:p w14:paraId="15DD794D" w14:textId="77777777" w:rsidR="00511770" w:rsidRPr="0009257B" w:rsidRDefault="00511770" w:rsidP="005117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09257B">
        <w:rPr>
          <w:rFonts w:ascii="Times New Roman" w:hAnsi="Times New Roman" w:cs="Times New Roman"/>
          <w:color w:val="000000"/>
          <w:sz w:val="28"/>
          <w:szCs w:val="28"/>
        </w:rPr>
        <w:t>x=</w:t>
      </w:r>
      <w:proofErr w:type="spellStart"/>
      <w:r w:rsidRPr="0009257B">
        <w:rPr>
          <w:rFonts w:ascii="Times New Roman" w:hAnsi="Times New Roman" w:cs="Times New Roman"/>
          <w:color w:val="000000"/>
          <w:sz w:val="28"/>
          <w:szCs w:val="28"/>
        </w:rPr>
        <w:t>seq</w:t>
      </w:r>
      <w:proofErr w:type="spellEnd"/>
      <w:r w:rsidRPr="0009257B">
        <w:rPr>
          <w:rFonts w:ascii="Times New Roman" w:hAnsi="Times New Roman" w:cs="Times New Roman"/>
          <w:color w:val="000000"/>
          <w:sz w:val="28"/>
          <w:szCs w:val="28"/>
        </w:rPr>
        <w:t>(1,</w:t>
      </w:r>
      <w:proofErr w:type="gramStart"/>
      <w:r w:rsidRPr="0009257B">
        <w:rPr>
          <w:rFonts w:ascii="Times New Roman" w:hAnsi="Times New Roman" w:cs="Times New Roman"/>
          <w:color w:val="000000"/>
          <w:sz w:val="28"/>
          <w:szCs w:val="28"/>
        </w:rPr>
        <w:t>43,along</w:t>
      </w:r>
      <w:proofErr w:type="gramEnd"/>
      <w:r w:rsidRPr="0009257B">
        <w:rPr>
          <w:rFonts w:ascii="Times New Roman" w:hAnsi="Times New Roman" w:cs="Times New Roman"/>
          <w:color w:val="000000"/>
          <w:sz w:val="28"/>
          <w:szCs w:val="28"/>
        </w:rPr>
        <w:t>.with=Id)</w:t>
      </w:r>
    </w:p>
    <w:p w14:paraId="6C834B3F" w14:textId="77777777" w:rsidR="00511770" w:rsidRPr="0009257B" w:rsidRDefault="00511770" w:rsidP="005117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09257B">
        <w:rPr>
          <w:rFonts w:ascii="Times New Roman" w:hAnsi="Times New Roman" w:cs="Times New Roman"/>
          <w:color w:val="000000"/>
          <w:sz w:val="28"/>
          <w:szCs w:val="28"/>
        </w:rPr>
        <w:t>y=</w:t>
      </w:r>
      <w:proofErr w:type="spellStart"/>
      <w:r w:rsidRPr="0009257B">
        <w:rPr>
          <w:rFonts w:ascii="Times New Roman" w:hAnsi="Times New Roman" w:cs="Times New Roman"/>
          <w:color w:val="000000"/>
          <w:sz w:val="28"/>
          <w:szCs w:val="28"/>
        </w:rPr>
        <w:t>seq</w:t>
      </w:r>
      <w:proofErr w:type="spellEnd"/>
      <w:r w:rsidRPr="0009257B">
        <w:rPr>
          <w:rFonts w:ascii="Times New Roman" w:hAnsi="Times New Roman" w:cs="Times New Roman"/>
          <w:color w:val="000000"/>
          <w:sz w:val="28"/>
          <w:szCs w:val="28"/>
        </w:rPr>
        <w:t>(-20,</w:t>
      </w:r>
      <w:proofErr w:type="gramStart"/>
      <w:r w:rsidRPr="0009257B">
        <w:rPr>
          <w:rFonts w:ascii="Times New Roman" w:hAnsi="Times New Roman" w:cs="Times New Roman"/>
          <w:color w:val="000000"/>
          <w:sz w:val="28"/>
          <w:szCs w:val="28"/>
        </w:rPr>
        <w:t>0,along</w:t>
      </w:r>
      <w:proofErr w:type="gramEnd"/>
      <w:r w:rsidRPr="0009257B">
        <w:rPr>
          <w:rFonts w:ascii="Times New Roman" w:hAnsi="Times New Roman" w:cs="Times New Roman"/>
          <w:color w:val="000000"/>
          <w:sz w:val="28"/>
          <w:szCs w:val="28"/>
        </w:rPr>
        <w:t>.with=Id)</w:t>
      </w:r>
    </w:p>
    <w:p w14:paraId="03EAACA5" w14:textId="77777777" w:rsidR="00511770" w:rsidRPr="0009257B" w:rsidRDefault="00511770" w:rsidP="005117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proofErr w:type="spellStart"/>
      <w:r w:rsidRPr="0009257B">
        <w:rPr>
          <w:rFonts w:ascii="Times New Roman" w:hAnsi="Times New Roman" w:cs="Times New Roman"/>
          <w:color w:val="000000"/>
          <w:sz w:val="28"/>
          <w:szCs w:val="28"/>
        </w:rPr>
        <w:t>df</w:t>
      </w:r>
      <w:proofErr w:type="spellEnd"/>
      <w:r w:rsidRPr="0009257B">
        <w:rPr>
          <w:rFonts w:ascii="Times New Roman" w:hAnsi="Times New Roman" w:cs="Times New Roman"/>
          <w:color w:val="000000"/>
          <w:sz w:val="28"/>
          <w:szCs w:val="28"/>
        </w:rPr>
        <w:t>=</w:t>
      </w:r>
      <w:proofErr w:type="spellStart"/>
      <w:proofErr w:type="gramStart"/>
      <w:r w:rsidRPr="0009257B">
        <w:rPr>
          <w:rFonts w:ascii="Times New Roman" w:hAnsi="Times New Roman" w:cs="Times New Roman"/>
          <w:color w:val="000000"/>
          <w:sz w:val="28"/>
          <w:szCs w:val="28"/>
        </w:rPr>
        <w:t>data.frame</w:t>
      </w:r>
      <w:proofErr w:type="spellEnd"/>
      <w:proofErr w:type="gramEnd"/>
      <w:r w:rsidRPr="0009257B">
        <w:rPr>
          <w:rFonts w:ascii="Times New Roman" w:hAnsi="Times New Roman" w:cs="Times New Roman"/>
          <w:color w:val="000000"/>
          <w:sz w:val="28"/>
          <w:szCs w:val="28"/>
        </w:rPr>
        <w:t>(</w:t>
      </w:r>
      <w:proofErr w:type="spellStart"/>
      <w:r w:rsidRPr="0009257B">
        <w:rPr>
          <w:rFonts w:ascii="Times New Roman" w:hAnsi="Times New Roman" w:cs="Times New Roman"/>
          <w:color w:val="000000"/>
          <w:sz w:val="28"/>
          <w:szCs w:val="28"/>
        </w:rPr>
        <w:t>Id,letter,x,y</w:t>
      </w:r>
      <w:proofErr w:type="spellEnd"/>
      <w:r w:rsidRPr="0009257B">
        <w:rPr>
          <w:rFonts w:ascii="Times New Roman" w:hAnsi="Times New Roman" w:cs="Times New Roman"/>
          <w:color w:val="000000"/>
          <w:sz w:val="28"/>
          <w:szCs w:val="28"/>
        </w:rPr>
        <w:t>)</w:t>
      </w:r>
    </w:p>
    <w:p w14:paraId="5CEDFA0D" w14:textId="77777777" w:rsidR="00511770" w:rsidRDefault="00511770" w:rsidP="005117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09257B">
        <w:rPr>
          <w:rFonts w:ascii="Times New Roman" w:hAnsi="Times New Roman" w:cs="Times New Roman"/>
          <w:color w:val="000000"/>
          <w:sz w:val="28"/>
          <w:szCs w:val="28"/>
        </w:rPr>
        <w:t>print(</w:t>
      </w:r>
      <w:proofErr w:type="spellStart"/>
      <w:r w:rsidRPr="0009257B">
        <w:rPr>
          <w:rFonts w:ascii="Times New Roman" w:hAnsi="Times New Roman" w:cs="Times New Roman"/>
          <w:color w:val="000000"/>
          <w:sz w:val="28"/>
          <w:szCs w:val="28"/>
        </w:rPr>
        <w:t>df</w:t>
      </w:r>
      <w:proofErr w:type="spellEnd"/>
      <w:r w:rsidRPr="0009257B">
        <w:rPr>
          <w:rFonts w:ascii="Times New Roman" w:hAnsi="Times New Roman" w:cs="Times New Roman"/>
          <w:color w:val="000000"/>
          <w:sz w:val="28"/>
          <w:szCs w:val="28"/>
        </w:rPr>
        <w:t>)</w:t>
      </w:r>
    </w:p>
    <w:p w14:paraId="5AF12F9E" w14:textId="77777777" w:rsidR="00511770" w:rsidRPr="00441A7E" w:rsidRDefault="00511770" w:rsidP="00441A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3"/>
          <w:szCs w:val="23"/>
        </w:rPr>
      </w:pPr>
    </w:p>
    <w:p w14:paraId="4906E667" w14:textId="77777777" w:rsidR="00441A7E" w:rsidRPr="008F0A4A" w:rsidRDefault="00441A7E" w:rsidP="00441A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7"/>
        </w:rPr>
      </w:pPr>
      <w:r w:rsidRPr="008F0A4A">
        <w:rPr>
          <w:rFonts w:ascii="Times New Roman" w:hAnsi="Times New Roman" w:cs="Times New Roman"/>
          <w:b/>
          <w:bCs/>
          <w:color w:val="000000"/>
          <w:sz w:val="24"/>
          <w:szCs w:val="27"/>
        </w:rPr>
        <w:t xml:space="preserve">Exercise 2 </w:t>
      </w:r>
    </w:p>
    <w:p w14:paraId="28C1D636" w14:textId="77777777" w:rsidR="00441A7E" w:rsidRPr="00441A7E" w:rsidRDefault="00441A7E" w:rsidP="00441A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3"/>
          <w:szCs w:val="23"/>
        </w:rPr>
      </w:pPr>
      <w:r w:rsidRPr="00441A7E">
        <w:rPr>
          <w:rFonts w:ascii="Times New Roman" w:hAnsi="Times New Roman" w:cs="Times New Roman"/>
          <w:color w:val="000000"/>
          <w:sz w:val="28"/>
          <w:szCs w:val="28"/>
        </w:rPr>
        <w:t>Using the data frame ‘</w:t>
      </w:r>
      <w:proofErr w:type="spellStart"/>
      <w:r w:rsidRPr="00441A7E">
        <w:rPr>
          <w:rFonts w:ascii="Times New Roman" w:hAnsi="Times New Roman" w:cs="Times New Roman"/>
          <w:color w:val="000000"/>
          <w:sz w:val="28"/>
          <w:szCs w:val="28"/>
        </w:rPr>
        <w:t>df</w:t>
      </w:r>
      <w:proofErr w:type="spellEnd"/>
      <w:r w:rsidRPr="00441A7E">
        <w:rPr>
          <w:rFonts w:ascii="Times New Roman" w:hAnsi="Times New Roman" w:cs="Times New Roman"/>
          <w:color w:val="000000"/>
          <w:sz w:val="28"/>
          <w:szCs w:val="28"/>
        </w:rPr>
        <w:t xml:space="preserve">’ in Exercise1, Construct the following data frame. </w:t>
      </w:r>
      <w:r w:rsidRPr="00441A7E">
        <w:rPr>
          <w:rFonts w:ascii="Courier New" w:hAnsi="Courier New" w:cs="Courier New"/>
          <w:color w:val="000000"/>
          <w:sz w:val="23"/>
          <w:szCs w:val="23"/>
        </w:rPr>
        <w:t xml:space="preserve">Id </w:t>
      </w:r>
      <w:proofErr w:type="spellStart"/>
      <w:proofErr w:type="gramStart"/>
      <w:r w:rsidRPr="00441A7E">
        <w:rPr>
          <w:rFonts w:ascii="Courier New" w:hAnsi="Courier New" w:cs="Courier New"/>
          <w:color w:val="000000"/>
          <w:sz w:val="23"/>
          <w:szCs w:val="23"/>
        </w:rPr>
        <w:t>x.ay.ax.by.bx.cy</w:t>
      </w:r>
      <w:proofErr w:type="gramEnd"/>
      <w:r w:rsidRPr="00441A7E">
        <w:rPr>
          <w:rFonts w:ascii="Courier New" w:hAnsi="Courier New" w:cs="Courier New"/>
          <w:color w:val="000000"/>
          <w:sz w:val="23"/>
          <w:szCs w:val="23"/>
        </w:rPr>
        <w:t>.c</w:t>
      </w:r>
      <w:proofErr w:type="spellEnd"/>
      <w:r w:rsidRPr="00441A7E">
        <w:rPr>
          <w:rFonts w:ascii="Courier New" w:hAnsi="Courier New" w:cs="Courier New"/>
          <w:color w:val="000000"/>
          <w:sz w:val="23"/>
          <w:szCs w:val="23"/>
        </w:rPr>
        <w:t xml:space="preserve"> 1 1 1.00000 -20.000000 4.818182 -18.181818 8.636364 -16.363636 4 2 12.45455 -14.545455 16.272727 -12.727273 20.090909 -10.909091 7 3 23.90909 -9.090909 27.727273 -7.272727 31.545455 -5.454545 10 4 35.36364 -3.636364 39.181818 -1.818182 43.000000 0.000000 </w:t>
      </w:r>
    </w:p>
    <w:p w14:paraId="2F439276" w14:textId="77777777" w:rsidR="00441A7E" w:rsidRPr="00562B60" w:rsidRDefault="00441A7E" w:rsidP="00441A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441A7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Exercise 3 </w:t>
      </w:r>
    </w:p>
    <w:p w14:paraId="4E567F39" w14:textId="77777777" w:rsidR="00562B60" w:rsidRPr="00562B60" w:rsidRDefault="00562B60" w:rsidP="00562B60">
      <w:pPr>
        <w:spacing w:after="0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Create two data frame df1 and df2: </w:t>
      </w:r>
    </w:p>
    <w:p w14:paraId="675B9D0C" w14:textId="77777777" w:rsidR="00562B60" w:rsidRPr="00562B60" w:rsidRDefault="00562B60" w:rsidP="00562B6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0A4D26A" w14:textId="77777777" w:rsidR="00562B60" w:rsidRPr="00562B60" w:rsidRDefault="00562B60" w:rsidP="00562B60">
      <w:pPr>
        <w:spacing w:after="3" w:line="270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&gt; df1 </w:t>
      </w:r>
    </w:p>
    <w:p w14:paraId="0E290C6B" w14:textId="77777777" w:rsidR="00562B60" w:rsidRPr="00562B60" w:rsidRDefault="00562B60" w:rsidP="00562B60">
      <w:pPr>
        <w:spacing w:after="3" w:line="270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Id Age </w:t>
      </w:r>
    </w:p>
    <w:p w14:paraId="57CE2B87" w14:textId="77777777" w:rsidR="00562B60" w:rsidRPr="00562B60" w:rsidRDefault="00562B60" w:rsidP="00A66E1C">
      <w:pPr>
        <w:numPr>
          <w:ilvl w:val="0"/>
          <w:numId w:val="2"/>
        </w:numPr>
        <w:spacing w:after="3" w:line="270" w:lineRule="auto"/>
        <w:ind w:hanging="278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1 14 </w:t>
      </w:r>
    </w:p>
    <w:p w14:paraId="1B68BEE6" w14:textId="77777777" w:rsidR="00562B60" w:rsidRPr="00562B60" w:rsidRDefault="00562B60" w:rsidP="00A66E1C">
      <w:pPr>
        <w:numPr>
          <w:ilvl w:val="0"/>
          <w:numId w:val="2"/>
        </w:numPr>
        <w:spacing w:after="3" w:line="270" w:lineRule="auto"/>
        <w:ind w:hanging="278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2 12 </w:t>
      </w:r>
    </w:p>
    <w:p w14:paraId="1C7043C4" w14:textId="77777777" w:rsidR="00562B60" w:rsidRPr="00562B60" w:rsidRDefault="00562B60" w:rsidP="00A66E1C">
      <w:pPr>
        <w:numPr>
          <w:ilvl w:val="0"/>
          <w:numId w:val="2"/>
        </w:numPr>
        <w:spacing w:after="3" w:line="270" w:lineRule="auto"/>
        <w:ind w:hanging="278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3 15 </w:t>
      </w:r>
    </w:p>
    <w:p w14:paraId="19E47140" w14:textId="77777777" w:rsidR="00562B60" w:rsidRPr="00562B60" w:rsidRDefault="00562B60" w:rsidP="00A66E1C">
      <w:pPr>
        <w:numPr>
          <w:ilvl w:val="0"/>
          <w:numId w:val="2"/>
        </w:numPr>
        <w:spacing w:after="3" w:line="270" w:lineRule="auto"/>
        <w:ind w:hanging="278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4 10 </w:t>
      </w:r>
    </w:p>
    <w:p w14:paraId="6BD95CD2" w14:textId="77777777" w:rsidR="00562B60" w:rsidRPr="00562B60" w:rsidRDefault="00562B60" w:rsidP="00562B60">
      <w:pPr>
        <w:spacing w:after="3" w:line="270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&gt; df2 </w:t>
      </w:r>
    </w:p>
    <w:p w14:paraId="0CCAC374" w14:textId="77777777" w:rsidR="00562B60" w:rsidRPr="00562B60" w:rsidRDefault="00562B60" w:rsidP="00562B60">
      <w:pPr>
        <w:spacing w:after="3" w:line="270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Id Sex Code </w:t>
      </w:r>
    </w:p>
    <w:p w14:paraId="59B8E0A0" w14:textId="77777777" w:rsidR="00562B60" w:rsidRPr="00562B60" w:rsidRDefault="00562B60" w:rsidP="00A66E1C">
      <w:pPr>
        <w:numPr>
          <w:ilvl w:val="0"/>
          <w:numId w:val="3"/>
        </w:numPr>
        <w:spacing w:after="3" w:line="270" w:lineRule="auto"/>
        <w:ind w:hanging="278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1 F a </w:t>
      </w:r>
    </w:p>
    <w:p w14:paraId="248E4FC4" w14:textId="77777777" w:rsidR="00562B60" w:rsidRPr="00562B60" w:rsidRDefault="00562B60" w:rsidP="00A66E1C">
      <w:pPr>
        <w:numPr>
          <w:ilvl w:val="0"/>
          <w:numId w:val="3"/>
        </w:numPr>
        <w:spacing w:after="3" w:line="270" w:lineRule="auto"/>
        <w:ind w:hanging="278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2 M b </w:t>
      </w:r>
    </w:p>
    <w:p w14:paraId="0296CC6D" w14:textId="77777777" w:rsidR="00562B60" w:rsidRPr="00562B60" w:rsidRDefault="00562B60" w:rsidP="00A66E1C">
      <w:pPr>
        <w:numPr>
          <w:ilvl w:val="0"/>
          <w:numId w:val="3"/>
        </w:numPr>
        <w:spacing w:after="3" w:line="270" w:lineRule="auto"/>
        <w:ind w:hanging="278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3 M c </w:t>
      </w:r>
    </w:p>
    <w:p w14:paraId="6E2D2A3E" w14:textId="77777777" w:rsidR="00562B60" w:rsidRPr="00562B60" w:rsidRDefault="00562B60" w:rsidP="00A66E1C">
      <w:pPr>
        <w:numPr>
          <w:ilvl w:val="0"/>
          <w:numId w:val="3"/>
        </w:numPr>
        <w:spacing w:after="3" w:line="270" w:lineRule="auto"/>
        <w:ind w:hanging="278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4 F d </w:t>
      </w:r>
    </w:p>
    <w:p w14:paraId="55BA72A7" w14:textId="77777777" w:rsidR="00562B60" w:rsidRPr="00562B60" w:rsidRDefault="00562B60" w:rsidP="00562B6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CCD5140" w14:textId="77777777" w:rsidR="00562B60" w:rsidRPr="00562B60" w:rsidRDefault="00562B60" w:rsidP="00562B60">
      <w:pPr>
        <w:spacing w:after="0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From df1 and df2 create M: </w:t>
      </w:r>
    </w:p>
    <w:p w14:paraId="1BB2E343" w14:textId="77777777" w:rsidR="00562B60" w:rsidRPr="00562B60" w:rsidRDefault="00562B60" w:rsidP="00562B6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8C5411B" w14:textId="77777777" w:rsidR="00562B60" w:rsidRPr="00562B60" w:rsidRDefault="00562B60" w:rsidP="00562B60">
      <w:pPr>
        <w:spacing w:after="3" w:line="270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&gt;M </w:t>
      </w:r>
    </w:p>
    <w:p w14:paraId="025F7264" w14:textId="77777777" w:rsidR="00562B60" w:rsidRPr="00562B60" w:rsidRDefault="00562B60" w:rsidP="00562B60">
      <w:pPr>
        <w:spacing w:after="3" w:line="270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Id Age Sex Code </w:t>
      </w:r>
    </w:p>
    <w:p w14:paraId="22B4280B" w14:textId="77777777" w:rsidR="00562B60" w:rsidRPr="00562B60" w:rsidRDefault="00562B60" w:rsidP="00A66E1C">
      <w:pPr>
        <w:numPr>
          <w:ilvl w:val="0"/>
          <w:numId w:val="4"/>
        </w:numPr>
        <w:spacing w:after="3" w:line="270" w:lineRule="auto"/>
        <w:ind w:hanging="278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1 14 F a </w:t>
      </w:r>
    </w:p>
    <w:p w14:paraId="7470ECEF" w14:textId="77777777" w:rsidR="00562B60" w:rsidRPr="00562B60" w:rsidRDefault="00562B60" w:rsidP="00A66E1C">
      <w:pPr>
        <w:numPr>
          <w:ilvl w:val="0"/>
          <w:numId w:val="4"/>
        </w:numPr>
        <w:spacing w:after="3" w:line="270" w:lineRule="auto"/>
        <w:ind w:hanging="278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2 12 M b </w:t>
      </w:r>
    </w:p>
    <w:p w14:paraId="2B3E93D9" w14:textId="49F660DC" w:rsidR="00562B60" w:rsidRPr="004668CE" w:rsidRDefault="00562B60" w:rsidP="00A66E1C">
      <w:pPr>
        <w:numPr>
          <w:ilvl w:val="0"/>
          <w:numId w:val="4"/>
        </w:numPr>
        <w:spacing w:after="380" w:line="270" w:lineRule="auto"/>
        <w:ind w:hanging="278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>3 15 M c 4 4 10 F d</w:t>
      </w:r>
    </w:p>
    <w:p w14:paraId="0BEEA22E" w14:textId="0403B42A" w:rsidR="004668CE" w:rsidRDefault="004668CE" w:rsidP="004668CE">
      <w:pPr>
        <w:spacing w:after="380" w:line="270" w:lineRule="auto"/>
        <w:rPr>
          <w:rFonts w:ascii="Times New Roman" w:eastAsia="Courier New" w:hAnsi="Times New Roman" w:cs="Times New Roman"/>
          <w:color w:val="333333"/>
          <w:sz w:val="24"/>
          <w:szCs w:val="24"/>
        </w:rPr>
      </w:pPr>
      <w:r>
        <w:rPr>
          <w:rFonts w:ascii="Times New Roman" w:eastAsia="Courier New" w:hAnsi="Times New Roman" w:cs="Times New Roman"/>
          <w:color w:val="333333"/>
          <w:sz w:val="24"/>
          <w:szCs w:val="24"/>
        </w:rPr>
        <w:lastRenderedPageBreak/>
        <w:t>CODE:</w:t>
      </w:r>
    </w:p>
    <w:p w14:paraId="24FF5CE5" w14:textId="77777777" w:rsidR="004668CE" w:rsidRPr="004668CE" w:rsidRDefault="004668CE" w:rsidP="004668CE">
      <w:pPr>
        <w:spacing w:after="380" w:line="270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id=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1:4)</w:t>
      </w:r>
    </w:p>
    <w:p w14:paraId="739B73D0" w14:textId="77777777" w:rsidR="004668CE" w:rsidRPr="004668CE" w:rsidRDefault="004668CE" w:rsidP="004668CE">
      <w:pPr>
        <w:spacing w:after="380" w:line="270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age=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14,12,15,10)</w:t>
      </w:r>
    </w:p>
    <w:p w14:paraId="2DB6DC5D" w14:textId="77777777" w:rsidR="004668CE" w:rsidRPr="004668CE" w:rsidRDefault="004668CE" w:rsidP="004668CE">
      <w:pPr>
        <w:spacing w:after="380" w:line="270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sex=c("F","M","M","F")</w:t>
      </w:r>
    </w:p>
    <w:p w14:paraId="5B30A18B" w14:textId="77777777" w:rsidR="004668CE" w:rsidRPr="004668CE" w:rsidRDefault="004668CE" w:rsidP="004668CE">
      <w:pPr>
        <w:spacing w:after="380" w:line="270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code=c("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a","b","c","d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")</w:t>
      </w:r>
    </w:p>
    <w:p w14:paraId="73B22F74" w14:textId="77777777" w:rsidR="004668CE" w:rsidRPr="004668CE" w:rsidRDefault="004668CE" w:rsidP="004668CE">
      <w:pPr>
        <w:spacing w:after="380" w:line="270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df1=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4668CE">
        <w:rPr>
          <w:rFonts w:ascii="Times New Roman" w:hAnsi="Times New Roman" w:cs="Times New Roman"/>
          <w:sz w:val="24"/>
          <w:szCs w:val="24"/>
        </w:rPr>
        <w:t>id,age</w:t>
      </w:r>
      <w:proofErr w:type="spellEnd"/>
      <w:proofErr w:type="gramEnd"/>
      <w:r w:rsidRPr="004668CE">
        <w:rPr>
          <w:rFonts w:ascii="Times New Roman" w:hAnsi="Times New Roman" w:cs="Times New Roman"/>
          <w:sz w:val="24"/>
          <w:szCs w:val="24"/>
        </w:rPr>
        <w:t>)</w:t>
      </w:r>
    </w:p>
    <w:p w14:paraId="15D36CCE" w14:textId="77777777" w:rsidR="004668CE" w:rsidRPr="004668CE" w:rsidRDefault="004668CE" w:rsidP="004668CE">
      <w:pPr>
        <w:spacing w:after="380" w:line="270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df2=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4668CE">
        <w:rPr>
          <w:rFonts w:ascii="Times New Roman" w:hAnsi="Times New Roman" w:cs="Times New Roman"/>
          <w:sz w:val="24"/>
          <w:szCs w:val="24"/>
        </w:rPr>
        <w:t>id,sex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,code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)</w:t>
      </w:r>
    </w:p>
    <w:p w14:paraId="6B01D175" w14:textId="77777777" w:rsidR="004668CE" w:rsidRPr="004668CE" w:rsidRDefault="004668CE" w:rsidP="004668CE">
      <w:pPr>
        <w:spacing w:after="380" w:line="270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df3=merge(df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1,df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2)</w:t>
      </w:r>
    </w:p>
    <w:p w14:paraId="1D236F66" w14:textId="3FCD5F4E" w:rsidR="004668CE" w:rsidRPr="00562B60" w:rsidRDefault="004668CE" w:rsidP="004668CE">
      <w:pPr>
        <w:spacing w:after="380" w:line="270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print(df3)</w:t>
      </w:r>
    </w:p>
    <w:p w14:paraId="1ABAAB99" w14:textId="77777777" w:rsidR="00562B60" w:rsidRPr="008F0A4A" w:rsidRDefault="00562B60" w:rsidP="00562B60">
      <w:pPr>
        <w:pStyle w:val="Heading2"/>
        <w:ind w:left="-5" w:right="6722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8F0A4A">
        <w:rPr>
          <w:rFonts w:ascii="Times New Roman" w:hAnsi="Times New Roman" w:cs="Times New Roman"/>
          <w:b/>
          <w:color w:val="auto"/>
          <w:sz w:val="24"/>
          <w:szCs w:val="24"/>
        </w:rPr>
        <w:t>Exercise 4</w:t>
      </w:r>
    </w:p>
    <w:p w14:paraId="0655D62A" w14:textId="77777777" w:rsidR="00562B60" w:rsidRPr="00562B60" w:rsidRDefault="00562B60" w:rsidP="00562B60">
      <w:pPr>
        <w:spacing w:after="0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Create a data frame df3: </w:t>
      </w:r>
    </w:p>
    <w:p w14:paraId="2605CAF9" w14:textId="77777777" w:rsidR="00562B60" w:rsidRPr="00562B60" w:rsidRDefault="00562B60" w:rsidP="00562B6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7487166" w14:textId="77777777" w:rsidR="00562B60" w:rsidRPr="00562B60" w:rsidRDefault="00562B60" w:rsidP="00562B60">
      <w:pPr>
        <w:spacing w:after="3" w:line="270" w:lineRule="auto"/>
        <w:ind w:left="-5" w:right="7773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&gt; df3 id2 score 1 4 100 </w:t>
      </w:r>
    </w:p>
    <w:p w14:paraId="41331FB6" w14:textId="77777777" w:rsidR="00562B60" w:rsidRPr="00562B60" w:rsidRDefault="00562B60" w:rsidP="00A66E1C">
      <w:pPr>
        <w:numPr>
          <w:ilvl w:val="0"/>
          <w:numId w:val="5"/>
        </w:numPr>
        <w:spacing w:after="3" w:line="270" w:lineRule="auto"/>
        <w:ind w:hanging="278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3 98 </w:t>
      </w:r>
    </w:p>
    <w:p w14:paraId="615451CC" w14:textId="77777777" w:rsidR="00562B60" w:rsidRPr="00562B60" w:rsidRDefault="00562B60" w:rsidP="00A66E1C">
      <w:pPr>
        <w:numPr>
          <w:ilvl w:val="0"/>
          <w:numId w:val="5"/>
        </w:numPr>
        <w:spacing w:after="3" w:line="270" w:lineRule="auto"/>
        <w:ind w:hanging="278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2 94 </w:t>
      </w:r>
    </w:p>
    <w:p w14:paraId="7AD2E04A" w14:textId="77777777" w:rsidR="00562B60" w:rsidRPr="00562B60" w:rsidRDefault="00562B60" w:rsidP="00A66E1C">
      <w:pPr>
        <w:numPr>
          <w:ilvl w:val="0"/>
          <w:numId w:val="5"/>
        </w:numPr>
        <w:spacing w:after="3" w:line="270" w:lineRule="auto"/>
        <w:ind w:hanging="278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1 99 </w:t>
      </w:r>
    </w:p>
    <w:p w14:paraId="06F36747" w14:textId="77777777" w:rsidR="00562B60" w:rsidRPr="00562B60" w:rsidRDefault="00562B60" w:rsidP="00562B6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2CDD3F4" w14:textId="77777777" w:rsidR="00562B60" w:rsidRPr="00562B60" w:rsidRDefault="00562B60" w:rsidP="00562B60">
      <w:pPr>
        <w:spacing w:after="0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From M (used in Exercise-3) and df3 create N: </w:t>
      </w:r>
    </w:p>
    <w:p w14:paraId="6D490437" w14:textId="77777777" w:rsidR="00562B60" w:rsidRPr="00562B60" w:rsidRDefault="00562B60" w:rsidP="00562B6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533A440" w14:textId="77777777" w:rsidR="00562B60" w:rsidRPr="00562B60" w:rsidRDefault="00562B60" w:rsidP="00562B60">
      <w:pPr>
        <w:spacing w:after="3" w:line="270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Id Age Sex Code score </w:t>
      </w:r>
    </w:p>
    <w:p w14:paraId="4930DEE0" w14:textId="77777777" w:rsidR="00562B60" w:rsidRPr="00562B60" w:rsidRDefault="00562B60" w:rsidP="00A66E1C">
      <w:pPr>
        <w:numPr>
          <w:ilvl w:val="0"/>
          <w:numId w:val="6"/>
        </w:numPr>
        <w:spacing w:after="3" w:line="270" w:lineRule="auto"/>
        <w:ind w:hanging="278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1 14 F a 99 </w:t>
      </w:r>
    </w:p>
    <w:p w14:paraId="72E316FB" w14:textId="77777777" w:rsidR="00562B60" w:rsidRPr="00562B60" w:rsidRDefault="00562B60" w:rsidP="00A66E1C">
      <w:pPr>
        <w:numPr>
          <w:ilvl w:val="0"/>
          <w:numId w:val="6"/>
        </w:numPr>
        <w:spacing w:after="3" w:line="270" w:lineRule="auto"/>
        <w:ind w:hanging="278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2 12 M b 94 </w:t>
      </w:r>
    </w:p>
    <w:p w14:paraId="2CD9EBAE" w14:textId="152653C8" w:rsidR="004668CE" w:rsidRDefault="00562B60" w:rsidP="004668CE">
      <w:pPr>
        <w:numPr>
          <w:ilvl w:val="0"/>
          <w:numId w:val="6"/>
        </w:numPr>
        <w:spacing w:after="445" w:line="270" w:lineRule="auto"/>
        <w:ind w:hanging="278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3 15 M c 98 4 4 10 F d 100 </w:t>
      </w:r>
    </w:p>
    <w:p w14:paraId="7A68D620" w14:textId="35504092" w:rsidR="004668CE" w:rsidRDefault="004668CE" w:rsidP="004668CE">
      <w:pPr>
        <w:spacing w:after="445" w:line="27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DE:</w:t>
      </w:r>
    </w:p>
    <w:p w14:paraId="2AAF7410" w14:textId="77777777" w:rsidR="004668CE" w:rsidRPr="004668CE" w:rsidRDefault="004668CE" w:rsidP="004668CE">
      <w:pPr>
        <w:spacing w:after="445" w:line="270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id=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1:4)</w:t>
      </w:r>
    </w:p>
    <w:p w14:paraId="280465D4" w14:textId="77777777" w:rsidR="004668CE" w:rsidRPr="004668CE" w:rsidRDefault="004668CE" w:rsidP="004668CE">
      <w:pPr>
        <w:spacing w:after="445" w:line="270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age=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14,12,15,10)</w:t>
      </w:r>
    </w:p>
    <w:p w14:paraId="4BC32B97" w14:textId="77777777" w:rsidR="004668CE" w:rsidRPr="004668CE" w:rsidRDefault="004668CE" w:rsidP="004668CE">
      <w:pPr>
        <w:spacing w:after="445" w:line="270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lastRenderedPageBreak/>
        <w:t>sex=c("F","M","M","F")</w:t>
      </w:r>
    </w:p>
    <w:p w14:paraId="196C14D4" w14:textId="77777777" w:rsidR="004668CE" w:rsidRPr="004668CE" w:rsidRDefault="004668CE" w:rsidP="004668CE">
      <w:pPr>
        <w:spacing w:after="445" w:line="270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code=c("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a","b","c","d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")</w:t>
      </w:r>
    </w:p>
    <w:p w14:paraId="6267BBBE" w14:textId="77777777" w:rsidR="004668CE" w:rsidRPr="004668CE" w:rsidRDefault="004668CE" w:rsidP="004668CE">
      <w:pPr>
        <w:spacing w:after="445" w:line="270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df1=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4668CE">
        <w:rPr>
          <w:rFonts w:ascii="Times New Roman" w:hAnsi="Times New Roman" w:cs="Times New Roman"/>
          <w:sz w:val="24"/>
          <w:szCs w:val="24"/>
        </w:rPr>
        <w:t>id,age</w:t>
      </w:r>
      <w:proofErr w:type="spellEnd"/>
      <w:proofErr w:type="gramEnd"/>
      <w:r w:rsidRPr="004668CE">
        <w:rPr>
          <w:rFonts w:ascii="Times New Roman" w:hAnsi="Times New Roman" w:cs="Times New Roman"/>
          <w:sz w:val="24"/>
          <w:szCs w:val="24"/>
        </w:rPr>
        <w:t>)</w:t>
      </w:r>
    </w:p>
    <w:p w14:paraId="409A40BD" w14:textId="77777777" w:rsidR="004668CE" w:rsidRPr="004668CE" w:rsidRDefault="004668CE" w:rsidP="004668CE">
      <w:pPr>
        <w:spacing w:after="445" w:line="270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df2=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4668CE">
        <w:rPr>
          <w:rFonts w:ascii="Times New Roman" w:hAnsi="Times New Roman" w:cs="Times New Roman"/>
          <w:sz w:val="24"/>
          <w:szCs w:val="24"/>
        </w:rPr>
        <w:t>id,sex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,code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)</w:t>
      </w:r>
    </w:p>
    <w:p w14:paraId="78B26EE5" w14:textId="77777777" w:rsidR="004668CE" w:rsidRPr="004668CE" w:rsidRDefault="004668CE" w:rsidP="004668CE">
      <w:pPr>
        <w:spacing w:after="445" w:line="270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df2=merge(df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1,df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2)</w:t>
      </w:r>
    </w:p>
    <w:p w14:paraId="70553808" w14:textId="77777777" w:rsidR="004668CE" w:rsidRPr="004668CE" w:rsidRDefault="004668CE" w:rsidP="004668CE">
      <w:pPr>
        <w:spacing w:after="445" w:line="270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score=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100,98,94,99)</w:t>
      </w:r>
    </w:p>
    <w:p w14:paraId="10537A07" w14:textId="77777777" w:rsidR="004668CE" w:rsidRPr="004668CE" w:rsidRDefault="004668CE" w:rsidP="004668CE">
      <w:pPr>
        <w:spacing w:after="445" w:line="270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id2=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4:1)</w:t>
      </w:r>
    </w:p>
    <w:p w14:paraId="6D7D2067" w14:textId="77777777" w:rsidR="004668CE" w:rsidRPr="004668CE" w:rsidRDefault="004668CE" w:rsidP="004668CE">
      <w:pPr>
        <w:spacing w:after="445" w:line="270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df3=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4668CE">
        <w:rPr>
          <w:rFonts w:ascii="Times New Roman" w:hAnsi="Times New Roman" w:cs="Times New Roman"/>
          <w:sz w:val="24"/>
          <w:szCs w:val="24"/>
        </w:rPr>
        <w:t>id,score</w:t>
      </w:r>
      <w:proofErr w:type="spellEnd"/>
      <w:proofErr w:type="gramEnd"/>
      <w:r w:rsidRPr="004668CE">
        <w:rPr>
          <w:rFonts w:ascii="Times New Roman" w:hAnsi="Times New Roman" w:cs="Times New Roman"/>
          <w:sz w:val="24"/>
          <w:szCs w:val="24"/>
        </w:rPr>
        <w:t>)</w:t>
      </w:r>
    </w:p>
    <w:p w14:paraId="745102A8" w14:textId="77777777" w:rsidR="004668CE" w:rsidRPr="004668CE" w:rsidRDefault="004668CE" w:rsidP="004668CE">
      <w:pPr>
        <w:spacing w:after="445" w:line="270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df3=merge(df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2,df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3)</w:t>
      </w:r>
    </w:p>
    <w:p w14:paraId="62C9F628" w14:textId="62DFCEF4" w:rsidR="004668CE" w:rsidRPr="004668CE" w:rsidRDefault="004668CE" w:rsidP="004668CE">
      <w:pPr>
        <w:spacing w:after="445" w:line="270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print(df3)</w:t>
      </w:r>
    </w:p>
    <w:p w14:paraId="440985B7" w14:textId="77777777" w:rsidR="00562B60" w:rsidRPr="008F0A4A" w:rsidRDefault="00562B60" w:rsidP="00562B60">
      <w:pPr>
        <w:pStyle w:val="Heading2"/>
        <w:ind w:left="-5" w:right="6722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8F0A4A">
        <w:rPr>
          <w:rFonts w:ascii="Times New Roman" w:hAnsi="Times New Roman" w:cs="Times New Roman"/>
          <w:b/>
          <w:color w:val="auto"/>
          <w:sz w:val="24"/>
          <w:szCs w:val="24"/>
        </w:rPr>
        <w:t>Exercise 5</w:t>
      </w:r>
    </w:p>
    <w:p w14:paraId="3C5B8929" w14:textId="77777777" w:rsidR="00E11157" w:rsidRDefault="00562B60" w:rsidP="00562B60">
      <w:pPr>
        <w:spacing w:after="14" w:line="249" w:lineRule="auto"/>
        <w:ind w:left="-5" w:right="3987" w:hanging="10"/>
        <w:rPr>
          <w:rFonts w:ascii="Times New Roman" w:eastAsia="Arial" w:hAnsi="Times New Roman" w:cs="Times New Roman"/>
          <w:color w:val="333333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Consider the previous one data frame N: </w:t>
      </w:r>
    </w:p>
    <w:p w14:paraId="1EA9AEE8" w14:textId="77777777" w:rsidR="00E11157" w:rsidRDefault="00562B60" w:rsidP="00562B60">
      <w:pPr>
        <w:spacing w:after="14" w:line="249" w:lineRule="auto"/>
        <w:ind w:left="-5" w:right="3987" w:hanging="10"/>
        <w:rPr>
          <w:rFonts w:ascii="Times New Roman" w:eastAsia="Arial" w:hAnsi="Times New Roman" w:cs="Times New Roman"/>
          <w:color w:val="333333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>1) Remove the variables Sex and Code</w:t>
      </w:r>
    </w:p>
    <w:p w14:paraId="6EA7B8EB" w14:textId="77777777" w:rsidR="00562B60" w:rsidRPr="00562B60" w:rsidRDefault="00562B60" w:rsidP="00562B60">
      <w:pPr>
        <w:spacing w:after="14" w:line="249" w:lineRule="auto"/>
        <w:ind w:left="-5" w:right="3987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 2) From N, create a data frame:</w:t>
      </w:r>
    </w:p>
    <w:p w14:paraId="336E09E1" w14:textId="77777777" w:rsidR="00562B60" w:rsidRPr="00562B60" w:rsidRDefault="00562B60" w:rsidP="00562B6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F7DD5FB" w14:textId="77777777" w:rsidR="00562B60" w:rsidRPr="00562B60" w:rsidRDefault="00562B60" w:rsidP="00562B60">
      <w:pPr>
        <w:spacing w:after="389" w:line="270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values </w:t>
      </w:r>
      <w:proofErr w:type="spellStart"/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>ind</w:t>
      </w:r>
      <w:proofErr w:type="spellEnd"/>
    </w:p>
    <w:p w14:paraId="3986BE79" w14:textId="77777777" w:rsidR="00562B60" w:rsidRPr="00562B60" w:rsidRDefault="00562B60" w:rsidP="00A66E1C">
      <w:pPr>
        <w:numPr>
          <w:ilvl w:val="0"/>
          <w:numId w:val="7"/>
        </w:numPr>
        <w:spacing w:after="14" w:line="249" w:lineRule="auto"/>
        <w:ind w:hanging="376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1 Id </w:t>
      </w:r>
    </w:p>
    <w:p w14:paraId="0145FBF5" w14:textId="77777777" w:rsidR="00562B60" w:rsidRPr="00562B60" w:rsidRDefault="00562B60" w:rsidP="00A66E1C">
      <w:pPr>
        <w:numPr>
          <w:ilvl w:val="0"/>
          <w:numId w:val="7"/>
        </w:numPr>
        <w:spacing w:after="14" w:line="249" w:lineRule="auto"/>
        <w:ind w:hanging="376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2 Id </w:t>
      </w:r>
    </w:p>
    <w:p w14:paraId="74DF8ADE" w14:textId="77777777" w:rsidR="00562B60" w:rsidRPr="00562B60" w:rsidRDefault="00562B60" w:rsidP="00A66E1C">
      <w:pPr>
        <w:numPr>
          <w:ilvl w:val="0"/>
          <w:numId w:val="7"/>
        </w:numPr>
        <w:spacing w:after="14" w:line="249" w:lineRule="auto"/>
        <w:ind w:hanging="376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3 Id </w:t>
      </w:r>
    </w:p>
    <w:p w14:paraId="3EDF4E93" w14:textId="77777777" w:rsidR="00562B60" w:rsidRPr="00562B60" w:rsidRDefault="00562B60" w:rsidP="00A66E1C">
      <w:pPr>
        <w:numPr>
          <w:ilvl w:val="0"/>
          <w:numId w:val="7"/>
        </w:numPr>
        <w:spacing w:after="14" w:line="249" w:lineRule="auto"/>
        <w:ind w:hanging="376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4 Id </w:t>
      </w:r>
    </w:p>
    <w:p w14:paraId="17D64063" w14:textId="77777777" w:rsidR="00562B60" w:rsidRPr="00562B60" w:rsidRDefault="00562B60" w:rsidP="00A66E1C">
      <w:pPr>
        <w:numPr>
          <w:ilvl w:val="0"/>
          <w:numId w:val="7"/>
        </w:numPr>
        <w:spacing w:after="14" w:line="249" w:lineRule="auto"/>
        <w:ind w:hanging="376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14 Age </w:t>
      </w:r>
    </w:p>
    <w:p w14:paraId="1170C76C" w14:textId="77777777" w:rsidR="00562B60" w:rsidRPr="00562B60" w:rsidRDefault="00562B60" w:rsidP="00A66E1C">
      <w:pPr>
        <w:numPr>
          <w:ilvl w:val="0"/>
          <w:numId w:val="7"/>
        </w:numPr>
        <w:spacing w:after="14" w:line="249" w:lineRule="auto"/>
        <w:ind w:hanging="376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12 Age </w:t>
      </w:r>
    </w:p>
    <w:p w14:paraId="2E9F2937" w14:textId="77777777" w:rsidR="00562B60" w:rsidRPr="00562B60" w:rsidRDefault="00562B60" w:rsidP="00A66E1C">
      <w:pPr>
        <w:numPr>
          <w:ilvl w:val="0"/>
          <w:numId w:val="7"/>
        </w:numPr>
        <w:spacing w:after="14" w:line="249" w:lineRule="auto"/>
        <w:ind w:hanging="376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15 Age </w:t>
      </w:r>
    </w:p>
    <w:p w14:paraId="2AFCF88D" w14:textId="77777777" w:rsidR="00562B60" w:rsidRPr="00562B60" w:rsidRDefault="00562B60" w:rsidP="00A66E1C">
      <w:pPr>
        <w:numPr>
          <w:ilvl w:val="0"/>
          <w:numId w:val="7"/>
        </w:numPr>
        <w:spacing w:after="14" w:line="249" w:lineRule="auto"/>
        <w:ind w:hanging="376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10 Age </w:t>
      </w:r>
    </w:p>
    <w:p w14:paraId="45D7FD55" w14:textId="77777777" w:rsidR="00562B60" w:rsidRPr="00562B60" w:rsidRDefault="00562B60" w:rsidP="00A66E1C">
      <w:pPr>
        <w:numPr>
          <w:ilvl w:val="0"/>
          <w:numId w:val="7"/>
        </w:numPr>
        <w:spacing w:after="14" w:line="249" w:lineRule="auto"/>
        <w:ind w:hanging="376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99 score </w:t>
      </w:r>
    </w:p>
    <w:p w14:paraId="0A1E83FE" w14:textId="77777777" w:rsidR="00562B60" w:rsidRPr="00562B60" w:rsidRDefault="00562B60" w:rsidP="00A66E1C">
      <w:pPr>
        <w:numPr>
          <w:ilvl w:val="0"/>
          <w:numId w:val="7"/>
        </w:numPr>
        <w:spacing w:after="14" w:line="249" w:lineRule="auto"/>
        <w:ind w:hanging="376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94 score </w:t>
      </w:r>
    </w:p>
    <w:p w14:paraId="4FBA6025" w14:textId="77777777" w:rsidR="00562B60" w:rsidRPr="00562B60" w:rsidRDefault="00562B60" w:rsidP="00A66E1C">
      <w:pPr>
        <w:numPr>
          <w:ilvl w:val="0"/>
          <w:numId w:val="7"/>
        </w:numPr>
        <w:spacing w:after="14" w:line="249" w:lineRule="auto"/>
        <w:ind w:hanging="376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98 score </w:t>
      </w:r>
    </w:p>
    <w:p w14:paraId="3C07401C" w14:textId="3F136472" w:rsidR="00562B60" w:rsidRPr="004668CE" w:rsidRDefault="00562B60" w:rsidP="00A66E1C">
      <w:pPr>
        <w:numPr>
          <w:ilvl w:val="0"/>
          <w:numId w:val="7"/>
        </w:numPr>
        <w:spacing w:after="405" w:line="249" w:lineRule="auto"/>
        <w:ind w:hanging="376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100 score </w:t>
      </w:r>
    </w:p>
    <w:p w14:paraId="66014247" w14:textId="254EA796" w:rsidR="004668CE" w:rsidRDefault="004668CE" w:rsidP="004668CE">
      <w:pPr>
        <w:spacing w:after="405" w:line="249" w:lineRule="auto"/>
        <w:rPr>
          <w:rFonts w:ascii="Times New Roman" w:eastAsia="Arial" w:hAnsi="Times New Roman" w:cs="Times New Roman"/>
          <w:color w:val="333333"/>
          <w:sz w:val="24"/>
          <w:szCs w:val="24"/>
        </w:rPr>
      </w:pPr>
      <w:r>
        <w:rPr>
          <w:rFonts w:ascii="Times New Roman" w:eastAsia="Arial" w:hAnsi="Times New Roman" w:cs="Times New Roman"/>
          <w:color w:val="333333"/>
          <w:sz w:val="24"/>
          <w:szCs w:val="24"/>
        </w:rPr>
        <w:lastRenderedPageBreak/>
        <w:t>CODE:</w:t>
      </w:r>
    </w:p>
    <w:p w14:paraId="72CC4F3B" w14:textId="77777777" w:rsidR="004668CE" w:rsidRPr="004668CE" w:rsidRDefault="004668CE" w:rsidP="004668CE">
      <w:pPr>
        <w:spacing w:after="405" w:line="249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library(reshape)</w:t>
      </w:r>
    </w:p>
    <w:p w14:paraId="2308780E" w14:textId="77777777" w:rsidR="004668CE" w:rsidRPr="004668CE" w:rsidRDefault="004668CE" w:rsidP="004668CE">
      <w:pPr>
        <w:spacing w:after="405" w:line="249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id=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1:4)</w:t>
      </w:r>
    </w:p>
    <w:p w14:paraId="16F2810A" w14:textId="77777777" w:rsidR="004668CE" w:rsidRPr="004668CE" w:rsidRDefault="004668CE" w:rsidP="004668CE">
      <w:pPr>
        <w:spacing w:after="405" w:line="249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age=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14,12,15,10)</w:t>
      </w:r>
    </w:p>
    <w:p w14:paraId="704D08D6" w14:textId="77777777" w:rsidR="004668CE" w:rsidRPr="004668CE" w:rsidRDefault="004668CE" w:rsidP="004668CE">
      <w:pPr>
        <w:spacing w:after="405" w:line="249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sex=c("F","M","M","F")</w:t>
      </w:r>
    </w:p>
    <w:p w14:paraId="56590063" w14:textId="77777777" w:rsidR="004668CE" w:rsidRPr="004668CE" w:rsidRDefault="004668CE" w:rsidP="004668CE">
      <w:pPr>
        <w:spacing w:after="405" w:line="249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code=c("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a","b","c","d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")</w:t>
      </w:r>
    </w:p>
    <w:p w14:paraId="2F70BF8A" w14:textId="77777777" w:rsidR="004668CE" w:rsidRPr="004668CE" w:rsidRDefault="004668CE" w:rsidP="004668CE">
      <w:pPr>
        <w:spacing w:after="405" w:line="249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df1=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4668CE">
        <w:rPr>
          <w:rFonts w:ascii="Times New Roman" w:hAnsi="Times New Roman" w:cs="Times New Roman"/>
          <w:sz w:val="24"/>
          <w:szCs w:val="24"/>
        </w:rPr>
        <w:t>id,age</w:t>
      </w:r>
      <w:proofErr w:type="spellEnd"/>
      <w:proofErr w:type="gramEnd"/>
      <w:r w:rsidRPr="004668CE">
        <w:rPr>
          <w:rFonts w:ascii="Times New Roman" w:hAnsi="Times New Roman" w:cs="Times New Roman"/>
          <w:sz w:val="24"/>
          <w:szCs w:val="24"/>
        </w:rPr>
        <w:t>)</w:t>
      </w:r>
    </w:p>
    <w:p w14:paraId="1370E85A" w14:textId="77777777" w:rsidR="004668CE" w:rsidRPr="004668CE" w:rsidRDefault="004668CE" w:rsidP="004668CE">
      <w:pPr>
        <w:spacing w:after="405" w:line="249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df2=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4668CE">
        <w:rPr>
          <w:rFonts w:ascii="Times New Roman" w:hAnsi="Times New Roman" w:cs="Times New Roman"/>
          <w:sz w:val="24"/>
          <w:szCs w:val="24"/>
        </w:rPr>
        <w:t>id,sex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,code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)</w:t>
      </w:r>
    </w:p>
    <w:p w14:paraId="6D8E88A7" w14:textId="77777777" w:rsidR="004668CE" w:rsidRPr="004668CE" w:rsidRDefault="004668CE" w:rsidP="004668CE">
      <w:pPr>
        <w:spacing w:after="405" w:line="249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df2=merge(df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1,df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2)</w:t>
      </w:r>
    </w:p>
    <w:p w14:paraId="101D6535" w14:textId="77777777" w:rsidR="004668CE" w:rsidRPr="004668CE" w:rsidRDefault="004668CE" w:rsidP="004668CE">
      <w:pPr>
        <w:spacing w:after="405" w:line="249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score=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100,98,94,99)</w:t>
      </w:r>
    </w:p>
    <w:p w14:paraId="52C06384" w14:textId="77777777" w:rsidR="004668CE" w:rsidRPr="004668CE" w:rsidRDefault="004668CE" w:rsidP="004668CE">
      <w:pPr>
        <w:spacing w:after="405" w:line="249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id=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4:1)</w:t>
      </w:r>
    </w:p>
    <w:p w14:paraId="39B6A0CF" w14:textId="77777777" w:rsidR="004668CE" w:rsidRPr="004668CE" w:rsidRDefault="004668CE" w:rsidP="004668CE">
      <w:pPr>
        <w:spacing w:after="405" w:line="249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df3=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4668CE">
        <w:rPr>
          <w:rFonts w:ascii="Times New Roman" w:hAnsi="Times New Roman" w:cs="Times New Roman"/>
          <w:sz w:val="24"/>
          <w:szCs w:val="24"/>
        </w:rPr>
        <w:t>id,score</w:t>
      </w:r>
      <w:proofErr w:type="spellEnd"/>
      <w:proofErr w:type="gramEnd"/>
      <w:r w:rsidRPr="004668CE">
        <w:rPr>
          <w:rFonts w:ascii="Times New Roman" w:hAnsi="Times New Roman" w:cs="Times New Roman"/>
          <w:sz w:val="24"/>
          <w:szCs w:val="24"/>
        </w:rPr>
        <w:t>)</w:t>
      </w:r>
    </w:p>
    <w:p w14:paraId="2E440795" w14:textId="77777777" w:rsidR="004668CE" w:rsidRPr="004668CE" w:rsidRDefault="004668CE" w:rsidP="004668CE">
      <w:pPr>
        <w:spacing w:after="405" w:line="249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df3=merge(df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2,df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3)</w:t>
      </w:r>
    </w:p>
    <w:p w14:paraId="02E3A591" w14:textId="77777777" w:rsidR="004668CE" w:rsidRPr="004668CE" w:rsidRDefault="004668CE" w:rsidP="004668CE">
      <w:pPr>
        <w:spacing w:after="405" w:line="249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df3$sex=NULL</w:t>
      </w:r>
    </w:p>
    <w:p w14:paraId="72535542" w14:textId="77777777" w:rsidR="004668CE" w:rsidRPr="004668CE" w:rsidRDefault="004668CE" w:rsidP="004668CE">
      <w:pPr>
        <w:spacing w:after="405" w:line="249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df3$code=NULL</w:t>
      </w:r>
    </w:p>
    <w:p w14:paraId="557FF8BD" w14:textId="01FABDEB" w:rsidR="004668CE" w:rsidRPr="00562B60" w:rsidRDefault="004668CE" w:rsidP="004668CE">
      <w:pPr>
        <w:spacing w:after="405" w:line="249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print(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melt.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proofErr w:type="gramEnd"/>
      <w:r w:rsidRPr="004668CE">
        <w:rPr>
          <w:rFonts w:ascii="Times New Roman" w:hAnsi="Times New Roman" w:cs="Times New Roman"/>
          <w:sz w:val="24"/>
          <w:szCs w:val="24"/>
        </w:rPr>
        <w:t>(df3))</w:t>
      </w:r>
    </w:p>
    <w:p w14:paraId="7D3355C0" w14:textId="77777777" w:rsidR="00562B60" w:rsidRPr="008F0A4A" w:rsidRDefault="00562B60" w:rsidP="00562B60">
      <w:pPr>
        <w:pStyle w:val="Heading2"/>
        <w:spacing w:after="436"/>
        <w:ind w:left="-5" w:right="6722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8F0A4A">
        <w:rPr>
          <w:rFonts w:ascii="Times New Roman" w:hAnsi="Times New Roman" w:cs="Times New Roman"/>
          <w:b/>
          <w:color w:val="auto"/>
          <w:sz w:val="24"/>
          <w:szCs w:val="24"/>
        </w:rPr>
        <w:t>Exercise 6</w:t>
      </w:r>
    </w:p>
    <w:p w14:paraId="356D8FF3" w14:textId="77777777" w:rsidR="00562B60" w:rsidRPr="00562B60" w:rsidRDefault="00562B60" w:rsidP="00562B60">
      <w:pPr>
        <w:spacing w:after="14" w:line="249" w:lineRule="auto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For this exercise, we’ll use the (built-in) dataset trees. </w:t>
      </w:r>
    </w:p>
    <w:p w14:paraId="47383804" w14:textId="77777777" w:rsidR="00562B60" w:rsidRPr="00562B60" w:rsidRDefault="00562B60" w:rsidP="00A66E1C">
      <w:pPr>
        <w:numPr>
          <w:ilvl w:val="0"/>
          <w:numId w:val="8"/>
        </w:numPr>
        <w:spacing w:after="14" w:line="249" w:lineRule="auto"/>
        <w:ind w:hanging="316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Make sure the object is a data frame, if not change it to a data frame. </w:t>
      </w:r>
    </w:p>
    <w:p w14:paraId="52C9CA04" w14:textId="77777777" w:rsidR="00562B60" w:rsidRPr="00562B60" w:rsidRDefault="00562B60" w:rsidP="00A66E1C">
      <w:pPr>
        <w:numPr>
          <w:ilvl w:val="0"/>
          <w:numId w:val="8"/>
        </w:numPr>
        <w:spacing w:after="14" w:line="249" w:lineRule="auto"/>
        <w:ind w:hanging="316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Create a new data frame A: </w:t>
      </w:r>
    </w:p>
    <w:p w14:paraId="2257F01E" w14:textId="77777777" w:rsidR="00562B60" w:rsidRPr="00562B60" w:rsidRDefault="00562B60" w:rsidP="00562B6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2A3819F" w14:textId="77777777" w:rsidR="00562B60" w:rsidRPr="00562B60" w:rsidRDefault="00562B60" w:rsidP="00562B60">
      <w:pPr>
        <w:spacing w:after="3" w:line="270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&gt;A </w:t>
      </w:r>
    </w:p>
    <w:p w14:paraId="75B0789D" w14:textId="77777777" w:rsidR="004C0E7A" w:rsidRPr="004C0E7A" w:rsidRDefault="00562B60" w:rsidP="004C0E7A">
      <w:pPr>
        <w:pStyle w:val="NoSpacing"/>
        <w:rPr>
          <w:sz w:val="24"/>
        </w:rPr>
      </w:pPr>
      <w:r w:rsidRPr="004C0E7A">
        <w:rPr>
          <w:sz w:val="24"/>
        </w:rPr>
        <w:t xml:space="preserve">Girth Height Volume </w:t>
      </w:r>
    </w:p>
    <w:p w14:paraId="0E1026A9" w14:textId="77777777" w:rsidR="004C0E7A" w:rsidRPr="004C0E7A" w:rsidRDefault="00562B60" w:rsidP="004C0E7A">
      <w:pPr>
        <w:pStyle w:val="NoSpacing"/>
        <w:rPr>
          <w:sz w:val="24"/>
        </w:rPr>
      </w:pPr>
      <w:proofErr w:type="spellStart"/>
      <w:r w:rsidRPr="004C0E7A">
        <w:rPr>
          <w:sz w:val="24"/>
        </w:rPr>
        <w:t>mean_tree</w:t>
      </w:r>
      <w:proofErr w:type="spellEnd"/>
      <w:r w:rsidRPr="004C0E7A">
        <w:rPr>
          <w:sz w:val="24"/>
        </w:rPr>
        <w:t xml:space="preserve"> 13.24839 76 30.17097 </w:t>
      </w:r>
    </w:p>
    <w:p w14:paraId="1CA7CC2E" w14:textId="77777777" w:rsidR="004C0E7A" w:rsidRPr="004C0E7A" w:rsidRDefault="00562B60" w:rsidP="004C0E7A">
      <w:pPr>
        <w:pStyle w:val="NoSpacing"/>
        <w:rPr>
          <w:sz w:val="24"/>
        </w:rPr>
      </w:pPr>
      <w:proofErr w:type="spellStart"/>
      <w:r w:rsidRPr="004C0E7A">
        <w:rPr>
          <w:sz w:val="24"/>
        </w:rPr>
        <w:lastRenderedPageBreak/>
        <w:t>min_tree</w:t>
      </w:r>
      <w:proofErr w:type="spellEnd"/>
      <w:r w:rsidRPr="004C0E7A">
        <w:rPr>
          <w:sz w:val="24"/>
        </w:rPr>
        <w:t xml:space="preserve"> 8.30000 63 10.20000 </w:t>
      </w:r>
    </w:p>
    <w:p w14:paraId="45658CC4" w14:textId="63D61F25" w:rsidR="004668CE" w:rsidRPr="004C0E7A" w:rsidRDefault="00562B60" w:rsidP="004C0E7A">
      <w:pPr>
        <w:pStyle w:val="NoSpacing"/>
        <w:rPr>
          <w:sz w:val="24"/>
        </w:rPr>
      </w:pPr>
      <w:proofErr w:type="spellStart"/>
      <w:r w:rsidRPr="004C0E7A">
        <w:rPr>
          <w:sz w:val="24"/>
        </w:rPr>
        <w:t>max_tree</w:t>
      </w:r>
      <w:proofErr w:type="spellEnd"/>
      <w:r w:rsidRPr="004C0E7A">
        <w:rPr>
          <w:sz w:val="24"/>
        </w:rPr>
        <w:t xml:space="preserve"> 20.60000 87 77.00000 </w:t>
      </w:r>
    </w:p>
    <w:p w14:paraId="4A012790" w14:textId="2033C37F" w:rsidR="004668CE" w:rsidRDefault="00562B60" w:rsidP="004C0E7A">
      <w:pPr>
        <w:pStyle w:val="NoSpacing"/>
        <w:rPr>
          <w:sz w:val="24"/>
        </w:rPr>
      </w:pPr>
      <w:proofErr w:type="spellStart"/>
      <w:r w:rsidRPr="004C0E7A">
        <w:rPr>
          <w:sz w:val="24"/>
        </w:rPr>
        <w:t>sum_tree</w:t>
      </w:r>
      <w:proofErr w:type="spellEnd"/>
      <w:r w:rsidRPr="004C0E7A">
        <w:rPr>
          <w:sz w:val="24"/>
        </w:rPr>
        <w:t xml:space="preserve"> 410.70000 2356 935.30000 </w:t>
      </w:r>
    </w:p>
    <w:p w14:paraId="7CDFB36D" w14:textId="61D9AD3A" w:rsidR="004668CE" w:rsidRDefault="004668CE" w:rsidP="004C0E7A">
      <w:pPr>
        <w:pStyle w:val="NoSpacing"/>
        <w:rPr>
          <w:sz w:val="24"/>
        </w:rPr>
      </w:pPr>
      <w:r>
        <w:rPr>
          <w:sz w:val="24"/>
        </w:rPr>
        <w:t>CODE:</w:t>
      </w:r>
    </w:p>
    <w:p w14:paraId="7B09E5E5" w14:textId="77777777" w:rsidR="004668CE" w:rsidRPr="004668CE" w:rsidRDefault="004668CE" w:rsidP="004668CE">
      <w:pPr>
        <w:pStyle w:val="NoSpacing"/>
        <w:rPr>
          <w:sz w:val="24"/>
        </w:rPr>
      </w:pPr>
      <w:proofErr w:type="spellStart"/>
      <w:r w:rsidRPr="004668CE">
        <w:rPr>
          <w:sz w:val="24"/>
        </w:rPr>
        <w:t>df</w:t>
      </w:r>
      <w:proofErr w:type="spellEnd"/>
      <w:r w:rsidRPr="004668CE">
        <w:rPr>
          <w:sz w:val="24"/>
        </w:rPr>
        <w:t>=</w:t>
      </w:r>
      <w:proofErr w:type="spellStart"/>
      <w:r w:rsidRPr="004668CE">
        <w:rPr>
          <w:sz w:val="24"/>
        </w:rPr>
        <w:t>as.</w:t>
      </w:r>
      <w:proofErr w:type="gramStart"/>
      <w:r w:rsidRPr="004668CE">
        <w:rPr>
          <w:sz w:val="24"/>
        </w:rPr>
        <w:t>data.frame</w:t>
      </w:r>
      <w:proofErr w:type="spellEnd"/>
      <w:proofErr w:type="gramEnd"/>
      <w:r w:rsidRPr="004668CE">
        <w:rPr>
          <w:sz w:val="24"/>
        </w:rPr>
        <w:t>(summary(</w:t>
      </w:r>
      <w:proofErr w:type="spellStart"/>
      <w:r w:rsidRPr="004668CE">
        <w:rPr>
          <w:sz w:val="24"/>
        </w:rPr>
        <w:t>as.data.frame</w:t>
      </w:r>
      <w:proofErr w:type="spellEnd"/>
      <w:r w:rsidRPr="004668CE">
        <w:rPr>
          <w:sz w:val="24"/>
        </w:rPr>
        <w:t>(trees)))</w:t>
      </w:r>
    </w:p>
    <w:p w14:paraId="76D7839A" w14:textId="420072DB" w:rsidR="004668CE" w:rsidRDefault="004668CE" w:rsidP="004668CE">
      <w:pPr>
        <w:pStyle w:val="NoSpacing"/>
        <w:rPr>
          <w:sz w:val="24"/>
        </w:rPr>
      </w:pPr>
      <w:r w:rsidRPr="004668CE">
        <w:rPr>
          <w:sz w:val="24"/>
        </w:rPr>
        <w:t>print(</w:t>
      </w:r>
      <w:proofErr w:type="spellStart"/>
      <w:r w:rsidRPr="004668CE">
        <w:rPr>
          <w:sz w:val="24"/>
        </w:rPr>
        <w:t>df</w:t>
      </w:r>
      <w:proofErr w:type="spellEnd"/>
      <w:r w:rsidRPr="004668CE">
        <w:rPr>
          <w:sz w:val="24"/>
        </w:rPr>
        <w:t>)</w:t>
      </w:r>
    </w:p>
    <w:p w14:paraId="264303A4" w14:textId="77777777" w:rsidR="004668CE" w:rsidRPr="004C0E7A" w:rsidRDefault="004668CE" w:rsidP="004668CE">
      <w:pPr>
        <w:pStyle w:val="NoSpacing"/>
        <w:rPr>
          <w:sz w:val="24"/>
        </w:rPr>
      </w:pPr>
    </w:p>
    <w:p w14:paraId="6CFB4482" w14:textId="77777777" w:rsidR="00562B60" w:rsidRPr="008F0A4A" w:rsidRDefault="00562B60" w:rsidP="00562B60">
      <w:pPr>
        <w:pStyle w:val="Heading2"/>
        <w:ind w:left="-5" w:right="6722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8F0A4A">
        <w:rPr>
          <w:rFonts w:ascii="Times New Roman" w:hAnsi="Times New Roman" w:cs="Times New Roman"/>
          <w:b/>
          <w:color w:val="auto"/>
          <w:sz w:val="24"/>
          <w:szCs w:val="24"/>
        </w:rPr>
        <w:t>Exercise 7</w:t>
      </w:r>
    </w:p>
    <w:p w14:paraId="7E801AE5" w14:textId="77777777" w:rsidR="00562B60" w:rsidRPr="00562B60" w:rsidRDefault="00562B60" w:rsidP="00562B60">
      <w:pPr>
        <w:spacing w:after="14" w:line="249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Consider the data frame A: </w:t>
      </w:r>
    </w:p>
    <w:p w14:paraId="1394C425" w14:textId="77777777" w:rsidR="00562B60" w:rsidRPr="00562B60" w:rsidRDefault="00562B60" w:rsidP="00562B60">
      <w:pPr>
        <w:spacing w:after="14" w:line="249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1)Order the entire data frame by the first column. </w:t>
      </w:r>
    </w:p>
    <w:p w14:paraId="4D358A25" w14:textId="73EF7A60" w:rsidR="00562B60" w:rsidRDefault="00562B60" w:rsidP="00562B60">
      <w:pPr>
        <w:spacing w:after="408" w:line="249" w:lineRule="auto"/>
        <w:ind w:left="-5" w:hanging="10"/>
        <w:rPr>
          <w:rFonts w:ascii="Times New Roman" w:eastAsia="Arial" w:hAnsi="Times New Roman" w:cs="Times New Roman"/>
          <w:color w:val="333333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2)Rename the row names as follows: mean, min, max, tree </w:t>
      </w:r>
    </w:p>
    <w:p w14:paraId="45369FDF" w14:textId="54BE8B7D" w:rsidR="004668CE" w:rsidRDefault="004668CE" w:rsidP="004668CE">
      <w:pPr>
        <w:spacing w:after="408" w:line="249" w:lineRule="auto"/>
        <w:rPr>
          <w:rFonts w:ascii="Times New Roman" w:eastAsia="Arial" w:hAnsi="Times New Roman" w:cs="Times New Roman"/>
          <w:color w:val="333333"/>
          <w:sz w:val="24"/>
          <w:szCs w:val="24"/>
        </w:rPr>
      </w:pPr>
      <w:r>
        <w:rPr>
          <w:rFonts w:ascii="Times New Roman" w:eastAsia="Arial" w:hAnsi="Times New Roman" w:cs="Times New Roman"/>
          <w:color w:val="333333"/>
          <w:sz w:val="24"/>
          <w:szCs w:val="24"/>
        </w:rPr>
        <w:t>CODE:</w:t>
      </w:r>
    </w:p>
    <w:p w14:paraId="4D4EFAA0" w14:textId="77777777" w:rsidR="004668CE" w:rsidRPr="004668CE" w:rsidRDefault="004668CE" w:rsidP="004668CE">
      <w:pPr>
        <w:spacing w:after="408" w:line="249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668CE">
        <w:rPr>
          <w:rFonts w:ascii="Times New Roman" w:hAnsi="Times New Roman" w:cs="Times New Roman"/>
          <w:sz w:val="24"/>
          <w:szCs w:val="24"/>
        </w:rPr>
        <w:t>mean_tree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=apply(trees,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2,mean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)</w:t>
      </w:r>
    </w:p>
    <w:p w14:paraId="69F1A49D" w14:textId="77777777" w:rsidR="004668CE" w:rsidRPr="004668CE" w:rsidRDefault="004668CE" w:rsidP="004668CE">
      <w:pPr>
        <w:spacing w:after="408" w:line="249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668CE">
        <w:rPr>
          <w:rFonts w:ascii="Times New Roman" w:hAnsi="Times New Roman" w:cs="Times New Roman"/>
          <w:sz w:val="24"/>
          <w:szCs w:val="24"/>
        </w:rPr>
        <w:t>max_tree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=apply(trees,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2,max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)</w:t>
      </w:r>
    </w:p>
    <w:p w14:paraId="764508BA" w14:textId="77777777" w:rsidR="004668CE" w:rsidRPr="004668CE" w:rsidRDefault="004668CE" w:rsidP="004668CE">
      <w:pPr>
        <w:spacing w:after="408" w:line="249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668CE">
        <w:rPr>
          <w:rFonts w:ascii="Times New Roman" w:hAnsi="Times New Roman" w:cs="Times New Roman"/>
          <w:sz w:val="24"/>
          <w:szCs w:val="24"/>
        </w:rPr>
        <w:t>min_tree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=apply(trees,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2,min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)</w:t>
      </w:r>
    </w:p>
    <w:p w14:paraId="516CC4C6" w14:textId="77777777" w:rsidR="004668CE" w:rsidRPr="004668CE" w:rsidRDefault="004668CE" w:rsidP="004668CE">
      <w:pPr>
        <w:spacing w:after="408" w:line="249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668CE">
        <w:rPr>
          <w:rFonts w:ascii="Times New Roman" w:hAnsi="Times New Roman" w:cs="Times New Roman"/>
          <w:sz w:val="24"/>
          <w:szCs w:val="24"/>
        </w:rPr>
        <w:t>sum_tree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=apply(trees,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2,sum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)</w:t>
      </w:r>
    </w:p>
    <w:p w14:paraId="54C5CDD9" w14:textId="77777777" w:rsidR="004668CE" w:rsidRPr="004668CE" w:rsidRDefault="004668CE" w:rsidP="004668CE">
      <w:pPr>
        <w:spacing w:after="408" w:line="249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a=</w:t>
      </w:r>
      <w:proofErr w:type="spellStart"/>
      <w:proofErr w:type="gramStart"/>
      <w:r w:rsidRPr="004668CE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proofErr w:type="gramEnd"/>
      <w:r w:rsidRPr="004668C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mean_tree,min_tree,max_tree,sum_tree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)</w:t>
      </w:r>
    </w:p>
    <w:p w14:paraId="4376E994" w14:textId="77777777" w:rsidR="004668CE" w:rsidRPr="004668CE" w:rsidRDefault="004668CE" w:rsidP="004668CE">
      <w:pPr>
        <w:spacing w:after="408" w:line="249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a=t(a)</w:t>
      </w:r>
    </w:p>
    <w:p w14:paraId="43EBB43F" w14:textId="77777777" w:rsidR="004668CE" w:rsidRPr="004668CE" w:rsidRDefault="004668CE" w:rsidP="004668CE">
      <w:pPr>
        <w:spacing w:after="408" w:line="249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print(a[order(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a[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,1]),])</w:t>
      </w:r>
    </w:p>
    <w:p w14:paraId="2CFA0ACF" w14:textId="446EBACA" w:rsidR="004668CE" w:rsidRPr="00562B60" w:rsidRDefault="004668CE" w:rsidP="004668CE">
      <w:pPr>
        <w:spacing w:after="408" w:line="249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668CE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4668CE">
        <w:rPr>
          <w:rFonts w:ascii="Times New Roman" w:hAnsi="Times New Roman" w:cs="Times New Roman"/>
          <w:sz w:val="24"/>
          <w:szCs w:val="24"/>
        </w:rPr>
        <w:t>(a)=c('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mean','min','max','sum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')</w:t>
      </w:r>
    </w:p>
    <w:p w14:paraId="1A018AF4" w14:textId="77777777" w:rsidR="00562B60" w:rsidRPr="008F0A4A" w:rsidRDefault="00562B60" w:rsidP="00562B60">
      <w:pPr>
        <w:pStyle w:val="Heading2"/>
        <w:ind w:left="-5" w:right="6722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8F0A4A">
        <w:rPr>
          <w:rFonts w:ascii="Times New Roman" w:hAnsi="Times New Roman" w:cs="Times New Roman"/>
          <w:b/>
          <w:color w:val="auto"/>
          <w:sz w:val="24"/>
          <w:szCs w:val="24"/>
        </w:rPr>
        <w:t>Exercise 8</w:t>
      </w:r>
    </w:p>
    <w:p w14:paraId="483C807E" w14:textId="77777777" w:rsidR="00562B60" w:rsidRPr="00562B60" w:rsidRDefault="00562B60" w:rsidP="00562B60">
      <w:pPr>
        <w:spacing w:after="352" w:line="249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Create an empty data frame with column types: </w:t>
      </w:r>
    </w:p>
    <w:p w14:paraId="541A310C" w14:textId="77777777" w:rsidR="00562B60" w:rsidRPr="00562B60" w:rsidRDefault="00562B60" w:rsidP="004C0E7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>&gt;</w:t>
      </w:r>
      <w:proofErr w:type="spellStart"/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>df</w:t>
      </w:r>
      <w:proofErr w:type="spellEnd"/>
    </w:p>
    <w:p w14:paraId="0BD879F2" w14:textId="77777777" w:rsidR="00562B60" w:rsidRPr="00562B60" w:rsidRDefault="00562B60" w:rsidP="00562B60">
      <w:pPr>
        <w:spacing w:after="3" w:line="270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proofErr w:type="spellStart"/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>IntsLogicals</w:t>
      </w:r>
      <w:proofErr w:type="spellEnd"/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 Doubles Characters </w:t>
      </w:r>
    </w:p>
    <w:p w14:paraId="0ACAF190" w14:textId="77777777" w:rsidR="00562B60" w:rsidRPr="00562B60" w:rsidRDefault="00562B60" w:rsidP="00562B60">
      <w:pPr>
        <w:spacing w:after="3" w:line="270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(or 0-length </w:t>
      </w:r>
      <w:proofErr w:type="spellStart"/>
      <w:proofErr w:type="gramStart"/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>row.names</w:t>
      </w:r>
      <w:proofErr w:type="spellEnd"/>
      <w:proofErr w:type="gramEnd"/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) </w:t>
      </w:r>
    </w:p>
    <w:p w14:paraId="26A1E114" w14:textId="722A1CD9" w:rsidR="004C0E7A" w:rsidRDefault="004668CE" w:rsidP="00562B60">
      <w:pPr>
        <w:pStyle w:val="Heading2"/>
        <w:ind w:left="-5" w:right="672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DE:</w:t>
      </w:r>
    </w:p>
    <w:p w14:paraId="635727DA" w14:textId="77777777" w:rsidR="004668CE" w:rsidRDefault="004668CE" w:rsidP="004668CE">
      <w:r>
        <w:t xml:space="preserve">df1 &lt;- </w:t>
      </w:r>
      <w:proofErr w:type="spellStart"/>
      <w:proofErr w:type="gramStart"/>
      <w:r>
        <w:t>data.frame</w:t>
      </w:r>
      <w:proofErr w:type="spellEnd"/>
      <w:proofErr w:type="gramEnd"/>
      <w:r>
        <w:t>(Doubles=double(),</w:t>
      </w:r>
    </w:p>
    <w:p w14:paraId="21A0CF0F" w14:textId="77777777" w:rsidR="004668CE" w:rsidRDefault="004668CE" w:rsidP="004668CE">
      <w:r>
        <w:t xml:space="preserve">                  Integers=</w:t>
      </w:r>
      <w:proofErr w:type="gramStart"/>
      <w:r>
        <w:t>integer(</w:t>
      </w:r>
      <w:proofErr w:type="gramEnd"/>
      <w:r>
        <w:t>),</w:t>
      </w:r>
    </w:p>
    <w:p w14:paraId="31342567" w14:textId="77777777" w:rsidR="004668CE" w:rsidRDefault="004668CE" w:rsidP="004668CE">
      <w:r>
        <w:t xml:space="preserve">                  Factors=</w:t>
      </w:r>
      <w:proofErr w:type="gramStart"/>
      <w:r>
        <w:t>factor(</w:t>
      </w:r>
      <w:proofErr w:type="gramEnd"/>
      <w:r>
        <w:t>),</w:t>
      </w:r>
    </w:p>
    <w:p w14:paraId="388BA7AD" w14:textId="77777777" w:rsidR="004668CE" w:rsidRDefault="004668CE" w:rsidP="004668CE">
      <w:r>
        <w:t xml:space="preserve">                  </w:t>
      </w:r>
      <w:proofErr w:type="spellStart"/>
      <w:r>
        <w:t>Logicals</w:t>
      </w:r>
      <w:proofErr w:type="spellEnd"/>
      <w:r>
        <w:t>=</w:t>
      </w:r>
      <w:proofErr w:type="gramStart"/>
      <w:r>
        <w:t>logical(</w:t>
      </w:r>
      <w:proofErr w:type="gramEnd"/>
      <w:r>
        <w:t>),</w:t>
      </w:r>
    </w:p>
    <w:p w14:paraId="60AC67B8" w14:textId="77777777" w:rsidR="004668CE" w:rsidRDefault="004668CE" w:rsidP="004668CE">
      <w:r>
        <w:lastRenderedPageBreak/>
        <w:t xml:space="preserve">                  Characters=</w:t>
      </w:r>
      <w:proofErr w:type="gramStart"/>
      <w:r>
        <w:t>character(</w:t>
      </w:r>
      <w:proofErr w:type="gramEnd"/>
      <w:r>
        <w:t>),</w:t>
      </w:r>
    </w:p>
    <w:p w14:paraId="5113EFCF" w14:textId="77777777" w:rsidR="004668CE" w:rsidRDefault="004668CE" w:rsidP="004668CE">
      <w:r>
        <w:t xml:space="preserve">                  </w:t>
      </w:r>
      <w:proofErr w:type="spellStart"/>
      <w:r>
        <w:t>stringsAsFactors</w:t>
      </w:r>
      <w:proofErr w:type="spellEnd"/>
      <w:r>
        <w:t>=FALSE)</w:t>
      </w:r>
    </w:p>
    <w:p w14:paraId="54A1AE09" w14:textId="04E3BC9B" w:rsidR="004668CE" w:rsidRPr="004668CE" w:rsidRDefault="004668CE" w:rsidP="004668CE">
      <w:r>
        <w:t>print(df1)</w:t>
      </w:r>
    </w:p>
    <w:p w14:paraId="2B4485D9" w14:textId="77777777" w:rsidR="00562B60" w:rsidRPr="008F0A4A" w:rsidRDefault="00562B60" w:rsidP="00562B60">
      <w:pPr>
        <w:pStyle w:val="Heading2"/>
        <w:ind w:left="-5" w:right="6722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8F0A4A">
        <w:rPr>
          <w:rFonts w:ascii="Times New Roman" w:hAnsi="Times New Roman" w:cs="Times New Roman"/>
          <w:b/>
          <w:color w:val="auto"/>
          <w:sz w:val="24"/>
          <w:szCs w:val="24"/>
        </w:rPr>
        <w:t>Exercise 9</w:t>
      </w:r>
    </w:p>
    <w:p w14:paraId="7ECF978A" w14:textId="77777777" w:rsidR="00562B60" w:rsidRPr="00562B60" w:rsidRDefault="00562B60" w:rsidP="00562B60">
      <w:pPr>
        <w:spacing w:after="14" w:line="249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Create a data frame XY </w:t>
      </w:r>
    </w:p>
    <w:p w14:paraId="7CF594CC" w14:textId="77777777" w:rsidR="00562B60" w:rsidRPr="00562B60" w:rsidRDefault="00562B60" w:rsidP="00562B6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45A4620" w14:textId="77777777" w:rsidR="00562B60" w:rsidRPr="00562B60" w:rsidRDefault="00562B60" w:rsidP="00562B60">
      <w:pPr>
        <w:spacing w:after="3" w:line="270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>X=</w:t>
      </w:r>
      <w:proofErr w:type="gramStart"/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>c(</w:t>
      </w:r>
      <w:proofErr w:type="gramEnd"/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1,2,3,1,4,5,2) </w:t>
      </w:r>
    </w:p>
    <w:p w14:paraId="464128BE" w14:textId="77777777" w:rsidR="00562B60" w:rsidRPr="00562B60" w:rsidRDefault="00562B60" w:rsidP="00562B60">
      <w:pPr>
        <w:spacing w:after="3" w:line="270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>Y=</w:t>
      </w:r>
      <w:proofErr w:type="gramStart"/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>c(</w:t>
      </w:r>
      <w:proofErr w:type="gramEnd"/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0,3,2,0,5,9,3) </w:t>
      </w:r>
    </w:p>
    <w:p w14:paraId="4CC4E940" w14:textId="77777777" w:rsidR="00562B60" w:rsidRPr="00562B60" w:rsidRDefault="00562B60" w:rsidP="00562B60">
      <w:pPr>
        <w:spacing w:after="3" w:line="270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&gt; XY </w:t>
      </w:r>
    </w:p>
    <w:p w14:paraId="39350921" w14:textId="77777777" w:rsidR="00562B60" w:rsidRPr="00562B60" w:rsidRDefault="00562B60" w:rsidP="00562B60">
      <w:pPr>
        <w:spacing w:after="3" w:line="270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X Y </w:t>
      </w:r>
    </w:p>
    <w:p w14:paraId="42ABF867" w14:textId="77777777" w:rsidR="00562B60" w:rsidRPr="00562B60" w:rsidRDefault="00562B60" w:rsidP="00A66E1C">
      <w:pPr>
        <w:numPr>
          <w:ilvl w:val="0"/>
          <w:numId w:val="9"/>
        </w:numPr>
        <w:spacing w:after="3" w:line="270" w:lineRule="auto"/>
        <w:ind w:hanging="278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1 0 </w:t>
      </w:r>
    </w:p>
    <w:p w14:paraId="5A6550D9" w14:textId="77777777" w:rsidR="00562B60" w:rsidRPr="00562B60" w:rsidRDefault="00562B60" w:rsidP="00A66E1C">
      <w:pPr>
        <w:numPr>
          <w:ilvl w:val="0"/>
          <w:numId w:val="9"/>
        </w:numPr>
        <w:spacing w:after="3" w:line="270" w:lineRule="auto"/>
        <w:ind w:hanging="278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2 3 </w:t>
      </w:r>
    </w:p>
    <w:p w14:paraId="7BDB6EF8" w14:textId="77777777" w:rsidR="00562B60" w:rsidRPr="00562B60" w:rsidRDefault="00562B60" w:rsidP="00A66E1C">
      <w:pPr>
        <w:numPr>
          <w:ilvl w:val="0"/>
          <w:numId w:val="9"/>
        </w:numPr>
        <w:spacing w:after="3" w:line="270" w:lineRule="auto"/>
        <w:ind w:hanging="278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3 2 </w:t>
      </w:r>
    </w:p>
    <w:p w14:paraId="2C3D0DA4" w14:textId="77777777" w:rsidR="00562B60" w:rsidRPr="00562B60" w:rsidRDefault="00562B60" w:rsidP="00A66E1C">
      <w:pPr>
        <w:numPr>
          <w:ilvl w:val="0"/>
          <w:numId w:val="9"/>
        </w:numPr>
        <w:spacing w:after="3" w:line="270" w:lineRule="auto"/>
        <w:ind w:hanging="278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1 0 </w:t>
      </w:r>
    </w:p>
    <w:p w14:paraId="3D4115A2" w14:textId="77777777" w:rsidR="00562B60" w:rsidRPr="00562B60" w:rsidRDefault="00562B60" w:rsidP="00A66E1C">
      <w:pPr>
        <w:numPr>
          <w:ilvl w:val="0"/>
          <w:numId w:val="9"/>
        </w:numPr>
        <w:spacing w:after="3" w:line="270" w:lineRule="auto"/>
        <w:ind w:hanging="278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4 5 </w:t>
      </w:r>
    </w:p>
    <w:p w14:paraId="04E7C584" w14:textId="77777777" w:rsidR="00562B60" w:rsidRPr="00562B60" w:rsidRDefault="00562B60" w:rsidP="00A66E1C">
      <w:pPr>
        <w:numPr>
          <w:ilvl w:val="0"/>
          <w:numId w:val="9"/>
        </w:numPr>
        <w:spacing w:after="3" w:line="270" w:lineRule="auto"/>
        <w:ind w:hanging="278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5 9 </w:t>
      </w:r>
    </w:p>
    <w:p w14:paraId="4A910E60" w14:textId="77777777" w:rsidR="00562B60" w:rsidRPr="00562B60" w:rsidRDefault="00562B60" w:rsidP="00A66E1C">
      <w:pPr>
        <w:numPr>
          <w:ilvl w:val="0"/>
          <w:numId w:val="9"/>
        </w:numPr>
        <w:spacing w:after="3" w:line="270" w:lineRule="auto"/>
        <w:ind w:hanging="278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2 3 </w:t>
      </w:r>
    </w:p>
    <w:p w14:paraId="39E16645" w14:textId="77777777" w:rsidR="00562B60" w:rsidRPr="00562B60" w:rsidRDefault="00562B60" w:rsidP="00562B6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71D4667" w14:textId="77777777" w:rsidR="00562B60" w:rsidRPr="00562B60" w:rsidRDefault="00562B60" w:rsidP="00A66E1C">
      <w:pPr>
        <w:numPr>
          <w:ilvl w:val="0"/>
          <w:numId w:val="10"/>
        </w:numPr>
        <w:spacing w:after="14" w:line="249" w:lineRule="auto"/>
        <w:ind w:hanging="317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look at duplicated elements using a provided R function. </w:t>
      </w:r>
    </w:p>
    <w:p w14:paraId="59228F05" w14:textId="2FC74912" w:rsidR="00562B60" w:rsidRPr="004668CE" w:rsidRDefault="00562B60" w:rsidP="00A66E1C">
      <w:pPr>
        <w:numPr>
          <w:ilvl w:val="0"/>
          <w:numId w:val="10"/>
        </w:numPr>
        <w:spacing w:after="407" w:line="249" w:lineRule="auto"/>
        <w:ind w:hanging="317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keep only the unique lines on XY using a provided R function. </w:t>
      </w:r>
    </w:p>
    <w:p w14:paraId="3D5F937D" w14:textId="77777777" w:rsidR="004668CE" w:rsidRPr="004668CE" w:rsidRDefault="004668CE" w:rsidP="004668CE">
      <w:pPr>
        <w:spacing w:after="407" w:line="24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color w:val="333333"/>
          <w:sz w:val="24"/>
          <w:szCs w:val="24"/>
        </w:rPr>
        <w:t>CODE:</w:t>
      </w:r>
      <w:r>
        <w:rPr>
          <w:rFonts w:ascii="Times New Roman" w:eastAsia="Arial" w:hAnsi="Times New Roman" w:cs="Times New Roman"/>
          <w:color w:val="333333"/>
          <w:sz w:val="24"/>
          <w:szCs w:val="24"/>
        </w:rPr>
        <w:br/>
      </w:r>
      <w:r w:rsidRPr="004668CE">
        <w:rPr>
          <w:rFonts w:ascii="Times New Roman" w:hAnsi="Times New Roman" w:cs="Times New Roman"/>
          <w:sz w:val="24"/>
          <w:szCs w:val="24"/>
        </w:rPr>
        <w:t>x=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1,2,3,1,4,5,2)</w:t>
      </w:r>
    </w:p>
    <w:p w14:paraId="16AA089D" w14:textId="77777777" w:rsidR="004668CE" w:rsidRPr="004668CE" w:rsidRDefault="004668CE" w:rsidP="004668CE">
      <w:pPr>
        <w:spacing w:after="407" w:line="249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y=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0,3,2,0,5,9,3)</w:t>
      </w:r>
    </w:p>
    <w:p w14:paraId="14193F96" w14:textId="77777777" w:rsidR="004668CE" w:rsidRPr="004668CE" w:rsidRDefault="004668CE" w:rsidP="004668CE">
      <w:pPr>
        <w:spacing w:after="407" w:line="249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668CE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4668CE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proofErr w:type="gramEnd"/>
      <w:r w:rsidRPr="004668C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x,y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)</w:t>
      </w:r>
    </w:p>
    <w:p w14:paraId="27A91B16" w14:textId="77777777" w:rsidR="004668CE" w:rsidRPr="004668CE" w:rsidRDefault="004668CE" w:rsidP="004668CE">
      <w:pPr>
        <w:spacing w:after="407" w:line="249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4668CE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 xml:space="preserve"> :")</w:t>
      </w:r>
    </w:p>
    <w:p w14:paraId="1D80DA4F" w14:textId="77777777" w:rsidR="004668CE" w:rsidRPr="004668CE" w:rsidRDefault="004668CE" w:rsidP="004668CE">
      <w:pPr>
        <w:spacing w:after="407" w:line="249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print(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)</w:t>
      </w:r>
    </w:p>
    <w:p w14:paraId="7343CED4" w14:textId="77777777" w:rsidR="004668CE" w:rsidRPr="004668CE" w:rsidRDefault="004668CE" w:rsidP="004668CE">
      <w:pPr>
        <w:spacing w:after="407" w:line="249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4668CE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"unique :")</w:t>
      </w:r>
    </w:p>
    <w:p w14:paraId="0B629BD2" w14:textId="77777777" w:rsidR="004668CE" w:rsidRPr="004668CE" w:rsidRDefault="004668CE" w:rsidP="004668CE">
      <w:pPr>
        <w:spacing w:after="407" w:line="249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print(unique(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))</w:t>
      </w:r>
    </w:p>
    <w:p w14:paraId="6100840E" w14:textId="77777777" w:rsidR="004668CE" w:rsidRPr="004668CE" w:rsidRDefault="004668CE" w:rsidP="004668CE">
      <w:pPr>
        <w:spacing w:after="407" w:line="249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4668CE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"Duplicated :")</w:t>
      </w:r>
    </w:p>
    <w:p w14:paraId="0B4B0B50" w14:textId="6BD6F2D6" w:rsidR="004668CE" w:rsidRPr="00562B60" w:rsidRDefault="004668CE" w:rsidP="004668CE">
      <w:pPr>
        <w:spacing w:after="407" w:line="249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print(duplicated(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))</w:t>
      </w:r>
    </w:p>
    <w:p w14:paraId="1DD59619" w14:textId="77777777" w:rsidR="00562B60" w:rsidRPr="008F0A4A" w:rsidRDefault="00562B60" w:rsidP="00562B60">
      <w:pPr>
        <w:pStyle w:val="Heading2"/>
        <w:spacing w:after="30"/>
        <w:ind w:left="-5" w:right="6722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8F0A4A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Exercise 10</w:t>
      </w:r>
    </w:p>
    <w:p w14:paraId="25EC0A69" w14:textId="77777777" w:rsidR="00562B60" w:rsidRPr="00562B60" w:rsidRDefault="00562B60" w:rsidP="00562B60">
      <w:pPr>
        <w:spacing w:after="14" w:line="249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Use the (built-in) dataset Titanic. </w:t>
      </w:r>
    </w:p>
    <w:p w14:paraId="6B582300" w14:textId="77777777" w:rsidR="00562B60" w:rsidRPr="00562B60" w:rsidRDefault="00562B60" w:rsidP="00A66E1C">
      <w:pPr>
        <w:numPr>
          <w:ilvl w:val="0"/>
          <w:numId w:val="11"/>
        </w:numPr>
        <w:spacing w:after="14" w:line="249" w:lineRule="auto"/>
        <w:ind w:hanging="316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Make sure the object is a data frame, if not change it to a data frame. </w:t>
      </w:r>
    </w:p>
    <w:p w14:paraId="2F43B46E" w14:textId="77777777" w:rsidR="00562B60" w:rsidRPr="00562B60" w:rsidRDefault="00562B60" w:rsidP="00A66E1C">
      <w:pPr>
        <w:numPr>
          <w:ilvl w:val="0"/>
          <w:numId w:val="11"/>
        </w:numPr>
        <w:spacing w:after="14" w:line="249" w:lineRule="auto"/>
        <w:ind w:hanging="316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Define a data frame with value 1st in Class variable, and value NO in Survived variable and variables Sex, Age and Freq. </w:t>
      </w:r>
    </w:p>
    <w:p w14:paraId="536DBC7F" w14:textId="77777777" w:rsidR="00562B60" w:rsidRPr="00562B60" w:rsidRDefault="00562B60" w:rsidP="00562B60">
      <w:pPr>
        <w:spacing w:after="18"/>
        <w:rPr>
          <w:rFonts w:ascii="Times New Roman" w:hAnsi="Times New Roman" w:cs="Times New Roman"/>
          <w:sz w:val="24"/>
          <w:szCs w:val="24"/>
        </w:rPr>
      </w:pPr>
    </w:p>
    <w:p w14:paraId="33E53A7D" w14:textId="77777777" w:rsidR="00562B60" w:rsidRPr="00562B60" w:rsidRDefault="00562B60" w:rsidP="00562B60">
      <w:pPr>
        <w:spacing w:after="16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Sex Age Freq </w:t>
      </w:r>
    </w:p>
    <w:p w14:paraId="7C01ABE4" w14:textId="77777777" w:rsidR="00562B60" w:rsidRPr="00562B60" w:rsidRDefault="00562B60" w:rsidP="00562B60">
      <w:pPr>
        <w:spacing w:after="16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1 Male Child 0 </w:t>
      </w:r>
    </w:p>
    <w:p w14:paraId="672C4BE7" w14:textId="77777777" w:rsidR="00562B60" w:rsidRPr="00562B60" w:rsidRDefault="00562B60" w:rsidP="00562B60">
      <w:pPr>
        <w:spacing w:after="16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5 Female Child 0 </w:t>
      </w:r>
    </w:p>
    <w:p w14:paraId="2968C359" w14:textId="77777777" w:rsidR="00562B60" w:rsidRPr="00562B60" w:rsidRDefault="00562B60" w:rsidP="00562B60">
      <w:pPr>
        <w:spacing w:after="16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9 Male Adult 118 </w:t>
      </w:r>
    </w:p>
    <w:p w14:paraId="331AEC6C" w14:textId="77777777" w:rsidR="00562B60" w:rsidRPr="00562B60" w:rsidRDefault="00562B60" w:rsidP="00562B60">
      <w:pPr>
        <w:spacing w:after="217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13 Female Adult 4 </w:t>
      </w:r>
    </w:p>
    <w:p w14:paraId="0DF426D2" w14:textId="77777777" w:rsidR="004668CE" w:rsidRPr="004668CE" w:rsidRDefault="004668CE" w:rsidP="004668CE">
      <w:pPr>
        <w:spacing w:after="306"/>
        <w:rPr>
          <w:rFonts w:ascii="Times New Roman" w:eastAsia="Courier New" w:hAnsi="Times New Roman" w:cs="Times New Roman"/>
          <w:color w:val="333333"/>
          <w:sz w:val="24"/>
          <w:szCs w:val="24"/>
        </w:rPr>
      </w:pPr>
      <w:r>
        <w:rPr>
          <w:rFonts w:ascii="Times New Roman" w:eastAsia="Courier New" w:hAnsi="Times New Roman" w:cs="Times New Roman"/>
          <w:color w:val="333333"/>
          <w:sz w:val="24"/>
          <w:szCs w:val="24"/>
        </w:rPr>
        <w:t>CODE:</w:t>
      </w:r>
      <w:r>
        <w:rPr>
          <w:rFonts w:ascii="Times New Roman" w:eastAsia="Courier New" w:hAnsi="Times New Roman" w:cs="Times New Roman"/>
          <w:color w:val="333333"/>
          <w:sz w:val="24"/>
          <w:szCs w:val="24"/>
        </w:rPr>
        <w:br/>
      </w:r>
      <w:r w:rsidRPr="004668CE">
        <w:rPr>
          <w:rFonts w:ascii="Times New Roman" w:eastAsia="Courier New" w:hAnsi="Times New Roman" w:cs="Times New Roman"/>
          <w:color w:val="333333"/>
          <w:sz w:val="24"/>
          <w:szCs w:val="24"/>
        </w:rPr>
        <w:t>a=subset(</w:t>
      </w:r>
      <w:proofErr w:type="spellStart"/>
      <w:proofErr w:type="gramStart"/>
      <w:r w:rsidRPr="004668CE">
        <w:rPr>
          <w:rFonts w:ascii="Times New Roman" w:eastAsia="Courier New" w:hAnsi="Times New Roman" w:cs="Times New Roman"/>
          <w:color w:val="333333"/>
          <w:sz w:val="24"/>
          <w:szCs w:val="24"/>
        </w:rPr>
        <w:t>data.frame</w:t>
      </w:r>
      <w:proofErr w:type="spellEnd"/>
      <w:proofErr w:type="gramEnd"/>
      <w:r w:rsidRPr="004668CE">
        <w:rPr>
          <w:rFonts w:ascii="Times New Roman" w:eastAsia="Courier New" w:hAnsi="Times New Roman" w:cs="Times New Roman"/>
          <w:color w:val="333333"/>
          <w:sz w:val="24"/>
          <w:szCs w:val="24"/>
        </w:rPr>
        <w:t>(Titanic), subset = Class=='1st' &amp; Survived=='</w:t>
      </w:r>
      <w:proofErr w:type="spellStart"/>
      <w:r w:rsidRPr="004668CE">
        <w:rPr>
          <w:rFonts w:ascii="Times New Roman" w:eastAsia="Courier New" w:hAnsi="Times New Roman" w:cs="Times New Roman"/>
          <w:color w:val="333333"/>
          <w:sz w:val="24"/>
          <w:szCs w:val="24"/>
        </w:rPr>
        <w:t>No',select</w:t>
      </w:r>
      <w:proofErr w:type="spellEnd"/>
      <w:r w:rsidRPr="004668CE">
        <w:rPr>
          <w:rFonts w:ascii="Times New Roman" w:eastAsia="Courier New" w:hAnsi="Times New Roman" w:cs="Times New Roman"/>
          <w:color w:val="333333"/>
          <w:sz w:val="24"/>
          <w:szCs w:val="24"/>
        </w:rPr>
        <w:t>=c(</w:t>
      </w:r>
      <w:proofErr w:type="spellStart"/>
      <w:r w:rsidRPr="004668CE">
        <w:rPr>
          <w:rFonts w:ascii="Times New Roman" w:eastAsia="Courier New" w:hAnsi="Times New Roman" w:cs="Times New Roman"/>
          <w:color w:val="333333"/>
          <w:sz w:val="24"/>
          <w:szCs w:val="24"/>
        </w:rPr>
        <w:t>Sex,Age,Freq</w:t>
      </w:r>
      <w:proofErr w:type="spellEnd"/>
      <w:r w:rsidRPr="004668CE">
        <w:rPr>
          <w:rFonts w:ascii="Times New Roman" w:eastAsia="Courier New" w:hAnsi="Times New Roman" w:cs="Times New Roman"/>
          <w:color w:val="333333"/>
          <w:sz w:val="24"/>
          <w:szCs w:val="24"/>
        </w:rPr>
        <w:t>))</w:t>
      </w:r>
    </w:p>
    <w:p w14:paraId="2AECC2D4" w14:textId="6A820886" w:rsidR="008F0A4A" w:rsidRDefault="004668CE" w:rsidP="004668CE">
      <w:pPr>
        <w:spacing w:after="306"/>
        <w:rPr>
          <w:rFonts w:ascii="Times New Roman" w:eastAsia="Courier New" w:hAnsi="Times New Roman" w:cs="Times New Roman"/>
          <w:color w:val="333333"/>
          <w:sz w:val="24"/>
          <w:szCs w:val="24"/>
        </w:rPr>
      </w:pPr>
      <w:r w:rsidRPr="004668CE">
        <w:rPr>
          <w:rFonts w:ascii="Times New Roman" w:eastAsia="Courier New" w:hAnsi="Times New Roman" w:cs="Times New Roman"/>
          <w:color w:val="333333"/>
          <w:sz w:val="24"/>
          <w:szCs w:val="24"/>
        </w:rPr>
        <w:t>print(a)</w:t>
      </w:r>
    </w:p>
    <w:p w14:paraId="167B86E4" w14:textId="77777777" w:rsidR="008F0A4A" w:rsidRDefault="008F0A4A" w:rsidP="00562B60">
      <w:pPr>
        <w:spacing w:after="306"/>
        <w:rPr>
          <w:rFonts w:ascii="Times New Roman" w:eastAsia="Courier New" w:hAnsi="Times New Roman" w:cs="Times New Roman"/>
          <w:color w:val="333333"/>
          <w:sz w:val="24"/>
          <w:szCs w:val="24"/>
        </w:rPr>
      </w:pPr>
    </w:p>
    <w:p w14:paraId="1BF29B24" w14:textId="77777777" w:rsidR="00562B60" w:rsidRPr="00562B60" w:rsidRDefault="00562B60" w:rsidP="00562B60">
      <w:pPr>
        <w:spacing w:after="306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hAnsi="Times New Roman" w:cs="Times New Roman"/>
          <w:sz w:val="24"/>
          <w:szCs w:val="24"/>
        </w:rPr>
        <w:t>MERGING DATAFRAMES</w:t>
      </w:r>
    </w:p>
    <w:p w14:paraId="45368467" w14:textId="77777777" w:rsidR="00562B60" w:rsidRPr="008F0A4A" w:rsidRDefault="00562B60" w:rsidP="00562B60">
      <w:pPr>
        <w:pStyle w:val="Heading2"/>
        <w:spacing w:after="12"/>
        <w:ind w:left="-5" w:right="6722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8F0A4A">
        <w:rPr>
          <w:rFonts w:ascii="Times New Roman" w:hAnsi="Times New Roman" w:cs="Times New Roman"/>
          <w:b/>
          <w:color w:val="auto"/>
          <w:sz w:val="24"/>
          <w:szCs w:val="24"/>
        </w:rPr>
        <w:t>Exercise 11 a)</w:t>
      </w:r>
    </w:p>
    <w:p w14:paraId="57823277" w14:textId="77777777" w:rsidR="008F0A4A" w:rsidRDefault="00562B60" w:rsidP="00562B60">
      <w:pPr>
        <w:spacing w:after="74" w:line="270" w:lineRule="auto"/>
        <w:ind w:left="-5" w:right="186" w:hanging="10"/>
        <w:rPr>
          <w:rFonts w:ascii="Times New Roman" w:eastAsia="Arial" w:hAnsi="Times New Roman" w:cs="Times New Roman"/>
          <w:color w:val="333333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Create the following </w:t>
      </w:r>
      <w:proofErr w:type="spellStart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>dataframes</w:t>
      </w:r>
      <w:proofErr w:type="spellEnd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 to merge:</w:t>
      </w:r>
    </w:p>
    <w:p w14:paraId="38D6F146" w14:textId="77777777" w:rsidR="00562B60" w:rsidRPr="00562B60" w:rsidRDefault="00562B60" w:rsidP="008F0A4A">
      <w:pPr>
        <w:spacing w:after="74" w:line="270" w:lineRule="auto"/>
        <w:ind w:left="-5" w:right="186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buildings&lt;- </w:t>
      </w:r>
      <w:proofErr w:type="spellStart"/>
      <w:proofErr w:type="gramStart"/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>data.frame</w:t>
      </w:r>
      <w:proofErr w:type="spellEnd"/>
      <w:proofErr w:type="gramEnd"/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>(location=c(1, 2, 3), name=c("building1", "building2","building3"))</w:t>
      </w:r>
    </w:p>
    <w:p w14:paraId="28F2CF71" w14:textId="77777777" w:rsidR="00562B60" w:rsidRPr="00562B60" w:rsidRDefault="00562B60" w:rsidP="008F0A4A">
      <w:pPr>
        <w:spacing w:after="468" w:line="270" w:lineRule="auto"/>
        <w:ind w:left="-5" w:right="386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>data &lt;</w:t>
      </w:r>
      <w:proofErr w:type="gramStart"/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- </w:t>
      </w:r>
      <w:r w:rsidR="00137816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 d</w:t>
      </w: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>ata</w:t>
      </w:r>
      <w:proofErr w:type="gramEnd"/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>.frame(survey=c(1,1,1,2,2,2),location=c(1,2,3,2,3,1),efficiency=c(51,64,70,7,80,58))</w:t>
      </w:r>
    </w:p>
    <w:p w14:paraId="060CE0B2" w14:textId="77777777" w:rsidR="008F0A4A" w:rsidRDefault="00562B60" w:rsidP="00562B60">
      <w:pPr>
        <w:spacing w:after="101" w:line="279" w:lineRule="auto"/>
        <w:rPr>
          <w:rFonts w:ascii="Times New Roman" w:eastAsia="Arial" w:hAnsi="Times New Roman" w:cs="Times New Roman"/>
          <w:color w:val="333333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The </w:t>
      </w:r>
      <w:proofErr w:type="spellStart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>dataframes</w:t>
      </w:r>
      <w:proofErr w:type="spellEnd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, </w:t>
      </w:r>
      <w:proofErr w:type="spellStart"/>
      <w:r w:rsidRPr="004C0E7A">
        <w:rPr>
          <w:rFonts w:ascii="Times New Roman" w:eastAsia="Courier New" w:hAnsi="Times New Roman" w:cs="Times New Roman"/>
          <w:i/>
          <w:color w:val="333333"/>
          <w:sz w:val="24"/>
          <w:szCs w:val="24"/>
        </w:rPr>
        <w:t>buildings</w:t>
      </w: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>and</w:t>
      </w:r>
      <w:proofErr w:type="spellEnd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4C0E7A">
        <w:rPr>
          <w:rFonts w:ascii="Times New Roman" w:eastAsia="Courier New" w:hAnsi="Times New Roman" w:cs="Times New Roman"/>
          <w:i/>
          <w:color w:val="333333"/>
          <w:sz w:val="24"/>
          <w:szCs w:val="24"/>
        </w:rPr>
        <w:t>data</w:t>
      </w: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>have</w:t>
      </w:r>
      <w:proofErr w:type="spellEnd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 a common key variable called, “location”. </w:t>
      </w:r>
    </w:p>
    <w:p w14:paraId="3714BA72" w14:textId="198DEC67" w:rsidR="00562B60" w:rsidRDefault="00562B60" w:rsidP="00562B60">
      <w:pPr>
        <w:spacing w:after="101" w:line="279" w:lineRule="auto"/>
        <w:rPr>
          <w:rFonts w:ascii="Times New Roman" w:eastAsia="Arial" w:hAnsi="Times New Roman" w:cs="Times New Roman"/>
          <w:color w:val="333333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Use the </w:t>
      </w:r>
      <w:proofErr w:type="gramStart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>merge(</w:t>
      </w:r>
      <w:proofErr w:type="gramEnd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) function to merge the two </w:t>
      </w:r>
      <w:proofErr w:type="spellStart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>dataframes</w:t>
      </w:r>
      <w:proofErr w:type="spellEnd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 by “location”, into a new </w:t>
      </w:r>
      <w:proofErr w:type="spellStart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>dataframe</w:t>
      </w:r>
      <w:proofErr w:type="spellEnd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>,“</w:t>
      </w:r>
      <w:proofErr w:type="spellStart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>buildingStats</w:t>
      </w:r>
      <w:proofErr w:type="spellEnd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”. </w:t>
      </w:r>
    </w:p>
    <w:p w14:paraId="2EBCCD73" w14:textId="77777777" w:rsidR="004668CE" w:rsidRPr="004668CE" w:rsidRDefault="004668CE" w:rsidP="004668CE">
      <w:pPr>
        <w:spacing w:after="101" w:line="27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color w:val="333333"/>
          <w:sz w:val="24"/>
          <w:szCs w:val="24"/>
        </w:rPr>
        <w:t>CODE:</w:t>
      </w:r>
      <w:r>
        <w:rPr>
          <w:rFonts w:ascii="Times New Roman" w:eastAsia="Arial" w:hAnsi="Times New Roman" w:cs="Times New Roman"/>
          <w:color w:val="333333"/>
          <w:sz w:val="24"/>
          <w:szCs w:val="24"/>
        </w:rPr>
        <w:br/>
      </w:r>
      <w:r w:rsidRPr="004668CE">
        <w:rPr>
          <w:rFonts w:ascii="Times New Roman" w:hAnsi="Times New Roman" w:cs="Times New Roman"/>
          <w:sz w:val="24"/>
          <w:szCs w:val="24"/>
        </w:rPr>
        <w:t xml:space="preserve">buildings= </w:t>
      </w:r>
      <w:proofErr w:type="spellStart"/>
      <w:proofErr w:type="gramStart"/>
      <w:r w:rsidRPr="004668CE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proofErr w:type="gramEnd"/>
      <w:r w:rsidRPr="004668CE">
        <w:rPr>
          <w:rFonts w:ascii="Times New Roman" w:hAnsi="Times New Roman" w:cs="Times New Roman"/>
          <w:sz w:val="24"/>
          <w:szCs w:val="24"/>
        </w:rPr>
        <w:t>(location=c(1, 2, 3), name=c("building1", "building2","building3"))</w:t>
      </w:r>
    </w:p>
    <w:p w14:paraId="1C227571" w14:textId="77777777" w:rsidR="004668CE" w:rsidRPr="004668CE" w:rsidRDefault="004668CE" w:rsidP="004668CE">
      <w:pPr>
        <w:spacing w:after="101" w:line="279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data=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data.frame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(survey=c(1,1,1,2,2,2),location=c(1,2,3,2,3,1),efficiency=c(51,64,70,7,80,58))</w:t>
      </w:r>
    </w:p>
    <w:p w14:paraId="71004085" w14:textId="77777777" w:rsidR="004668CE" w:rsidRPr="004668CE" w:rsidRDefault="004668CE" w:rsidP="004668CE">
      <w:pPr>
        <w:spacing w:after="101" w:line="279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668CE">
        <w:rPr>
          <w:rFonts w:ascii="Times New Roman" w:hAnsi="Times New Roman" w:cs="Times New Roman"/>
          <w:sz w:val="24"/>
          <w:szCs w:val="24"/>
        </w:rPr>
        <w:t>buildingstats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merge.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proofErr w:type="gramEnd"/>
      <w:r w:rsidRPr="004668C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buildings,data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)</w:t>
      </w:r>
    </w:p>
    <w:p w14:paraId="74B2D839" w14:textId="025630A3" w:rsidR="004668CE" w:rsidRDefault="004668CE" w:rsidP="004668CE">
      <w:pPr>
        <w:spacing w:after="101" w:line="279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print(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buildingstats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)</w:t>
      </w:r>
    </w:p>
    <w:p w14:paraId="3F948394" w14:textId="77777777" w:rsidR="004668CE" w:rsidRPr="00562B60" w:rsidRDefault="004668CE" w:rsidP="004668CE">
      <w:pPr>
        <w:spacing w:after="101" w:line="279" w:lineRule="auto"/>
        <w:rPr>
          <w:rFonts w:ascii="Times New Roman" w:hAnsi="Times New Roman" w:cs="Times New Roman"/>
          <w:sz w:val="24"/>
          <w:szCs w:val="24"/>
        </w:rPr>
      </w:pPr>
    </w:p>
    <w:p w14:paraId="31418094" w14:textId="77777777" w:rsidR="00562B60" w:rsidRPr="008F0A4A" w:rsidRDefault="00562B60" w:rsidP="00562B60">
      <w:pPr>
        <w:pStyle w:val="Heading2"/>
        <w:spacing w:after="12"/>
        <w:ind w:left="-5" w:right="6722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8F0A4A">
        <w:rPr>
          <w:rFonts w:ascii="Times New Roman" w:hAnsi="Times New Roman" w:cs="Times New Roman"/>
          <w:b/>
          <w:color w:val="auto"/>
          <w:sz w:val="24"/>
          <w:szCs w:val="24"/>
        </w:rPr>
        <w:t>Exercise 11 b)</w:t>
      </w:r>
    </w:p>
    <w:p w14:paraId="38EE8D73" w14:textId="77777777" w:rsidR="00562B60" w:rsidRPr="00562B60" w:rsidRDefault="00562B60" w:rsidP="00562B60">
      <w:pPr>
        <w:spacing w:after="14" w:line="249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Give the </w:t>
      </w:r>
      <w:proofErr w:type="spellStart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>dataframes</w:t>
      </w:r>
      <w:proofErr w:type="spellEnd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 different key variable names: </w:t>
      </w:r>
    </w:p>
    <w:p w14:paraId="32B54CE5" w14:textId="77777777" w:rsidR="00562B60" w:rsidRPr="00562B60" w:rsidRDefault="00562B60" w:rsidP="00562B60">
      <w:pPr>
        <w:spacing w:after="3" w:line="270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buildings&lt;- </w:t>
      </w:r>
      <w:proofErr w:type="spellStart"/>
      <w:proofErr w:type="gramStart"/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>data.frame</w:t>
      </w:r>
      <w:proofErr w:type="spellEnd"/>
      <w:proofErr w:type="gramEnd"/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(location=c(1, 2, 3), name=c("building1","building2", "building3")) </w:t>
      </w:r>
    </w:p>
    <w:p w14:paraId="7053B80B" w14:textId="77777777" w:rsidR="00562B60" w:rsidRPr="00562B60" w:rsidRDefault="00562B60" w:rsidP="00562B60">
      <w:pPr>
        <w:spacing w:after="437" w:line="270" w:lineRule="auto"/>
        <w:ind w:left="-5" w:right="873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lastRenderedPageBreak/>
        <w:t xml:space="preserve">data &lt;- </w:t>
      </w:r>
      <w:proofErr w:type="spellStart"/>
      <w:proofErr w:type="gramStart"/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>data.frame</w:t>
      </w:r>
      <w:proofErr w:type="spellEnd"/>
      <w:proofErr w:type="gramEnd"/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(survey=c(1,1,1,2,2,2), </w:t>
      </w:r>
      <w:proofErr w:type="spellStart"/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>LocationID</w:t>
      </w:r>
      <w:proofErr w:type="spellEnd"/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>=c(1,2,3,2,3,1), efficiency=c(51,64,70,71,80,58))</w:t>
      </w:r>
    </w:p>
    <w:p w14:paraId="56C86971" w14:textId="3F889E9B" w:rsidR="00562B60" w:rsidRDefault="00562B60" w:rsidP="00562B60">
      <w:pPr>
        <w:spacing w:after="412" w:line="249" w:lineRule="auto"/>
        <w:ind w:left="-5" w:hanging="10"/>
        <w:rPr>
          <w:rFonts w:ascii="Times New Roman" w:eastAsia="Arial" w:hAnsi="Times New Roman" w:cs="Times New Roman"/>
          <w:color w:val="333333"/>
          <w:sz w:val="24"/>
          <w:szCs w:val="24"/>
        </w:rPr>
      </w:pPr>
      <w:r w:rsidRPr="004C0E7A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The </w:t>
      </w:r>
      <w:proofErr w:type="spellStart"/>
      <w:r w:rsidRPr="004C0E7A">
        <w:rPr>
          <w:rFonts w:ascii="Times New Roman" w:eastAsia="Arial" w:hAnsi="Times New Roman" w:cs="Times New Roman"/>
          <w:color w:val="333333"/>
          <w:sz w:val="24"/>
          <w:szCs w:val="24"/>
        </w:rPr>
        <w:t>dataframes</w:t>
      </w:r>
      <w:proofErr w:type="spellEnd"/>
      <w:r w:rsidRPr="004C0E7A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, </w:t>
      </w:r>
      <w:r w:rsidRPr="004C0E7A">
        <w:rPr>
          <w:rFonts w:ascii="Times New Roman" w:eastAsia="Courier New" w:hAnsi="Times New Roman" w:cs="Times New Roman"/>
          <w:color w:val="333333"/>
          <w:sz w:val="24"/>
          <w:szCs w:val="24"/>
        </w:rPr>
        <w:t>buildings</w:t>
      </w:r>
      <w:r w:rsidRPr="004C0E7A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 and </w:t>
      </w:r>
      <w:proofErr w:type="gramStart"/>
      <w:r w:rsidRPr="004C0E7A">
        <w:rPr>
          <w:rFonts w:ascii="Times New Roman" w:eastAsia="Courier New" w:hAnsi="Times New Roman" w:cs="Times New Roman"/>
          <w:color w:val="333333"/>
          <w:sz w:val="24"/>
          <w:szCs w:val="24"/>
        </w:rPr>
        <w:t>data</w:t>
      </w:r>
      <w:r w:rsidRPr="004C0E7A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  have</w:t>
      </w:r>
      <w:proofErr w:type="gramEnd"/>
      <w:r w:rsidRPr="004C0E7A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 corresponding variables called, </w:t>
      </w:r>
      <w:r w:rsidRPr="004C0E7A">
        <w:rPr>
          <w:rFonts w:ascii="Times New Roman" w:eastAsia="Courier New" w:hAnsi="Times New Roman" w:cs="Times New Roman"/>
          <w:color w:val="333333"/>
          <w:sz w:val="24"/>
          <w:szCs w:val="24"/>
        </w:rPr>
        <w:t>location</w:t>
      </w:r>
      <w:r w:rsidRPr="004C0E7A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, and </w:t>
      </w:r>
      <w:proofErr w:type="spellStart"/>
      <w:r w:rsidRPr="004C0E7A">
        <w:rPr>
          <w:rFonts w:ascii="Times New Roman" w:eastAsia="Courier New" w:hAnsi="Times New Roman" w:cs="Times New Roman"/>
          <w:color w:val="333333"/>
          <w:sz w:val="24"/>
          <w:szCs w:val="24"/>
        </w:rPr>
        <w:t>LocationID</w:t>
      </w:r>
      <w:proofErr w:type="spellEnd"/>
      <w:r w:rsidRPr="004C0E7A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. Use the </w:t>
      </w:r>
      <w:proofErr w:type="gramStart"/>
      <w:r w:rsidRPr="004C0E7A">
        <w:rPr>
          <w:rFonts w:ascii="Times New Roman" w:eastAsia="Arial" w:hAnsi="Times New Roman" w:cs="Times New Roman"/>
          <w:color w:val="333333"/>
          <w:sz w:val="24"/>
          <w:szCs w:val="24"/>
        </w:rPr>
        <w:t>merge(</w:t>
      </w:r>
      <w:proofErr w:type="gramEnd"/>
      <w:r w:rsidRPr="004C0E7A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) function to merge the columns of the two </w:t>
      </w:r>
      <w:proofErr w:type="spellStart"/>
      <w:r w:rsidRPr="004C0E7A">
        <w:rPr>
          <w:rFonts w:ascii="Times New Roman" w:eastAsia="Arial" w:hAnsi="Times New Roman" w:cs="Times New Roman"/>
          <w:color w:val="333333"/>
          <w:sz w:val="24"/>
          <w:szCs w:val="24"/>
        </w:rPr>
        <w:t>dataframes</w:t>
      </w:r>
      <w:proofErr w:type="spellEnd"/>
      <w:r w:rsidRPr="004C0E7A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 by the corresponding variables. </w:t>
      </w:r>
    </w:p>
    <w:p w14:paraId="17805037" w14:textId="77777777" w:rsidR="004668CE" w:rsidRPr="004668CE" w:rsidRDefault="004668CE" w:rsidP="004668CE">
      <w:pPr>
        <w:spacing w:after="412" w:line="249" w:lineRule="auto"/>
        <w:ind w:left="-5" w:hanging="10"/>
        <w:rPr>
          <w:rFonts w:ascii="Times New Roman" w:eastAsia="Arial" w:hAnsi="Times New Roman" w:cs="Times New Roman"/>
          <w:color w:val="333333"/>
          <w:sz w:val="24"/>
          <w:szCs w:val="24"/>
        </w:rPr>
      </w:pPr>
      <w:r>
        <w:rPr>
          <w:rFonts w:ascii="Times New Roman" w:eastAsia="Arial" w:hAnsi="Times New Roman" w:cs="Times New Roman"/>
          <w:color w:val="333333"/>
          <w:sz w:val="24"/>
          <w:szCs w:val="24"/>
        </w:rPr>
        <w:t>CODE:</w:t>
      </w:r>
      <w:r>
        <w:rPr>
          <w:rFonts w:ascii="Times New Roman" w:eastAsia="Arial" w:hAnsi="Times New Roman" w:cs="Times New Roman"/>
          <w:color w:val="333333"/>
          <w:sz w:val="24"/>
          <w:szCs w:val="24"/>
        </w:rPr>
        <w:br/>
      </w:r>
      <w:r w:rsidRPr="004668CE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buildings= </w:t>
      </w:r>
      <w:proofErr w:type="spellStart"/>
      <w:proofErr w:type="gramStart"/>
      <w:r w:rsidRPr="004668CE">
        <w:rPr>
          <w:rFonts w:ascii="Times New Roman" w:eastAsia="Arial" w:hAnsi="Times New Roman" w:cs="Times New Roman"/>
          <w:color w:val="333333"/>
          <w:sz w:val="24"/>
          <w:szCs w:val="24"/>
        </w:rPr>
        <w:t>data.frame</w:t>
      </w:r>
      <w:proofErr w:type="spellEnd"/>
      <w:proofErr w:type="gramEnd"/>
      <w:r w:rsidRPr="004668CE">
        <w:rPr>
          <w:rFonts w:ascii="Times New Roman" w:eastAsia="Arial" w:hAnsi="Times New Roman" w:cs="Times New Roman"/>
          <w:color w:val="333333"/>
          <w:sz w:val="24"/>
          <w:szCs w:val="24"/>
        </w:rPr>
        <w:t>(location=c(1, 2, 3), name=c("building1", "building2","building3"))</w:t>
      </w:r>
    </w:p>
    <w:p w14:paraId="3091FE16" w14:textId="77777777" w:rsidR="004668CE" w:rsidRPr="004668CE" w:rsidRDefault="004668CE" w:rsidP="004668CE">
      <w:pPr>
        <w:spacing w:after="412" w:line="249" w:lineRule="auto"/>
        <w:ind w:left="-5" w:hanging="10"/>
        <w:rPr>
          <w:rFonts w:ascii="Times New Roman" w:eastAsia="Arial" w:hAnsi="Times New Roman" w:cs="Times New Roman"/>
          <w:color w:val="333333"/>
          <w:sz w:val="24"/>
          <w:szCs w:val="24"/>
        </w:rPr>
      </w:pPr>
      <w:r w:rsidRPr="004668CE">
        <w:rPr>
          <w:rFonts w:ascii="Times New Roman" w:eastAsia="Arial" w:hAnsi="Times New Roman" w:cs="Times New Roman"/>
          <w:color w:val="333333"/>
          <w:sz w:val="24"/>
          <w:szCs w:val="24"/>
        </w:rPr>
        <w:t>data=</w:t>
      </w:r>
      <w:proofErr w:type="gramStart"/>
      <w:r w:rsidRPr="004668CE">
        <w:rPr>
          <w:rFonts w:ascii="Times New Roman" w:eastAsia="Arial" w:hAnsi="Times New Roman" w:cs="Times New Roman"/>
          <w:color w:val="333333"/>
          <w:sz w:val="24"/>
          <w:szCs w:val="24"/>
        </w:rPr>
        <w:t>data.frame</w:t>
      </w:r>
      <w:proofErr w:type="gramEnd"/>
      <w:r w:rsidRPr="004668CE">
        <w:rPr>
          <w:rFonts w:ascii="Times New Roman" w:eastAsia="Arial" w:hAnsi="Times New Roman" w:cs="Times New Roman"/>
          <w:color w:val="333333"/>
          <w:sz w:val="24"/>
          <w:szCs w:val="24"/>
        </w:rPr>
        <w:t>(survey=c(1,1,1,2,2,2),location=c(1,2,3,2,3,1),efficiency=c(51,64,70,7,80,58))</w:t>
      </w:r>
    </w:p>
    <w:p w14:paraId="6BCD5CFE" w14:textId="77777777" w:rsidR="004668CE" w:rsidRPr="004668CE" w:rsidRDefault="004668CE" w:rsidP="004668CE">
      <w:pPr>
        <w:spacing w:after="412" w:line="249" w:lineRule="auto"/>
        <w:ind w:left="-5" w:hanging="10"/>
        <w:rPr>
          <w:rFonts w:ascii="Times New Roman" w:eastAsia="Arial" w:hAnsi="Times New Roman" w:cs="Times New Roman"/>
          <w:color w:val="333333"/>
          <w:sz w:val="24"/>
          <w:szCs w:val="24"/>
        </w:rPr>
      </w:pPr>
      <w:proofErr w:type="spellStart"/>
      <w:r w:rsidRPr="004668CE">
        <w:rPr>
          <w:rFonts w:ascii="Times New Roman" w:eastAsia="Arial" w:hAnsi="Times New Roman" w:cs="Times New Roman"/>
          <w:color w:val="333333"/>
          <w:sz w:val="24"/>
          <w:szCs w:val="24"/>
        </w:rPr>
        <w:t>buildingstats</w:t>
      </w:r>
      <w:proofErr w:type="spellEnd"/>
      <w:r w:rsidRPr="004668CE">
        <w:rPr>
          <w:rFonts w:ascii="Times New Roman" w:eastAsia="Arial" w:hAnsi="Times New Roman" w:cs="Times New Roman"/>
          <w:color w:val="333333"/>
          <w:sz w:val="24"/>
          <w:szCs w:val="24"/>
        </w:rPr>
        <w:t>=</w:t>
      </w:r>
      <w:proofErr w:type="spellStart"/>
      <w:r w:rsidRPr="004668CE">
        <w:rPr>
          <w:rFonts w:ascii="Times New Roman" w:eastAsia="Arial" w:hAnsi="Times New Roman" w:cs="Times New Roman"/>
          <w:color w:val="333333"/>
          <w:sz w:val="24"/>
          <w:szCs w:val="24"/>
        </w:rPr>
        <w:t>merge.</w:t>
      </w:r>
      <w:proofErr w:type="gramStart"/>
      <w:r w:rsidRPr="004668CE">
        <w:rPr>
          <w:rFonts w:ascii="Times New Roman" w:eastAsia="Arial" w:hAnsi="Times New Roman" w:cs="Times New Roman"/>
          <w:color w:val="333333"/>
          <w:sz w:val="24"/>
          <w:szCs w:val="24"/>
        </w:rPr>
        <w:t>data.frame</w:t>
      </w:r>
      <w:proofErr w:type="spellEnd"/>
      <w:proofErr w:type="gramEnd"/>
      <w:r w:rsidRPr="004668CE">
        <w:rPr>
          <w:rFonts w:ascii="Times New Roman" w:eastAsia="Arial" w:hAnsi="Times New Roman" w:cs="Times New Roman"/>
          <w:color w:val="333333"/>
          <w:sz w:val="24"/>
          <w:szCs w:val="24"/>
        </w:rPr>
        <w:t>(</w:t>
      </w:r>
      <w:proofErr w:type="spellStart"/>
      <w:r w:rsidRPr="004668CE">
        <w:rPr>
          <w:rFonts w:ascii="Times New Roman" w:eastAsia="Arial" w:hAnsi="Times New Roman" w:cs="Times New Roman"/>
          <w:color w:val="333333"/>
          <w:sz w:val="24"/>
          <w:szCs w:val="24"/>
        </w:rPr>
        <w:t>buildings,data</w:t>
      </w:r>
      <w:proofErr w:type="spellEnd"/>
      <w:r w:rsidRPr="004668CE">
        <w:rPr>
          <w:rFonts w:ascii="Times New Roman" w:eastAsia="Arial" w:hAnsi="Times New Roman" w:cs="Times New Roman"/>
          <w:color w:val="333333"/>
          <w:sz w:val="24"/>
          <w:szCs w:val="24"/>
        </w:rPr>
        <w:t>)</w:t>
      </w:r>
    </w:p>
    <w:p w14:paraId="773988FB" w14:textId="407575A8" w:rsidR="004668CE" w:rsidRPr="004C0E7A" w:rsidRDefault="004668CE" w:rsidP="004668CE">
      <w:pPr>
        <w:spacing w:after="412" w:line="249" w:lineRule="auto"/>
        <w:ind w:left="-5" w:hanging="10"/>
        <w:rPr>
          <w:rFonts w:ascii="Times New Roman" w:eastAsia="Arial" w:hAnsi="Times New Roman" w:cs="Times New Roman"/>
          <w:color w:val="333333"/>
          <w:sz w:val="24"/>
          <w:szCs w:val="24"/>
        </w:rPr>
      </w:pPr>
      <w:r w:rsidRPr="004668CE">
        <w:rPr>
          <w:rFonts w:ascii="Times New Roman" w:eastAsia="Arial" w:hAnsi="Times New Roman" w:cs="Times New Roman"/>
          <w:color w:val="333333"/>
          <w:sz w:val="24"/>
          <w:szCs w:val="24"/>
        </w:rPr>
        <w:t>print(</w:t>
      </w:r>
      <w:proofErr w:type="spellStart"/>
      <w:r w:rsidRPr="004668CE">
        <w:rPr>
          <w:rFonts w:ascii="Times New Roman" w:eastAsia="Arial" w:hAnsi="Times New Roman" w:cs="Times New Roman"/>
          <w:color w:val="333333"/>
          <w:sz w:val="24"/>
          <w:szCs w:val="24"/>
        </w:rPr>
        <w:t>buildingstats</w:t>
      </w:r>
      <w:proofErr w:type="spellEnd"/>
      <w:r w:rsidRPr="004668CE">
        <w:rPr>
          <w:rFonts w:ascii="Times New Roman" w:eastAsia="Arial" w:hAnsi="Times New Roman" w:cs="Times New Roman"/>
          <w:color w:val="333333"/>
          <w:sz w:val="24"/>
          <w:szCs w:val="24"/>
        </w:rPr>
        <w:t>)</w:t>
      </w:r>
    </w:p>
    <w:p w14:paraId="6182002C" w14:textId="77777777" w:rsidR="00562B60" w:rsidRPr="00562B60" w:rsidRDefault="00562B60" w:rsidP="00562B60">
      <w:pPr>
        <w:spacing w:after="412" w:line="249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hAnsi="Times New Roman" w:cs="Times New Roman"/>
          <w:sz w:val="24"/>
          <w:szCs w:val="24"/>
          <w:u w:val="single" w:color="333333"/>
        </w:rPr>
        <w:t xml:space="preserve">DIFFERENT TYPES OF </w:t>
      </w:r>
      <w:proofErr w:type="gramStart"/>
      <w:r w:rsidRPr="00562B60">
        <w:rPr>
          <w:rFonts w:ascii="Times New Roman" w:hAnsi="Times New Roman" w:cs="Times New Roman"/>
          <w:sz w:val="24"/>
          <w:szCs w:val="24"/>
          <w:u w:val="single" w:color="333333"/>
        </w:rPr>
        <w:t>MERGE</w:t>
      </w:r>
      <w:proofErr w:type="gramEnd"/>
      <w:r w:rsidRPr="00562B60">
        <w:rPr>
          <w:rFonts w:ascii="Times New Roman" w:hAnsi="Times New Roman" w:cs="Times New Roman"/>
          <w:sz w:val="24"/>
          <w:szCs w:val="24"/>
          <w:u w:val="single" w:color="333333"/>
        </w:rPr>
        <w:t xml:space="preserve"> IN R</w:t>
      </w:r>
    </w:p>
    <w:p w14:paraId="534D75F2" w14:textId="77777777" w:rsidR="00562B60" w:rsidRPr="00562B60" w:rsidRDefault="003562EA" w:rsidP="00FB6336">
      <w:pPr>
        <w:spacing w:after="408" w:line="249" w:lineRule="auto"/>
        <w:ind w:left="-5" w:right="116" w:hanging="1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b/>
          <w:color w:val="333333"/>
          <w:sz w:val="24"/>
          <w:szCs w:val="24"/>
        </w:rPr>
        <w:t>Exercise 12</w:t>
      </w:r>
      <w:proofErr w:type="gramStart"/>
      <w:r>
        <w:rPr>
          <w:rFonts w:ascii="Times New Roman" w:eastAsia="Arial" w:hAnsi="Times New Roman" w:cs="Times New Roman"/>
          <w:b/>
          <w:color w:val="333333"/>
          <w:sz w:val="24"/>
          <w:szCs w:val="24"/>
        </w:rPr>
        <w:t>a)</w:t>
      </w:r>
      <w:proofErr w:type="spellStart"/>
      <w:r w:rsidR="00562B60" w:rsidRPr="00562B60">
        <w:rPr>
          <w:rFonts w:ascii="Times New Roman" w:eastAsia="Arial" w:hAnsi="Times New Roman" w:cs="Times New Roman"/>
          <w:b/>
          <w:color w:val="333333"/>
          <w:sz w:val="24"/>
          <w:szCs w:val="24"/>
        </w:rPr>
        <w:t>InnerJoin</w:t>
      </w:r>
      <w:proofErr w:type="spellEnd"/>
      <w:proofErr w:type="gramEnd"/>
      <w:r w:rsidR="00562B60" w:rsidRPr="00562B60">
        <w:rPr>
          <w:rFonts w:ascii="Times New Roman" w:eastAsia="Arial" w:hAnsi="Times New Roman" w:cs="Times New Roman"/>
          <w:b/>
          <w:color w:val="333333"/>
          <w:sz w:val="24"/>
          <w:szCs w:val="24"/>
        </w:rPr>
        <w:t xml:space="preserve">: </w:t>
      </w:r>
    </w:p>
    <w:p w14:paraId="5DB29636" w14:textId="752F91C2" w:rsidR="00562B60" w:rsidRDefault="00562B60" w:rsidP="00562B60">
      <w:pPr>
        <w:spacing w:after="408" w:line="249" w:lineRule="auto"/>
        <w:ind w:left="-5" w:hanging="10"/>
        <w:rPr>
          <w:rFonts w:ascii="Times New Roman" w:eastAsia="Arial" w:hAnsi="Times New Roman" w:cs="Times New Roman"/>
          <w:color w:val="333333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The R </w:t>
      </w:r>
      <w:proofErr w:type="gramStart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>merge(</w:t>
      </w:r>
      <w:proofErr w:type="gramEnd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) function automatically joins the frames by common variable names. In that case, demonstrate how you would perform the merge in </w:t>
      </w:r>
      <w:r w:rsidRPr="00562B60">
        <w:rPr>
          <w:rFonts w:ascii="Times New Roman" w:eastAsia="Arial" w:hAnsi="Times New Roman" w:cs="Times New Roman"/>
          <w:b/>
          <w:color w:val="333333"/>
          <w:sz w:val="24"/>
          <w:szCs w:val="24"/>
        </w:rPr>
        <w:t>Exercise 11a</w:t>
      </w: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 without specifying the key variable. </w:t>
      </w:r>
    </w:p>
    <w:p w14:paraId="3CF7B69D" w14:textId="0D25D35D" w:rsidR="004668CE" w:rsidRDefault="004668CE" w:rsidP="00562B60">
      <w:pPr>
        <w:spacing w:after="408" w:line="249" w:lineRule="auto"/>
        <w:ind w:left="-5" w:hanging="10"/>
        <w:rPr>
          <w:rFonts w:ascii="Times New Roman" w:eastAsia="Arial" w:hAnsi="Times New Roman" w:cs="Times New Roman"/>
          <w:color w:val="333333"/>
          <w:sz w:val="24"/>
          <w:szCs w:val="24"/>
        </w:rPr>
      </w:pPr>
      <w:r>
        <w:rPr>
          <w:rFonts w:ascii="Times New Roman" w:eastAsia="Arial" w:hAnsi="Times New Roman" w:cs="Times New Roman"/>
          <w:color w:val="333333"/>
          <w:sz w:val="24"/>
          <w:szCs w:val="24"/>
        </w:rPr>
        <w:t>CODE:</w:t>
      </w:r>
    </w:p>
    <w:p w14:paraId="0AB33FE5" w14:textId="77777777" w:rsidR="004668CE" w:rsidRPr="004668CE" w:rsidRDefault="004668CE" w:rsidP="004668CE">
      <w:pPr>
        <w:spacing w:after="408" w:line="249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 xml:space="preserve">buildings= </w:t>
      </w:r>
      <w:proofErr w:type="spellStart"/>
      <w:proofErr w:type="gramStart"/>
      <w:r w:rsidRPr="004668CE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proofErr w:type="gramEnd"/>
      <w:r w:rsidRPr="004668CE">
        <w:rPr>
          <w:rFonts w:ascii="Times New Roman" w:hAnsi="Times New Roman" w:cs="Times New Roman"/>
          <w:sz w:val="24"/>
          <w:szCs w:val="24"/>
        </w:rPr>
        <w:t>(location=c(1, 2, 3), name=c("building1", "building2","building3"))</w:t>
      </w:r>
    </w:p>
    <w:p w14:paraId="19A6EE43" w14:textId="77777777" w:rsidR="004668CE" w:rsidRPr="004668CE" w:rsidRDefault="004668CE" w:rsidP="004668CE">
      <w:pPr>
        <w:spacing w:after="408" w:line="249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data=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data.frame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(survey=c(1,1,1,2,2,2),location=c(1,2,3,2,3,1),efficiency=c(51,64,70,7,80,58))</w:t>
      </w:r>
    </w:p>
    <w:p w14:paraId="340F516A" w14:textId="77777777" w:rsidR="004668CE" w:rsidRPr="004668CE" w:rsidRDefault="004668CE" w:rsidP="004668CE">
      <w:pPr>
        <w:spacing w:after="408" w:line="249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proofErr w:type="spellStart"/>
      <w:r w:rsidRPr="004668CE">
        <w:rPr>
          <w:rFonts w:ascii="Times New Roman" w:hAnsi="Times New Roman" w:cs="Times New Roman"/>
          <w:sz w:val="24"/>
          <w:szCs w:val="24"/>
        </w:rPr>
        <w:t>buildingstats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merge.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proofErr w:type="gramEnd"/>
      <w:r w:rsidRPr="004668C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buildings,data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)</w:t>
      </w:r>
    </w:p>
    <w:p w14:paraId="7F2A5D4A" w14:textId="4AB31783" w:rsidR="004668CE" w:rsidRPr="00562B60" w:rsidRDefault="004668CE" w:rsidP="004668CE">
      <w:pPr>
        <w:spacing w:after="408" w:line="249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print(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buildingstats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)</w:t>
      </w:r>
    </w:p>
    <w:p w14:paraId="27397288" w14:textId="77777777" w:rsidR="00562B60" w:rsidRPr="00562B60" w:rsidRDefault="00562B60" w:rsidP="00FB6336">
      <w:pPr>
        <w:spacing w:after="408" w:line="249" w:lineRule="auto"/>
        <w:ind w:left="-5" w:right="1466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b/>
          <w:color w:val="333333"/>
          <w:sz w:val="24"/>
          <w:szCs w:val="24"/>
        </w:rPr>
        <w:t>Exercise 12</w:t>
      </w:r>
      <w:proofErr w:type="gramStart"/>
      <w:r w:rsidRPr="00562B60">
        <w:rPr>
          <w:rFonts w:ascii="Times New Roman" w:eastAsia="Arial" w:hAnsi="Times New Roman" w:cs="Times New Roman"/>
          <w:b/>
          <w:color w:val="333333"/>
          <w:sz w:val="24"/>
          <w:szCs w:val="24"/>
        </w:rPr>
        <w:t>b)</w:t>
      </w:r>
      <w:proofErr w:type="spellStart"/>
      <w:r w:rsidRPr="00562B60">
        <w:rPr>
          <w:rFonts w:ascii="Times New Roman" w:eastAsia="Arial" w:hAnsi="Times New Roman" w:cs="Times New Roman"/>
          <w:b/>
          <w:color w:val="333333"/>
          <w:sz w:val="24"/>
          <w:szCs w:val="24"/>
        </w:rPr>
        <w:t>OuterJoin</w:t>
      </w:r>
      <w:proofErr w:type="spellEnd"/>
      <w:proofErr w:type="gramEnd"/>
      <w:r w:rsidRPr="00562B60">
        <w:rPr>
          <w:rFonts w:ascii="Times New Roman" w:eastAsia="Arial" w:hAnsi="Times New Roman" w:cs="Times New Roman"/>
          <w:b/>
          <w:color w:val="333333"/>
          <w:sz w:val="24"/>
          <w:szCs w:val="24"/>
        </w:rPr>
        <w:t>:</w:t>
      </w:r>
    </w:p>
    <w:p w14:paraId="61EB87DF" w14:textId="5399EBC8" w:rsidR="00562B60" w:rsidRDefault="00562B60" w:rsidP="00562B60">
      <w:pPr>
        <w:spacing w:after="406" w:line="249" w:lineRule="auto"/>
        <w:rPr>
          <w:rFonts w:ascii="Times New Roman" w:eastAsia="Arial" w:hAnsi="Times New Roman" w:cs="Times New Roman"/>
          <w:color w:val="333333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Merge the two </w:t>
      </w:r>
      <w:proofErr w:type="spellStart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>dataframes</w:t>
      </w:r>
      <w:proofErr w:type="spellEnd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 from </w:t>
      </w:r>
      <w:r w:rsidRPr="00562B60">
        <w:rPr>
          <w:rFonts w:ascii="Times New Roman" w:eastAsia="Arial" w:hAnsi="Times New Roman" w:cs="Times New Roman"/>
          <w:b/>
          <w:color w:val="333333"/>
          <w:sz w:val="24"/>
          <w:szCs w:val="24"/>
        </w:rPr>
        <w:t>Exercise 11a</w:t>
      </w: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. Use the “all=” parameter in the </w:t>
      </w:r>
      <w:proofErr w:type="gramStart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>merge(</w:t>
      </w:r>
      <w:proofErr w:type="gramEnd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) function to return all records from both tables. Also, merge with the key variable, “location”. </w:t>
      </w:r>
    </w:p>
    <w:p w14:paraId="126DB21F" w14:textId="77777777" w:rsidR="004668CE" w:rsidRPr="004668CE" w:rsidRDefault="004668CE" w:rsidP="004668CE">
      <w:pPr>
        <w:spacing w:after="406" w:line="24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color w:val="333333"/>
          <w:sz w:val="24"/>
          <w:szCs w:val="24"/>
        </w:rPr>
        <w:lastRenderedPageBreak/>
        <w:t>CODE:</w:t>
      </w:r>
      <w:r>
        <w:rPr>
          <w:rFonts w:ascii="Times New Roman" w:eastAsia="Arial" w:hAnsi="Times New Roman" w:cs="Times New Roman"/>
          <w:color w:val="333333"/>
          <w:sz w:val="24"/>
          <w:szCs w:val="24"/>
        </w:rPr>
        <w:br/>
      </w:r>
      <w:r w:rsidRPr="004668CE">
        <w:rPr>
          <w:rFonts w:ascii="Times New Roman" w:hAnsi="Times New Roman" w:cs="Times New Roman"/>
          <w:sz w:val="24"/>
          <w:szCs w:val="24"/>
        </w:rPr>
        <w:t xml:space="preserve">buildings= </w:t>
      </w:r>
      <w:proofErr w:type="spellStart"/>
      <w:proofErr w:type="gramStart"/>
      <w:r w:rsidRPr="004668CE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proofErr w:type="gramEnd"/>
      <w:r w:rsidRPr="004668CE">
        <w:rPr>
          <w:rFonts w:ascii="Times New Roman" w:hAnsi="Times New Roman" w:cs="Times New Roman"/>
          <w:sz w:val="24"/>
          <w:szCs w:val="24"/>
        </w:rPr>
        <w:t>(location=c(1, 2, 3), name=c("building1", "building2","building3"))</w:t>
      </w:r>
    </w:p>
    <w:p w14:paraId="15571D91" w14:textId="77777777" w:rsidR="004668CE" w:rsidRPr="004668CE" w:rsidRDefault="004668CE" w:rsidP="004668CE">
      <w:pPr>
        <w:spacing w:after="406" w:line="249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data=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data.frame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(survey=c(1,1,1,2,2,2),location=c(1,2,3,2,3,1),efficiency=c(51,64,70,7,80,58))</w:t>
      </w:r>
    </w:p>
    <w:p w14:paraId="4A15F008" w14:textId="77777777" w:rsidR="004668CE" w:rsidRPr="004668CE" w:rsidRDefault="004668CE" w:rsidP="004668CE">
      <w:pPr>
        <w:spacing w:after="406" w:line="249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668CE">
        <w:rPr>
          <w:rFonts w:ascii="Times New Roman" w:hAnsi="Times New Roman" w:cs="Times New Roman"/>
          <w:sz w:val="24"/>
          <w:szCs w:val="24"/>
        </w:rPr>
        <w:t>buildingstats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merge.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proofErr w:type="gramEnd"/>
      <w:r w:rsidRPr="004668C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buildings,data,all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TRUE,by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="location")</w:t>
      </w:r>
    </w:p>
    <w:p w14:paraId="52F746C6" w14:textId="46A65120" w:rsidR="004668CE" w:rsidRPr="00562B60" w:rsidRDefault="004668CE" w:rsidP="004668CE">
      <w:pPr>
        <w:spacing w:after="406" w:line="249" w:lineRule="auto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print(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buildingstats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)</w:t>
      </w:r>
    </w:p>
    <w:p w14:paraId="23C86642" w14:textId="77777777" w:rsidR="00562B60" w:rsidRPr="00562B60" w:rsidRDefault="00562B60" w:rsidP="00DB270E">
      <w:pPr>
        <w:spacing w:after="408" w:line="249" w:lineRule="auto"/>
        <w:ind w:left="-5" w:right="206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b/>
          <w:color w:val="333333"/>
          <w:sz w:val="24"/>
          <w:szCs w:val="24"/>
        </w:rPr>
        <w:t>Exercise 12</w:t>
      </w:r>
      <w:proofErr w:type="gramStart"/>
      <w:r w:rsidRPr="00562B60">
        <w:rPr>
          <w:rFonts w:ascii="Times New Roman" w:eastAsia="Arial" w:hAnsi="Times New Roman" w:cs="Times New Roman"/>
          <w:b/>
          <w:color w:val="333333"/>
          <w:sz w:val="24"/>
          <w:szCs w:val="24"/>
        </w:rPr>
        <w:t>c)Left</w:t>
      </w:r>
      <w:proofErr w:type="gramEnd"/>
      <w:r w:rsidRPr="00562B60">
        <w:rPr>
          <w:rFonts w:ascii="Times New Roman" w:eastAsia="Arial" w:hAnsi="Times New Roman" w:cs="Times New Roman"/>
          <w:b/>
          <w:color w:val="333333"/>
          <w:sz w:val="24"/>
          <w:szCs w:val="24"/>
        </w:rPr>
        <w:t xml:space="preserve"> Join:</w:t>
      </w:r>
    </w:p>
    <w:p w14:paraId="5A07A933" w14:textId="758319E1" w:rsidR="00562B60" w:rsidRDefault="00562B60" w:rsidP="00562B60">
      <w:pPr>
        <w:spacing w:after="0"/>
        <w:rPr>
          <w:rFonts w:ascii="Times New Roman" w:eastAsia="Arial" w:hAnsi="Times New Roman" w:cs="Times New Roman"/>
          <w:b/>
          <w:color w:val="333333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 Merge the two </w:t>
      </w:r>
      <w:proofErr w:type="spellStart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>dataframes</w:t>
      </w:r>
      <w:proofErr w:type="spellEnd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 from </w:t>
      </w:r>
      <w:r w:rsidRPr="00562B60">
        <w:rPr>
          <w:rFonts w:ascii="Times New Roman" w:eastAsia="Arial" w:hAnsi="Times New Roman" w:cs="Times New Roman"/>
          <w:b/>
          <w:color w:val="333333"/>
          <w:sz w:val="24"/>
          <w:szCs w:val="24"/>
        </w:rPr>
        <w:t>Exercise 11a</w:t>
      </w: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, and return all rows from the left table. Specify the matching key from </w:t>
      </w:r>
      <w:r w:rsidRPr="00562B60">
        <w:rPr>
          <w:rFonts w:ascii="Times New Roman" w:eastAsia="Arial" w:hAnsi="Times New Roman" w:cs="Times New Roman"/>
          <w:b/>
          <w:color w:val="333333"/>
          <w:sz w:val="24"/>
          <w:szCs w:val="24"/>
        </w:rPr>
        <w:t xml:space="preserve">Exercise 11a. </w:t>
      </w:r>
    </w:p>
    <w:p w14:paraId="64FBDCCD" w14:textId="77777777" w:rsidR="004668CE" w:rsidRPr="004668CE" w:rsidRDefault="004668CE" w:rsidP="004668C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b/>
          <w:color w:val="333333"/>
          <w:sz w:val="24"/>
          <w:szCs w:val="24"/>
        </w:rPr>
        <w:t>CODE:</w:t>
      </w:r>
      <w:r>
        <w:rPr>
          <w:rFonts w:ascii="Times New Roman" w:eastAsia="Arial" w:hAnsi="Times New Roman" w:cs="Times New Roman"/>
          <w:b/>
          <w:color w:val="333333"/>
          <w:sz w:val="24"/>
          <w:szCs w:val="24"/>
        </w:rPr>
        <w:br/>
      </w:r>
      <w:r w:rsidRPr="004668CE">
        <w:rPr>
          <w:rFonts w:ascii="Times New Roman" w:hAnsi="Times New Roman" w:cs="Times New Roman"/>
          <w:sz w:val="24"/>
          <w:szCs w:val="24"/>
        </w:rPr>
        <w:t xml:space="preserve">buildings= </w:t>
      </w:r>
      <w:proofErr w:type="spellStart"/>
      <w:proofErr w:type="gramStart"/>
      <w:r w:rsidRPr="004668CE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proofErr w:type="gramEnd"/>
      <w:r w:rsidRPr="004668CE">
        <w:rPr>
          <w:rFonts w:ascii="Times New Roman" w:hAnsi="Times New Roman" w:cs="Times New Roman"/>
          <w:sz w:val="24"/>
          <w:szCs w:val="24"/>
        </w:rPr>
        <w:t>(location=c(1, 2, 3), name=c("building1", "building2","building3"))</w:t>
      </w:r>
    </w:p>
    <w:p w14:paraId="2D529E15" w14:textId="77777777" w:rsidR="004668CE" w:rsidRPr="004668CE" w:rsidRDefault="004668CE" w:rsidP="004668C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data=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data.frame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(survey=c(1,1,1,2,2,2),location=c(1,2,3,2,3,1),efficiency=c(51,64,70,7,80,58))</w:t>
      </w:r>
    </w:p>
    <w:p w14:paraId="55875DE6" w14:textId="77777777" w:rsidR="004668CE" w:rsidRPr="004668CE" w:rsidRDefault="004668CE" w:rsidP="004668CE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4668CE">
        <w:rPr>
          <w:rFonts w:ascii="Times New Roman" w:hAnsi="Times New Roman" w:cs="Times New Roman"/>
          <w:sz w:val="24"/>
          <w:szCs w:val="24"/>
        </w:rPr>
        <w:t>buildingstat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merge.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proofErr w:type="gramEnd"/>
      <w:r w:rsidRPr="004668C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buildings,data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)</w:t>
      </w:r>
    </w:p>
    <w:p w14:paraId="452A2B54" w14:textId="77777777" w:rsidR="004668CE" w:rsidRPr="004668CE" w:rsidRDefault="004668CE" w:rsidP="004668C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DCD0922" w14:textId="77777777" w:rsidR="004668CE" w:rsidRPr="004668CE" w:rsidRDefault="004668CE" w:rsidP="004668C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 xml:space="preserve">buildings= </w:t>
      </w:r>
      <w:proofErr w:type="spellStart"/>
      <w:proofErr w:type="gramStart"/>
      <w:r w:rsidRPr="004668CE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proofErr w:type="gramEnd"/>
      <w:r w:rsidRPr="004668CE">
        <w:rPr>
          <w:rFonts w:ascii="Times New Roman" w:hAnsi="Times New Roman" w:cs="Times New Roman"/>
          <w:sz w:val="24"/>
          <w:szCs w:val="24"/>
        </w:rPr>
        <w:t>(location=c(1, 2, 3), name=c("building1", "building2","building3"))</w:t>
      </w:r>
    </w:p>
    <w:p w14:paraId="3DE45277" w14:textId="77777777" w:rsidR="004668CE" w:rsidRPr="004668CE" w:rsidRDefault="004668CE" w:rsidP="004668C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data=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data.frame</w:t>
      </w:r>
      <w:proofErr w:type="gramEnd"/>
      <w:r w:rsidRPr="004668CE">
        <w:rPr>
          <w:rFonts w:ascii="Times New Roman" w:hAnsi="Times New Roman" w:cs="Times New Roman"/>
          <w:sz w:val="24"/>
          <w:szCs w:val="24"/>
        </w:rPr>
        <w:t>(survey=c(1,1,1,2,2,2),location=c(1,2,3,2,3,1),efficiency=c(51,64,70,7,80,58))</w:t>
      </w:r>
    </w:p>
    <w:p w14:paraId="7B3C7578" w14:textId="77777777" w:rsidR="004668CE" w:rsidRPr="004668CE" w:rsidRDefault="004668CE" w:rsidP="004668CE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4668CE">
        <w:rPr>
          <w:rFonts w:ascii="Times New Roman" w:hAnsi="Times New Roman" w:cs="Times New Roman"/>
          <w:sz w:val="24"/>
          <w:szCs w:val="24"/>
        </w:rPr>
        <w:t>buildingstats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merge.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proofErr w:type="gramEnd"/>
      <w:r w:rsidRPr="004668C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buildings,data,all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TRUE,by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="location")</w:t>
      </w:r>
    </w:p>
    <w:p w14:paraId="4184C419" w14:textId="59737F6B" w:rsidR="004668CE" w:rsidRPr="00562B60" w:rsidRDefault="004668CE" w:rsidP="004668C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668CE">
        <w:rPr>
          <w:rFonts w:ascii="Times New Roman" w:hAnsi="Times New Roman" w:cs="Times New Roman"/>
          <w:sz w:val="24"/>
          <w:szCs w:val="24"/>
        </w:rPr>
        <w:t>print(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merge.</w:t>
      </w:r>
      <w:proofErr w:type="gramStart"/>
      <w:r w:rsidRPr="004668CE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proofErr w:type="gramEnd"/>
      <w:r w:rsidRPr="004668C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4668CE">
        <w:rPr>
          <w:rFonts w:ascii="Times New Roman" w:hAnsi="Times New Roman" w:cs="Times New Roman"/>
          <w:sz w:val="24"/>
          <w:szCs w:val="24"/>
        </w:rPr>
        <w:t>buildingstat,buildingstats</w:t>
      </w:r>
      <w:proofErr w:type="spellEnd"/>
      <w:r w:rsidRPr="004668CE">
        <w:rPr>
          <w:rFonts w:ascii="Times New Roman" w:hAnsi="Times New Roman" w:cs="Times New Roman"/>
          <w:sz w:val="24"/>
          <w:szCs w:val="24"/>
        </w:rPr>
        <w:t>))</w:t>
      </w:r>
    </w:p>
    <w:p w14:paraId="72F2DE58" w14:textId="77777777" w:rsidR="00562B60" w:rsidRPr="00562B60" w:rsidRDefault="00562B60" w:rsidP="00562B6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A48C77C" w14:textId="77777777" w:rsidR="00562B60" w:rsidRPr="00562B60" w:rsidRDefault="00562B60" w:rsidP="00DB270E">
      <w:pPr>
        <w:spacing w:after="408" w:line="249" w:lineRule="auto"/>
        <w:ind w:left="-5" w:right="3806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b/>
          <w:color w:val="333333"/>
          <w:sz w:val="24"/>
          <w:szCs w:val="24"/>
        </w:rPr>
        <w:t>Exercise 12</w:t>
      </w:r>
      <w:proofErr w:type="gramStart"/>
      <w:r w:rsidRPr="00562B60">
        <w:rPr>
          <w:rFonts w:ascii="Times New Roman" w:eastAsia="Arial" w:hAnsi="Times New Roman" w:cs="Times New Roman"/>
          <w:b/>
          <w:color w:val="333333"/>
          <w:sz w:val="24"/>
          <w:szCs w:val="24"/>
        </w:rPr>
        <w:t>d)Right</w:t>
      </w:r>
      <w:proofErr w:type="gramEnd"/>
      <w:r w:rsidRPr="00562B60">
        <w:rPr>
          <w:rFonts w:ascii="Times New Roman" w:eastAsia="Arial" w:hAnsi="Times New Roman" w:cs="Times New Roman"/>
          <w:b/>
          <w:color w:val="333333"/>
          <w:sz w:val="24"/>
          <w:szCs w:val="24"/>
        </w:rPr>
        <w:t xml:space="preserve"> Join:</w:t>
      </w:r>
    </w:p>
    <w:p w14:paraId="0519C115" w14:textId="77777777" w:rsidR="00562B60" w:rsidRPr="00562B60" w:rsidRDefault="00562B60" w:rsidP="00562B6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 Merge the two </w:t>
      </w:r>
      <w:proofErr w:type="spellStart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>dataframes</w:t>
      </w:r>
      <w:proofErr w:type="spellEnd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 from </w:t>
      </w:r>
      <w:r w:rsidRPr="00562B60">
        <w:rPr>
          <w:rFonts w:ascii="Times New Roman" w:eastAsia="Arial" w:hAnsi="Times New Roman" w:cs="Times New Roman"/>
          <w:b/>
          <w:color w:val="333333"/>
          <w:sz w:val="24"/>
          <w:szCs w:val="24"/>
        </w:rPr>
        <w:t>Exercise 11a,</w:t>
      </w: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 and return all rows from the right table. Use the matching key from </w:t>
      </w:r>
      <w:r w:rsidRPr="00562B60">
        <w:rPr>
          <w:rFonts w:ascii="Times New Roman" w:eastAsia="Arial" w:hAnsi="Times New Roman" w:cs="Times New Roman"/>
          <w:b/>
          <w:color w:val="333333"/>
          <w:sz w:val="24"/>
          <w:szCs w:val="24"/>
        </w:rPr>
        <w:t xml:space="preserve">Exercise 11a </w:t>
      </w: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to return matching rows from the left table. </w:t>
      </w:r>
    </w:p>
    <w:p w14:paraId="4810FEB9" w14:textId="77777777" w:rsidR="00562B60" w:rsidRPr="00562B60" w:rsidRDefault="00562B60" w:rsidP="00DB270E">
      <w:pPr>
        <w:spacing w:after="408" w:line="249" w:lineRule="auto"/>
        <w:ind w:left="-5" w:right="2006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b/>
          <w:color w:val="333333"/>
          <w:sz w:val="24"/>
          <w:szCs w:val="24"/>
        </w:rPr>
        <w:t>Exercise 12</w:t>
      </w:r>
      <w:proofErr w:type="gramStart"/>
      <w:r w:rsidRPr="00562B60">
        <w:rPr>
          <w:rFonts w:ascii="Times New Roman" w:eastAsia="Arial" w:hAnsi="Times New Roman" w:cs="Times New Roman"/>
          <w:b/>
          <w:color w:val="333333"/>
          <w:sz w:val="24"/>
          <w:szCs w:val="24"/>
        </w:rPr>
        <w:t>e)Cross</w:t>
      </w:r>
      <w:proofErr w:type="gramEnd"/>
      <w:r w:rsidRPr="00562B60">
        <w:rPr>
          <w:rFonts w:ascii="Times New Roman" w:eastAsia="Arial" w:hAnsi="Times New Roman" w:cs="Times New Roman"/>
          <w:b/>
          <w:color w:val="333333"/>
          <w:sz w:val="24"/>
          <w:szCs w:val="24"/>
        </w:rPr>
        <w:t xml:space="preserve"> Join:</w:t>
      </w:r>
    </w:p>
    <w:p w14:paraId="4F08CC9B" w14:textId="77777777" w:rsidR="00562B60" w:rsidRPr="00562B60" w:rsidRDefault="00562B60" w:rsidP="00562B6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 Merge the two </w:t>
      </w:r>
      <w:proofErr w:type="spellStart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>dataframes</w:t>
      </w:r>
      <w:proofErr w:type="spellEnd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 from </w:t>
      </w:r>
      <w:r w:rsidRPr="00562B60">
        <w:rPr>
          <w:rFonts w:ascii="Times New Roman" w:eastAsia="Arial" w:hAnsi="Times New Roman" w:cs="Times New Roman"/>
          <w:b/>
          <w:color w:val="333333"/>
          <w:sz w:val="24"/>
          <w:szCs w:val="24"/>
        </w:rPr>
        <w:t>Exercise 11a</w:t>
      </w: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>, into a “Cross Join” with each row of “buildings” matched to each row of “data”. What new column names are created in “</w:t>
      </w:r>
      <w:proofErr w:type="spellStart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>buildingStats</w:t>
      </w:r>
      <w:proofErr w:type="spellEnd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”? </w:t>
      </w:r>
    </w:p>
    <w:p w14:paraId="1F9E4880" w14:textId="77777777" w:rsidR="00C01291" w:rsidRDefault="00C01291" w:rsidP="00562B60">
      <w:pPr>
        <w:pStyle w:val="Heading3"/>
        <w:spacing w:after="12"/>
        <w:ind w:left="-5" w:right="6722"/>
        <w:rPr>
          <w:rFonts w:ascii="Times New Roman" w:hAnsi="Times New Roman" w:cs="Times New Roman"/>
        </w:rPr>
      </w:pPr>
    </w:p>
    <w:p w14:paraId="16502973" w14:textId="77777777" w:rsidR="00562B60" w:rsidRPr="00562B60" w:rsidRDefault="00562B60" w:rsidP="00DB270E">
      <w:pPr>
        <w:pStyle w:val="Heading3"/>
        <w:spacing w:after="12"/>
        <w:ind w:left="-5" w:right="3626"/>
        <w:rPr>
          <w:rFonts w:ascii="Times New Roman" w:hAnsi="Times New Roman" w:cs="Times New Roman"/>
        </w:rPr>
      </w:pPr>
      <w:r w:rsidRPr="003562EA">
        <w:rPr>
          <w:rFonts w:ascii="Times New Roman" w:hAnsi="Times New Roman" w:cs="Times New Roman"/>
          <w:b/>
          <w:color w:val="auto"/>
        </w:rPr>
        <w:t>Exercise 13</w:t>
      </w:r>
      <w:r w:rsidRPr="00562B60">
        <w:rPr>
          <w:rFonts w:ascii="Times New Roman" w:eastAsia="Arial" w:hAnsi="Times New Roman" w:cs="Times New Roman"/>
          <w:b/>
          <w:color w:val="333333"/>
        </w:rPr>
        <w:t>MergingDataframe rows:</w:t>
      </w:r>
    </w:p>
    <w:p w14:paraId="1C52D72E" w14:textId="77777777" w:rsidR="00562B60" w:rsidRPr="00562B60" w:rsidRDefault="00562B60" w:rsidP="00562B60">
      <w:pPr>
        <w:spacing w:after="408" w:line="249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To join two data frames (datasets) vertically, use the </w:t>
      </w:r>
      <w:proofErr w:type="spellStart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>rbind</w:t>
      </w:r>
      <w:proofErr w:type="spellEnd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 function. The two data frames must have the same variables, but they do not have to be in the same order. </w:t>
      </w:r>
    </w:p>
    <w:p w14:paraId="3115AE3E" w14:textId="77777777" w:rsidR="00562B60" w:rsidRPr="00562B60" w:rsidRDefault="00562B60" w:rsidP="00562B60">
      <w:pPr>
        <w:spacing w:after="14" w:line="249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Merge the rows of the following two </w:t>
      </w:r>
      <w:proofErr w:type="spellStart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>dataframes</w:t>
      </w:r>
      <w:proofErr w:type="spellEnd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: </w:t>
      </w:r>
    </w:p>
    <w:p w14:paraId="27CA52A6" w14:textId="77777777" w:rsidR="00562B60" w:rsidRPr="00562B60" w:rsidRDefault="00562B60" w:rsidP="00562B6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7D160C8" w14:textId="77777777" w:rsidR="00562B60" w:rsidRPr="00562B60" w:rsidRDefault="00562B60" w:rsidP="00562B60">
      <w:pPr>
        <w:spacing w:after="3" w:line="270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buildings&lt;- </w:t>
      </w:r>
      <w:proofErr w:type="spellStart"/>
      <w:proofErr w:type="gramStart"/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>data.frame</w:t>
      </w:r>
      <w:proofErr w:type="spellEnd"/>
      <w:proofErr w:type="gramEnd"/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(location=c(1, 2, 3), name=c("building1", </w:t>
      </w:r>
    </w:p>
    <w:p w14:paraId="567A8E27" w14:textId="77777777" w:rsidR="00562B60" w:rsidRPr="00562B60" w:rsidRDefault="00562B60" w:rsidP="00562B60">
      <w:pPr>
        <w:spacing w:after="3" w:line="270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"building2", "building3")) </w:t>
      </w:r>
    </w:p>
    <w:p w14:paraId="36AC6288" w14:textId="77777777" w:rsidR="00562B60" w:rsidRPr="00562B60" w:rsidRDefault="00562B60" w:rsidP="00562B60">
      <w:pPr>
        <w:spacing w:after="392" w:line="270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lastRenderedPageBreak/>
        <w:t xml:space="preserve">buildings2 &lt;- </w:t>
      </w:r>
      <w:proofErr w:type="spellStart"/>
      <w:proofErr w:type="gramStart"/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>data.frame</w:t>
      </w:r>
      <w:proofErr w:type="spellEnd"/>
      <w:proofErr w:type="gramEnd"/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>(location=c(5, 4, 6), name=c("building5", "building4", "building6"))</w:t>
      </w:r>
    </w:p>
    <w:p w14:paraId="0E4CD89F" w14:textId="77777777" w:rsidR="00562B60" w:rsidRPr="00562B60" w:rsidRDefault="00562B60" w:rsidP="00562B60">
      <w:pPr>
        <w:spacing w:after="407" w:line="249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Also, specify the new </w:t>
      </w:r>
      <w:proofErr w:type="spellStart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>dataframe</w:t>
      </w:r>
      <w:proofErr w:type="spellEnd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 as, “</w:t>
      </w:r>
      <w:proofErr w:type="spellStart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>allBuidings</w:t>
      </w:r>
      <w:proofErr w:type="spellEnd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”. </w:t>
      </w:r>
    </w:p>
    <w:p w14:paraId="351EFDBD" w14:textId="77777777" w:rsidR="00562B60" w:rsidRPr="003562EA" w:rsidRDefault="00562B60" w:rsidP="00562B60">
      <w:pPr>
        <w:pStyle w:val="Heading3"/>
        <w:spacing w:after="12"/>
        <w:ind w:left="-5" w:right="6722"/>
        <w:rPr>
          <w:rFonts w:ascii="Times New Roman" w:hAnsi="Times New Roman" w:cs="Times New Roman"/>
          <w:b/>
          <w:color w:val="auto"/>
        </w:rPr>
      </w:pPr>
      <w:r w:rsidRPr="003562EA">
        <w:rPr>
          <w:rFonts w:ascii="Times New Roman" w:hAnsi="Times New Roman" w:cs="Times New Roman"/>
          <w:b/>
          <w:color w:val="auto"/>
        </w:rPr>
        <w:t>Exercise 14</w:t>
      </w:r>
    </w:p>
    <w:p w14:paraId="00F91B6C" w14:textId="77777777" w:rsidR="00562B60" w:rsidRPr="00562B60" w:rsidRDefault="00562B60" w:rsidP="00562B60">
      <w:pPr>
        <w:spacing w:after="14" w:line="249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C01291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Create a new </w:t>
      </w:r>
      <w:proofErr w:type="spellStart"/>
      <w:r w:rsidRPr="00C01291">
        <w:rPr>
          <w:rFonts w:ascii="Times New Roman" w:eastAsia="Arial" w:hAnsi="Times New Roman" w:cs="Times New Roman"/>
          <w:color w:val="333333"/>
          <w:sz w:val="24"/>
          <w:szCs w:val="24"/>
        </w:rPr>
        <w:t>dataframe</w:t>
      </w:r>
      <w:proofErr w:type="spellEnd"/>
      <w:r w:rsidRPr="00C01291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, </w:t>
      </w:r>
      <w:r w:rsidRPr="00C01291">
        <w:rPr>
          <w:rFonts w:ascii="Times New Roman" w:eastAsia="Courier New" w:hAnsi="Times New Roman" w:cs="Times New Roman"/>
          <w:color w:val="333333"/>
          <w:sz w:val="24"/>
          <w:szCs w:val="24"/>
        </w:rPr>
        <w:t>buildings3</w:t>
      </w:r>
      <w:r w:rsidRPr="00C01291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, that has variables not found in the previous </w:t>
      </w:r>
      <w:proofErr w:type="spellStart"/>
      <w:r w:rsidRPr="00C01291">
        <w:rPr>
          <w:rFonts w:ascii="Times New Roman" w:eastAsia="Arial" w:hAnsi="Times New Roman" w:cs="Times New Roman"/>
          <w:color w:val="333333"/>
          <w:sz w:val="24"/>
          <w:szCs w:val="24"/>
        </w:rPr>
        <w:t>dataframes</w:t>
      </w:r>
      <w:proofErr w:type="spellEnd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. </w:t>
      </w:r>
    </w:p>
    <w:p w14:paraId="6F9DB6F4" w14:textId="77777777" w:rsidR="00562B60" w:rsidRPr="00562B60" w:rsidRDefault="00562B60" w:rsidP="00562B6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0809BBE" w14:textId="77777777" w:rsidR="00562B60" w:rsidRPr="00562B60" w:rsidRDefault="00562B60" w:rsidP="00562B60">
      <w:pPr>
        <w:spacing w:after="420" w:line="270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buildings3 &lt;- </w:t>
      </w:r>
      <w:proofErr w:type="spellStart"/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>data.frame</w:t>
      </w:r>
      <w:proofErr w:type="spellEnd"/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 xml:space="preserve">(location=c(7, 8, 9), name=c("building7", "building8", "building9"), </w:t>
      </w:r>
      <w:proofErr w:type="spellStart"/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>startEfficiency</w:t>
      </w:r>
      <w:proofErr w:type="spellEnd"/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>=c(75,87,91))</w:t>
      </w:r>
    </w:p>
    <w:p w14:paraId="30E372A9" w14:textId="77777777" w:rsidR="00DB270E" w:rsidRDefault="00562B60" w:rsidP="00562B60">
      <w:pPr>
        <w:spacing w:after="14" w:line="249" w:lineRule="auto"/>
        <w:ind w:left="-5" w:hanging="10"/>
        <w:rPr>
          <w:rFonts w:ascii="Times New Roman" w:eastAsia="Arial" w:hAnsi="Times New Roman" w:cs="Times New Roman"/>
          <w:color w:val="333333"/>
          <w:sz w:val="24"/>
          <w:szCs w:val="24"/>
        </w:rPr>
      </w:pPr>
      <w:r w:rsidRPr="003562EA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Create a new </w:t>
      </w:r>
      <w:r w:rsidRPr="003562EA">
        <w:rPr>
          <w:rFonts w:ascii="Times New Roman" w:eastAsia="Courier New" w:hAnsi="Times New Roman" w:cs="Times New Roman"/>
          <w:color w:val="333333"/>
          <w:sz w:val="24"/>
          <w:szCs w:val="24"/>
        </w:rPr>
        <w:t>buildings3</w:t>
      </w:r>
      <w:r w:rsidRPr="003562EA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 without the extra variables.</w:t>
      </w:r>
    </w:p>
    <w:p w14:paraId="20B27E6F" w14:textId="77777777" w:rsidR="00562B60" w:rsidRPr="003562EA" w:rsidRDefault="00562B60" w:rsidP="00562B60">
      <w:pPr>
        <w:spacing w:after="14" w:line="249" w:lineRule="auto"/>
        <w:ind w:left="-5" w:hanging="10"/>
        <w:rPr>
          <w:rFonts w:ascii="Times New Roman" w:hAnsi="Times New Roman" w:cs="Times New Roman"/>
          <w:sz w:val="24"/>
          <w:szCs w:val="24"/>
        </w:rPr>
      </w:pPr>
    </w:p>
    <w:p w14:paraId="7AA93546" w14:textId="77777777" w:rsidR="00562B60" w:rsidRPr="00FB6336" w:rsidRDefault="00562B60" w:rsidP="00562B60">
      <w:pPr>
        <w:pStyle w:val="Heading3"/>
        <w:spacing w:after="55"/>
        <w:ind w:left="-5" w:right="6722"/>
        <w:rPr>
          <w:rFonts w:ascii="Times New Roman" w:hAnsi="Times New Roman" w:cs="Times New Roman"/>
          <w:b/>
          <w:color w:val="auto"/>
        </w:rPr>
      </w:pPr>
      <w:r w:rsidRPr="00FB6336">
        <w:rPr>
          <w:rFonts w:ascii="Times New Roman" w:hAnsi="Times New Roman" w:cs="Times New Roman"/>
          <w:b/>
          <w:color w:val="auto"/>
        </w:rPr>
        <w:t>Exercise 15</w:t>
      </w:r>
    </w:p>
    <w:p w14:paraId="486DAD2C" w14:textId="77777777" w:rsidR="00562B60" w:rsidRDefault="00562B60" w:rsidP="00562B60">
      <w:pPr>
        <w:spacing w:after="85" w:line="301" w:lineRule="auto"/>
        <w:ind w:left="-5" w:right="612" w:hanging="10"/>
        <w:rPr>
          <w:rFonts w:ascii="Times New Roman" w:eastAsia="Arial" w:hAnsi="Times New Roman" w:cs="Times New Roman"/>
          <w:color w:val="333333"/>
          <w:sz w:val="24"/>
          <w:szCs w:val="24"/>
        </w:rPr>
      </w:pP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Instead of deleting the extra variables from </w:t>
      </w:r>
      <w:r w:rsidRPr="00562B60">
        <w:rPr>
          <w:rFonts w:ascii="Times New Roman" w:eastAsia="Courier New" w:hAnsi="Times New Roman" w:cs="Times New Roman"/>
          <w:color w:val="333333"/>
          <w:sz w:val="24"/>
          <w:szCs w:val="24"/>
          <w:vertAlign w:val="subscript"/>
        </w:rPr>
        <w:t>buildings3</w:t>
      </w: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. append the </w:t>
      </w: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>buildings</w:t>
      </w: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, and </w:t>
      </w: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>buildings2</w:t>
      </w: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 with the new variable in </w:t>
      </w:r>
      <w:r w:rsidRPr="00562B60">
        <w:rPr>
          <w:rFonts w:ascii="Times New Roman" w:eastAsia="Courier New" w:hAnsi="Times New Roman" w:cs="Times New Roman"/>
          <w:color w:val="333333"/>
          <w:sz w:val="24"/>
          <w:szCs w:val="24"/>
        </w:rPr>
        <w:t>buildings3</w:t>
      </w: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, </w:t>
      </w:r>
      <w:r w:rsidRPr="00562B60">
        <w:rPr>
          <w:rFonts w:ascii="Times New Roman" w:eastAsia="Arial" w:hAnsi="Times New Roman" w:cs="Times New Roman"/>
          <w:b/>
          <w:color w:val="333333"/>
          <w:sz w:val="24"/>
          <w:szCs w:val="24"/>
        </w:rPr>
        <w:t>(from Exercise 14).</w:t>
      </w: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 Set the new data in </w:t>
      </w:r>
      <w:r w:rsidRPr="00562B60">
        <w:rPr>
          <w:rFonts w:ascii="Times New Roman" w:eastAsia="Courier New" w:hAnsi="Times New Roman" w:cs="Times New Roman"/>
          <w:color w:val="333333"/>
          <w:sz w:val="24"/>
          <w:szCs w:val="24"/>
          <w:vertAlign w:val="subscript"/>
        </w:rPr>
        <w:t>buildings</w:t>
      </w: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 and </w:t>
      </w:r>
      <w:r w:rsidRPr="00562B60">
        <w:rPr>
          <w:rFonts w:ascii="Times New Roman" w:eastAsia="Courier New" w:hAnsi="Times New Roman" w:cs="Times New Roman"/>
          <w:color w:val="333333"/>
          <w:sz w:val="24"/>
          <w:szCs w:val="24"/>
          <w:vertAlign w:val="subscript"/>
        </w:rPr>
        <w:t>buildings</w:t>
      </w:r>
      <w:proofErr w:type="gramStart"/>
      <w:r w:rsidRPr="00562B60">
        <w:rPr>
          <w:rFonts w:ascii="Times New Roman" w:eastAsia="Courier New" w:hAnsi="Times New Roman" w:cs="Times New Roman"/>
          <w:color w:val="333333"/>
          <w:sz w:val="24"/>
          <w:szCs w:val="24"/>
          <w:vertAlign w:val="subscript"/>
        </w:rPr>
        <w:t>2</w:t>
      </w: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 ,</w:t>
      </w:r>
      <w:proofErr w:type="gramEnd"/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 (</w:t>
      </w:r>
      <w:r w:rsidRPr="00562B60">
        <w:rPr>
          <w:rFonts w:ascii="Times New Roman" w:eastAsia="Arial" w:hAnsi="Times New Roman" w:cs="Times New Roman"/>
          <w:b/>
          <w:color w:val="333333"/>
          <w:sz w:val="24"/>
          <w:szCs w:val="24"/>
        </w:rPr>
        <w:t>from Exercise 13)</w:t>
      </w:r>
      <w:r w:rsidRPr="00562B60">
        <w:rPr>
          <w:rFonts w:ascii="Times New Roman" w:eastAsia="Arial" w:hAnsi="Times New Roman" w:cs="Times New Roman"/>
          <w:color w:val="333333"/>
          <w:sz w:val="24"/>
          <w:szCs w:val="24"/>
        </w:rPr>
        <w:t xml:space="preserve">, to NA. </w:t>
      </w:r>
    </w:p>
    <w:p w14:paraId="32995CCF" w14:textId="77777777" w:rsidR="00DB270E" w:rsidRDefault="00DB270E" w:rsidP="00562B60">
      <w:pPr>
        <w:spacing w:after="85" w:line="301" w:lineRule="auto"/>
        <w:ind w:left="-5" w:right="612" w:hanging="10"/>
        <w:rPr>
          <w:rFonts w:ascii="Times New Roman" w:eastAsia="Arial" w:hAnsi="Times New Roman" w:cs="Times New Roman"/>
          <w:color w:val="333333"/>
          <w:sz w:val="24"/>
          <w:szCs w:val="24"/>
        </w:rPr>
      </w:pPr>
    </w:p>
    <w:p w14:paraId="408A3349" w14:textId="77777777" w:rsidR="00DB270E" w:rsidRDefault="00DB270E" w:rsidP="00562B60">
      <w:pPr>
        <w:spacing w:after="85" w:line="301" w:lineRule="auto"/>
        <w:ind w:left="-5" w:right="612" w:hanging="10"/>
        <w:rPr>
          <w:rFonts w:ascii="Times New Roman" w:eastAsia="Arial" w:hAnsi="Times New Roman" w:cs="Times New Roman"/>
          <w:color w:val="333333"/>
          <w:sz w:val="24"/>
          <w:szCs w:val="24"/>
        </w:rPr>
      </w:pPr>
    </w:p>
    <w:p w14:paraId="10DE594E" w14:textId="77777777" w:rsidR="00DB270E" w:rsidRDefault="00DB270E" w:rsidP="00562B60">
      <w:pPr>
        <w:spacing w:after="85" w:line="301" w:lineRule="auto"/>
        <w:ind w:left="-5" w:right="612" w:hanging="10"/>
        <w:rPr>
          <w:rFonts w:ascii="Times New Roman" w:eastAsia="Arial" w:hAnsi="Times New Roman" w:cs="Times New Roman"/>
          <w:color w:val="333333"/>
          <w:sz w:val="24"/>
          <w:szCs w:val="24"/>
        </w:rPr>
      </w:pPr>
    </w:p>
    <w:p w14:paraId="3D14BA63" w14:textId="77777777" w:rsidR="00DB270E" w:rsidRDefault="00DB270E" w:rsidP="00562B60">
      <w:pPr>
        <w:spacing w:after="85" w:line="301" w:lineRule="auto"/>
        <w:ind w:left="-5" w:right="612" w:hanging="10"/>
        <w:rPr>
          <w:rFonts w:ascii="Times New Roman" w:eastAsia="Arial" w:hAnsi="Times New Roman" w:cs="Times New Roman"/>
          <w:color w:val="333333"/>
          <w:sz w:val="24"/>
          <w:szCs w:val="24"/>
        </w:rPr>
      </w:pPr>
    </w:p>
    <w:p w14:paraId="5F3F3284" w14:textId="77777777" w:rsidR="00DB270E" w:rsidRDefault="00DB270E" w:rsidP="00562B60">
      <w:pPr>
        <w:spacing w:after="85" w:line="301" w:lineRule="auto"/>
        <w:ind w:left="-5" w:right="612" w:hanging="10"/>
        <w:rPr>
          <w:rFonts w:ascii="Times New Roman" w:eastAsia="Arial" w:hAnsi="Times New Roman" w:cs="Times New Roman"/>
          <w:color w:val="333333"/>
          <w:sz w:val="24"/>
          <w:szCs w:val="24"/>
        </w:rPr>
      </w:pPr>
    </w:p>
    <w:p w14:paraId="1681E7E5" w14:textId="77777777" w:rsidR="00DB270E" w:rsidRDefault="00DB270E" w:rsidP="00562B60">
      <w:pPr>
        <w:spacing w:after="85" w:line="301" w:lineRule="auto"/>
        <w:ind w:left="-5" w:right="612" w:hanging="10"/>
        <w:rPr>
          <w:rFonts w:ascii="Times New Roman" w:eastAsia="Arial" w:hAnsi="Times New Roman" w:cs="Times New Roman"/>
          <w:color w:val="333333"/>
          <w:sz w:val="24"/>
          <w:szCs w:val="24"/>
        </w:rPr>
      </w:pPr>
    </w:p>
    <w:p w14:paraId="10A9EBED" w14:textId="77777777" w:rsidR="00DB270E" w:rsidRPr="00562B60" w:rsidRDefault="00DB270E" w:rsidP="00562B60">
      <w:pPr>
        <w:spacing w:after="85" w:line="301" w:lineRule="auto"/>
        <w:ind w:left="-5" w:right="612" w:hanging="10"/>
        <w:rPr>
          <w:rFonts w:ascii="Times New Roman" w:hAnsi="Times New Roman" w:cs="Times New Roman"/>
          <w:sz w:val="24"/>
          <w:szCs w:val="24"/>
        </w:rPr>
      </w:pPr>
    </w:p>
    <w:p w14:paraId="61CC8B42" w14:textId="77777777" w:rsidR="00562B60" w:rsidRDefault="00562B60" w:rsidP="00441A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F074A99" w14:textId="77777777" w:rsidR="00562B60" w:rsidRDefault="00562B60" w:rsidP="00441A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163270C5" w14:textId="77777777" w:rsidR="00B707BF" w:rsidRDefault="00B707BF" w:rsidP="00210046">
      <w:pPr>
        <w:pStyle w:val="NormalWeb"/>
        <w:shd w:val="clear" w:color="auto" w:fill="FFFFFF"/>
        <w:spacing w:after="360" w:afterAutospacing="0"/>
        <w:jc w:val="center"/>
        <w:rPr>
          <w:bCs/>
          <w:iCs/>
        </w:rPr>
      </w:pPr>
    </w:p>
    <w:sectPr w:rsidR="00B707BF" w:rsidSect="00032ABF">
      <w:footerReference w:type="default" r:id="rId10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D428DF" w14:textId="77777777" w:rsidR="00F32F7C" w:rsidRDefault="00F32F7C" w:rsidP="00D93BC8">
      <w:pPr>
        <w:spacing w:after="0" w:line="240" w:lineRule="auto"/>
      </w:pPr>
      <w:r>
        <w:separator/>
      </w:r>
    </w:p>
  </w:endnote>
  <w:endnote w:type="continuationSeparator" w:id="0">
    <w:p w14:paraId="5C2444E5" w14:textId="77777777" w:rsidR="00F32F7C" w:rsidRDefault="00F32F7C" w:rsidP="00D93B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672667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91ABEA" w14:textId="77777777" w:rsidR="00D93BC8" w:rsidRDefault="006E7A65">
        <w:pPr>
          <w:pStyle w:val="Footer"/>
          <w:jc w:val="center"/>
        </w:pPr>
        <w:r>
          <w:fldChar w:fldCharType="begin"/>
        </w:r>
        <w:r w:rsidR="00D93BC8">
          <w:instrText xml:space="preserve"> PAGE   \* MERGEFORMAT </w:instrText>
        </w:r>
        <w:r>
          <w:fldChar w:fldCharType="separate"/>
        </w:r>
        <w:r w:rsidR="00471D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17D0414" w14:textId="77777777" w:rsidR="00D93BC8" w:rsidRDefault="00D93B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7A7BA" w14:textId="77777777" w:rsidR="00F32F7C" w:rsidRDefault="00F32F7C" w:rsidP="00D93BC8">
      <w:pPr>
        <w:spacing w:after="0" w:line="240" w:lineRule="auto"/>
      </w:pPr>
      <w:r>
        <w:separator/>
      </w:r>
    </w:p>
  </w:footnote>
  <w:footnote w:type="continuationSeparator" w:id="0">
    <w:p w14:paraId="7078213A" w14:textId="77777777" w:rsidR="00F32F7C" w:rsidRDefault="00F32F7C" w:rsidP="00D93B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21CA5"/>
    <w:multiLevelType w:val="multilevel"/>
    <w:tmpl w:val="47A61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55720C"/>
    <w:multiLevelType w:val="hybridMultilevel"/>
    <w:tmpl w:val="8E0491C8"/>
    <w:lvl w:ilvl="0" w:tplc="640483A4">
      <w:start w:val="1"/>
      <w:numFmt w:val="lowerRoman"/>
      <w:lvlText w:val="%1)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17FDE"/>
    <w:multiLevelType w:val="hybridMultilevel"/>
    <w:tmpl w:val="7902D406"/>
    <w:lvl w:ilvl="0" w:tplc="67A48438">
      <w:start w:val="2"/>
      <w:numFmt w:val="decimal"/>
      <w:lvlText w:val="%1"/>
      <w:lvlJc w:val="left"/>
      <w:pPr>
        <w:ind w:left="278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C4B4C5FC">
      <w:start w:val="1"/>
      <w:numFmt w:val="lowerLetter"/>
      <w:lvlText w:val="%2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E95C3328">
      <w:start w:val="1"/>
      <w:numFmt w:val="lowerRoman"/>
      <w:lvlText w:val="%3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F814C0F6">
      <w:start w:val="1"/>
      <w:numFmt w:val="decimal"/>
      <w:lvlText w:val="%4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3258B87C">
      <w:start w:val="1"/>
      <w:numFmt w:val="lowerLetter"/>
      <w:lvlText w:val="%5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007AA9BA">
      <w:start w:val="1"/>
      <w:numFmt w:val="lowerRoman"/>
      <w:lvlText w:val="%6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F922591E">
      <w:start w:val="1"/>
      <w:numFmt w:val="decimal"/>
      <w:lvlText w:val="%7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5F9EAD16">
      <w:start w:val="1"/>
      <w:numFmt w:val="lowerLetter"/>
      <w:lvlText w:val="%8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9BB4EB2C">
      <w:start w:val="1"/>
      <w:numFmt w:val="lowerRoman"/>
      <w:lvlText w:val="%9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1EA1C96"/>
    <w:multiLevelType w:val="hybridMultilevel"/>
    <w:tmpl w:val="7932EA58"/>
    <w:lvl w:ilvl="0" w:tplc="918E9B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1F0488"/>
    <w:multiLevelType w:val="multilevel"/>
    <w:tmpl w:val="8F788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8820402"/>
    <w:multiLevelType w:val="hybridMultilevel"/>
    <w:tmpl w:val="6F50C9B0"/>
    <w:lvl w:ilvl="0" w:tplc="A9F6C2B6">
      <w:start w:val="1"/>
      <w:numFmt w:val="lowerRoman"/>
      <w:lvlText w:val="%1)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D54016"/>
    <w:multiLevelType w:val="hybridMultilevel"/>
    <w:tmpl w:val="7EE0F878"/>
    <w:lvl w:ilvl="0" w:tplc="9FD091A2">
      <w:start w:val="1"/>
      <w:numFmt w:val="lowerRoman"/>
      <w:lvlText w:val="%1)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5F514E"/>
    <w:multiLevelType w:val="hybridMultilevel"/>
    <w:tmpl w:val="DE1A455C"/>
    <w:lvl w:ilvl="0" w:tplc="3E6AB88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3A7CAD"/>
    <w:multiLevelType w:val="hybridMultilevel"/>
    <w:tmpl w:val="B3681A8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6B55D7"/>
    <w:multiLevelType w:val="hybridMultilevel"/>
    <w:tmpl w:val="B33C7F4E"/>
    <w:lvl w:ilvl="0" w:tplc="3B9AEC64">
      <w:start w:val="1"/>
      <w:numFmt w:val="decimal"/>
      <w:lvlText w:val="%1"/>
      <w:lvlJc w:val="left"/>
      <w:pPr>
        <w:ind w:left="278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5EF666BE">
      <w:start w:val="1"/>
      <w:numFmt w:val="lowerLetter"/>
      <w:lvlText w:val="%2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F5569D2C">
      <w:start w:val="1"/>
      <w:numFmt w:val="lowerRoman"/>
      <w:lvlText w:val="%3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37A08546">
      <w:start w:val="1"/>
      <w:numFmt w:val="decimal"/>
      <w:lvlText w:val="%4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61963FDE">
      <w:start w:val="1"/>
      <w:numFmt w:val="lowerLetter"/>
      <w:lvlText w:val="%5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A53C5888">
      <w:start w:val="1"/>
      <w:numFmt w:val="lowerRoman"/>
      <w:lvlText w:val="%6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D0443DFE">
      <w:start w:val="1"/>
      <w:numFmt w:val="decimal"/>
      <w:lvlText w:val="%7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CE3663C8">
      <w:start w:val="1"/>
      <w:numFmt w:val="lowerLetter"/>
      <w:lvlText w:val="%8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776CEC36">
      <w:start w:val="1"/>
      <w:numFmt w:val="lowerRoman"/>
      <w:lvlText w:val="%9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193E0663"/>
    <w:multiLevelType w:val="multilevel"/>
    <w:tmpl w:val="58DEA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ABF37CD"/>
    <w:multiLevelType w:val="multilevel"/>
    <w:tmpl w:val="C1B24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EAA0468"/>
    <w:multiLevelType w:val="hybridMultilevel"/>
    <w:tmpl w:val="1F10223E"/>
    <w:lvl w:ilvl="0" w:tplc="0AF820B4">
      <w:start w:val="1"/>
      <w:numFmt w:val="decimal"/>
      <w:lvlText w:val="%1)"/>
      <w:lvlJc w:val="left"/>
      <w:pPr>
        <w:ind w:left="317"/>
      </w:pPr>
      <w:rPr>
        <w:rFonts w:ascii="Times New Roman" w:eastAsia="Arial" w:hAnsi="Times New Roman" w:cs="Times New Roman" w:hint="default"/>
        <w:b w:val="0"/>
        <w:i w:val="0"/>
        <w:strike w:val="0"/>
        <w:dstrike w:val="0"/>
        <w:color w:val="333333"/>
        <w:sz w:val="24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1" w:tplc="574098E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2" w:tplc="42C4E96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3" w:tplc="C7E40BF2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4" w:tplc="85F4582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5" w:tplc="6FF6A1F8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6" w:tplc="4B60FACC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7" w:tplc="F98655F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8" w:tplc="F1E6C9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1FA06D4C"/>
    <w:multiLevelType w:val="hybridMultilevel"/>
    <w:tmpl w:val="8DD824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400121"/>
    <w:multiLevelType w:val="hybridMultilevel"/>
    <w:tmpl w:val="F630544E"/>
    <w:lvl w:ilvl="0" w:tplc="E36C34DA">
      <w:start w:val="1"/>
      <w:numFmt w:val="decimal"/>
      <w:lvlText w:val="%1."/>
      <w:lvlJc w:val="left"/>
      <w:pPr>
        <w:ind w:left="4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15" w15:restartNumberingAfterBreak="0">
    <w:nsid w:val="283E1439"/>
    <w:multiLevelType w:val="hybridMultilevel"/>
    <w:tmpl w:val="0E08A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DA275C"/>
    <w:multiLevelType w:val="hybridMultilevel"/>
    <w:tmpl w:val="71C294A6"/>
    <w:lvl w:ilvl="0" w:tplc="4552C0A6">
      <w:start w:val="1"/>
      <w:numFmt w:val="lowerLetter"/>
      <w:lvlText w:val="%1)"/>
      <w:lvlJc w:val="left"/>
      <w:pPr>
        <w:ind w:left="316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1" w:tplc="1336506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2" w:tplc="3488947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3" w:tplc="3D5A1B72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4" w:tplc="4224B4D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5" w:tplc="B78A982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6" w:tplc="C15A553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7" w:tplc="FB8A8B7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8" w:tplc="496416D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2C754CBC"/>
    <w:multiLevelType w:val="hybridMultilevel"/>
    <w:tmpl w:val="08A62618"/>
    <w:lvl w:ilvl="0" w:tplc="D5C8F194">
      <w:start w:val="1"/>
      <w:numFmt w:val="decimal"/>
      <w:lvlText w:val="%1"/>
      <w:lvlJc w:val="left"/>
      <w:pPr>
        <w:ind w:left="278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7B5E4C94">
      <w:start w:val="1"/>
      <w:numFmt w:val="lowerLetter"/>
      <w:lvlText w:val="%2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2D06ADB8">
      <w:start w:val="1"/>
      <w:numFmt w:val="lowerRoman"/>
      <w:lvlText w:val="%3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125A890C">
      <w:start w:val="1"/>
      <w:numFmt w:val="decimal"/>
      <w:lvlText w:val="%4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330241C4">
      <w:start w:val="1"/>
      <w:numFmt w:val="lowerLetter"/>
      <w:lvlText w:val="%5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8CAAFB5E">
      <w:start w:val="1"/>
      <w:numFmt w:val="lowerRoman"/>
      <w:lvlText w:val="%6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0A84ED72">
      <w:start w:val="1"/>
      <w:numFmt w:val="decimal"/>
      <w:lvlText w:val="%7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ACFEFDA8">
      <w:start w:val="1"/>
      <w:numFmt w:val="lowerLetter"/>
      <w:lvlText w:val="%8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B3684122">
      <w:start w:val="1"/>
      <w:numFmt w:val="lowerRoman"/>
      <w:lvlText w:val="%9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2D107940"/>
    <w:multiLevelType w:val="hybridMultilevel"/>
    <w:tmpl w:val="C4661068"/>
    <w:lvl w:ilvl="0" w:tplc="D2325754">
      <w:start w:val="1"/>
      <w:numFmt w:val="decimal"/>
      <w:lvlText w:val="%1"/>
      <w:lvlJc w:val="left"/>
      <w:pPr>
        <w:ind w:left="278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839C5E9A">
      <w:start w:val="1"/>
      <w:numFmt w:val="lowerLetter"/>
      <w:lvlText w:val="%2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B4F244FA">
      <w:start w:val="1"/>
      <w:numFmt w:val="lowerRoman"/>
      <w:lvlText w:val="%3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B6C2C982">
      <w:start w:val="1"/>
      <w:numFmt w:val="decimal"/>
      <w:lvlText w:val="%4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032E736C">
      <w:start w:val="1"/>
      <w:numFmt w:val="lowerLetter"/>
      <w:lvlText w:val="%5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976CA3B2">
      <w:start w:val="1"/>
      <w:numFmt w:val="lowerRoman"/>
      <w:lvlText w:val="%6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596A9B74">
      <w:start w:val="1"/>
      <w:numFmt w:val="decimal"/>
      <w:lvlText w:val="%7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18EED086">
      <w:start w:val="1"/>
      <w:numFmt w:val="lowerLetter"/>
      <w:lvlText w:val="%8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4FACED40">
      <w:start w:val="1"/>
      <w:numFmt w:val="lowerRoman"/>
      <w:lvlText w:val="%9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35D57C1A"/>
    <w:multiLevelType w:val="hybridMultilevel"/>
    <w:tmpl w:val="A156D650"/>
    <w:lvl w:ilvl="0" w:tplc="4DE0D902">
      <w:start w:val="4"/>
      <w:numFmt w:val="decimal"/>
      <w:lvlText w:val="%1"/>
      <w:lvlJc w:val="left"/>
      <w:pPr>
        <w:ind w:left="720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E145DC"/>
    <w:multiLevelType w:val="hybridMultilevel"/>
    <w:tmpl w:val="8E0491C8"/>
    <w:lvl w:ilvl="0" w:tplc="640483A4">
      <w:start w:val="1"/>
      <w:numFmt w:val="lowerRoman"/>
      <w:lvlText w:val="%1)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79774C"/>
    <w:multiLevelType w:val="hybridMultilevel"/>
    <w:tmpl w:val="EDB82A58"/>
    <w:lvl w:ilvl="0" w:tplc="C9E8768C">
      <w:start w:val="1"/>
      <w:numFmt w:val="decimal"/>
      <w:lvlText w:val="%1"/>
      <w:lvlJc w:val="left"/>
      <w:pPr>
        <w:ind w:left="278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408EE53C">
      <w:start w:val="1"/>
      <w:numFmt w:val="lowerLetter"/>
      <w:lvlText w:val="%2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F3303886">
      <w:start w:val="1"/>
      <w:numFmt w:val="lowerRoman"/>
      <w:lvlText w:val="%3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C5CA6FEE">
      <w:start w:val="1"/>
      <w:numFmt w:val="decimal"/>
      <w:lvlText w:val="%4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688C60A4">
      <w:start w:val="1"/>
      <w:numFmt w:val="lowerLetter"/>
      <w:lvlText w:val="%5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E95E5A72">
      <w:start w:val="1"/>
      <w:numFmt w:val="lowerRoman"/>
      <w:lvlText w:val="%6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450EB4BC">
      <w:start w:val="1"/>
      <w:numFmt w:val="decimal"/>
      <w:lvlText w:val="%7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27F67D82">
      <w:start w:val="1"/>
      <w:numFmt w:val="lowerLetter"/>
      <w:lvlText w:val="%8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778CD256">
      <w:start w:val="1"/>
      <w:numFmt w:val="lowerRoman"/>
      <w:lvlText w:val="%9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3B9454DD"/>
    <w:multiLevelType w:val="hybridMultilevel"/>
    <w:tmpl w:val="2A0430D8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3" w15:restartNumberingAfterBreak="0">
    <w:nsid w:val="41581422"/>
    <w:multiLevelType w:val="hybridMultilevel"/>
    <w:tmpl w:val="1A4C42E4"/>
    <w:lvl w:ilvl="0" w:tplc="B1A81FE6">
      <w:start w:val="1"/>
      <w:numFmt w:val="decimal"/>
      <w:lvlText w:val="%1"/>
      <w:lvlJc w:val="left"/>
      <w:pPr>
        <w:ind w:left="278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398070AE">
      <w:start w:val="1"/>
      <w:numFmt w:val="lowerLetter"/>
      <w:lvlText w:val="%2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60C4DC3C">
      <w:start w:val="1"/>
      <w:numFmt w:val="lowerRoman"/>
      <w:lvlText w:val="%3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830AA484">
      <w:start w:val="1"/>
      <w:numFmt w:val="decimal"/>
      <w:lvlText w:val="%4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E8EEB868">
      <w:start w:val="1"/>
      <w:numFmt w:val="lowerLetter"/>
      <w:lvlText w:val="%5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11E6F676">
      <w:start w:val="1"/>
      <w:numFmt w:val="lowerRoman"/>
      <w:lvlText w:val="%6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A47EF6CA">
      <w:start w:val="1"/>
      <w:numFmt w:val="decimal"/>
      <w:lvlText w:val="%7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65BEA44A">
      <w:start w:val="1"/>
      <w:numFmt w:val="lowerLetter"/>
      <w:lvlText w:val="%8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26E2F3F0">
      <w:start w:val="1"/>
      <w:numFmt w:val="lowerRoman"/>
      <w:lvlText w:val="%9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41F22E8C"/>
    <w:multiLevelType w:val="hybridMultilevel"/>
    <w:tmpl w:val="D4987AB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EA507D"/>
    <w:multiLevelType w:val="hybridMultilevel"/>
    <w:tmpl w:val="0DB2E9FA"/>
    <w:lvl w:ilvl="0" w:tplc="918E9B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B71050"/>
    <w:multiLevelType w:val="multilevel"/>
    <w:tmpl w:val="0D864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847070C"/>
    <w:multiLevelType w:val="hybridMultilevel"/>
    <w:tmpl w:val="5BD43C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9E7FD5"/>
    <w:multiLevelType w:val="multilevel"/>
    <w:tmpl w:val="E3BE9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FF9666D"/>
    <w:multiLevelType w:val="hybridMultilevel"/>
    <w:tmpl w:val="FD1CA098"/>
    <w:lvl w:ilvl="0" w:tplc="57EA269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117ED9"/>
    <w:multiLevelType w:val="hybridMultilevel"/>
    <w:tmpl w:val="C202643E"/>
    <w:lvl w:ilvl="0" w:tplc="F2BA497E">
      <w:start w:val="1"/>
      <w:numFmt w:val="lowerRoman"/>
      <w:lvlText w:val="%1)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90184B"/>
    <w:multiLevelType w:val="hybridMultilevel"/>
    <w:tmpl w:val="1B305720"/>
    <w:lvl w:ilvl="0" w:tplc="640483A4">
      <w:start w:val="1"/>
      <w:numFmt w:val="lowerRoman"/>
      <w:lvlText w:val="%1)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EB4329"/>
    <w:multiLevelType w:val="multilevel"/>
    <w:tmpl w:val="A7BEA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7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42B75D8"/>
    <w:multiLevelType w:val="hybridMultilevel"/>
    <w:tmpl w:val="7244305E"/>
    <w:lvl w:ilvl="0" w:tplc="07C69664">
      <w:start w:val="1"/>
      <w:numFmt w:val="decimal"/>
      <w:lvlText w:val="%1"/>
      <w:lvlJc w:val="left"/>
      <w:pPr>
        <w:ind w:left="376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1" w:tplc="05A49CB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2" w:tplc="3594BB7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3" w:tplc="90241F12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4" w:tplc="3506A76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5" w:tplc="7F7A05E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6" w:tplc="B238BB8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7" w:tplc="1C40290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8" w:tplc="221856F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4" w15:restartNumberingAfterBreak="0">
    <w:nsid w:val="76BE2AA5"/>
    <w:multiLevelType w:val="hybridMultilevel"/>
    <w:tmpl w:val="7CF43EE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8B3AE1"/>
    <w:multiLevelType w:val="hybridMultilevel"/>
    <w:tmpl w:val="847CEF5C"/>
    <w:lvl w:ilvl="0" w:tplc="6A5E39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8951A9"/>
    <w:multiLevelType w:val="hybridMultilevel"/>
    <w:tmpl w:val="1D745A42"/>
    <w:lvl w:ilvl="0" w:tplc="293078FE">
      <w:start w:val="1"/>
      <w:numFmt w:val="lowerLetter"/>
      <w:lvlText w:val="%1)"/>
      <w:lvlJc w:val="left"/>
      <w:pPr>
        <w:ind w:left="316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1" w:tplc="142074E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2" w:tplc="4DB0AC1E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3" w:tplc="AF0028E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4" w:tplc="9DA0AB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5" w:tplc="E58E3708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6" w:tplc="878A1EAA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7" w:tplc="CD0606C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8" w:tplc="EE083C8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677733592">
    <w:abstractNumId w:val="34"/>
  </w:num>
  <w:num w:numId="2" w16cid:durableId="2116822533">
    <w:abstractNumId w:val="17"/>
  </w:num>
  <w:num w:numId="3" w16cid:durableId="600182322">
    <w:abstractNumId w:val="9"/>
  </w:num>
  <w:num w:numId="4" w16cid:durableId="394086263">
    <w:abstractNumId w:val="23"/>
  </w:num>
  <w:num w:numId="5" w16cid:durableId="1903828393">
    <w:abstractNumId w:val="2"/>
  </w:num>
  <w:num w:numId="6" w16cid:durableId="33777550">
    <w:abstractNumId w:val="21"/>
  </w:num>
  <w:num w:numId="7" w16cid:durableId="2045903169">
    <w:abstractNumId w:val="33"/>
  </w:num>
  <w:num w:numId="8" w16cid:durableId="2115132445">
    <w:abstractNumId w:val="36"/>
  </w:num>
  <w:num w:numId="9" w16cid:durableId="772821230">
    <w:abstractNumId w:val="18"/>
  </w:num>
  <w:num w:numId="10" w16cid:durableId="2004160392">
    <w:abstractNumId w:val="12"/>
  </w:num>
  <w:num w:numId="11" w16cid:durableId="921261534">
    <w:abstractNumId w:val="16"/>
  </w:num>
  <w:num w:numId="12" w16cid:durableId="102219738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0902128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0193963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7331797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186482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9832406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17988791">
    <w:abstractNumId w:val="3"/>
  </w:num>
  <w:num w:numId="19" w16cid:durableId="841311379">
    <w:abstractNumId w:val="25"/>
  </w:num>
  <w:num w:numId="20" w16cid:durableId="419523231">
    <w:abstractNumId w:val="0"/>
  </w:num>
  <w:num w:numId="21" w16cid:durableId="2042778592">
    <w:abstractNumId w:val="4"/>
  </w:num>
  <w:num w:numId="22" w16cid:durableId="324020713">
    <w:abstractNumId w:val="28"/>
  </w:num>
  <w:num w:numId="23" w16cid:durableId="2003658542">
    <w:abstractNumId w:val="32"/>
  </w:num>
  <w:num w:numId="24" w16cid:durableId="1830054989">
    <w:abstractNumId w:val="29"/>
  </w:num>
  <w:num w:numId="25" w16cid:durableId="1313870739">
    <w:abstractNumId w:val="15"/>
  </w:num>
  <w:num w:numId="26" w16cid:durableId="891574201">
    <w:abstractNumId w:val="27"/>
  </w:num>
  <w:num w:numId="27" w16cid:durableId="553734184">
    <w:abstractNumId w:val="14"/>
  </w:num>
  <w:num w:numId="28" w16cid:durableId="52704811">
    <w:abstractNumId w:val="24"/>
  </w:num>
  <w:num w:numId="29" w16cid:durableId="1054157221">
    <w:abstractNumId w:val="8"/>
  </w:num>
  <w:num w:numId="30" w16cid:durableId="1299644748">
    <w:abstractNumId w:val="26"/>
  </w:num>
  <w:num w:numId="31" w16cid:durableId="114637201">
    <w:abstractNumId w:val="10"/>
  </w:num>
  <w:num w:numId="32" w16cid:durableId="774330056">
    <w:abstractNumId w:val="11"/>
  </w:num>
  <w:num w:numId="33" w16cid:durableId="239410876">
    <w:abstractNumId w:val="35"/>
  </w:num>
  <w:num w:numId="34" w16cid:durableId="1549301907">
    <w:abstractNumId w:val="7"/>
  </w:num>
  <w:num w:numId="35" w16cid:durableId="124541999">
    <w:abstractNumId w:val="13"/>
  </w:num>
  <w:num w:numId="36" w16cid:durableId="753168038">
    <w:abstractNumId w:val="19"/>
  </w:num>
  <w:num w:numId="37" w16cid:durableId="898399113">
    <w:abstractNumId w:val="22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tzAxsDAyMDQ1sTBS0lEKTi0uzszPAykwrAUAMOBsIiwAAAA="/>
  </w:docVars>
  <w:rsids>
    <w:rsidRoot w:val="007B658B"/>
    <w:rsid w:val="000024E7"/>
    <w:rsid w:val="00032ABF"/>
    <w:rsid w:val="00034CD9"/>
    <w:rsid w:val="00056BE0"/>
    <w:rsid w:val="00067BA1"/>
    <w:rsid w:val="000731D2"/>
    <w:rsid w:val="00077CF7"/>
    <w:rsid w:val="00097DC7"/>
    <w:rsid w:val="000A300F"/>
    <w:rsid w:val="000B14C8"/>
    <w:rsid w:val="000B3653"/>
    <w:rsid w:val="000C5E18"/>
    <w:rsid w:val="000F7E9D"/>
    <w:rsid w:val="001307EA"/>
    <w:rsid w:val="00137816"/>
    <w:rsid w:val="00154874"/>
    <w:rsid w:val="001C39B4"/>
    <w:rsid w:val="001E10EF"/>
    <w:rsid w:val="001E2905"/>
    <w:rsid w:val="001F7FFC"/>
    <w:rsid w:val="00200A8F"/>
    <w:rsid w:val="00210046"/>
    <w:rsid w:val="002465C4"/>
    <w:rsid w:val="0027171C"/>
    <w:rsid w:val="00274B19"/>
    <w:rsid w:val="0028014A"/>
    <w:rsid w:val="00294BEE"/>
    <w:rsid w:val="002C1F02"/>
    <w:rsid w:val="002D1597"/>
    <w:rsid w:val="002D5D45"/>
    <w:rsid w:val="002E1A76"/>
    <w:rsid w:val="002F7AA0"/>
    <w:rsid w:val="0030578D"/>
    <w:rsid w:val="00314F34"/>
    <w:rsid w:val="00316D3E"/>
    <w:rsid w:val="00326255"/>
    <w:rsid w:val="00327541"/>
    <w:rsid w:val="003429D6"/>
    <w:rsid w:val="00344919"/>
    <w:rsid w:val="00344D07"/>
    <w:rsid w:val="00345784"/>
    <w:rsid w:val="003469E6"/>
    <w:rsid w:val="003544A6"/>
    <w:rsid w:val="00355CB8"/>
    <w:rsid w:val="003562EA"/>
    <w:rsid w:val="00380AC8"/>
    <w:rsid w:val="00384B76"/>
    <w:rsid w:val="003B2CEF"/>
    <w:rsid w:val="003B7ADB"/>
    <w:rsid w:val="003F2B05"/>
    <w:rsid w:val="003F4DC0"/>
    <w:rsid w:val="00402215"/>
    <w:rsid w:val="00441A7E"/>
    <w:rsid w:val="00442801"/>
    <w:rsid w:val="00442833"/>
    <w:rsid w:val="00447C32"/>
    <w:rsid w:val="004668CE"/>
    <w:rsid w:val="00471D7F"/>
    <w:rsid w:val="0047301F"/>
    <w:rsid w:val="00482BD0"/>
    <w:rsid w:val="0049620E"/>
    <w:rsid w:val="004C0E7A"/>
    <w:rsid w:val="004C1BB4"/>
    <w:rsid w:val="004C30A5"/>
    <w:rsid w:val="004C3265"/>
    <w:rsid w:val="004C4770"/>
    <w:rsid w:val="004E40FE"/>
    <w:rsid w:val="00511770"/>
    <w:rsid w:val="00521024"/>
    <w:rsid w:val="0052539A"/>
    <w:rsid w:val="00534020"/>
    <w:rsid w:val="00544E88"/>
    <w:rsid w:val="00546AB4"/>
    <w:rsid w:val="00547DD8"/>
    <w:rsid w:val="00560285"/>
    <w:rsid w:val="00562B60"/>
    <w:rsid w:val="00566E4C"/>
    <w:rsid w:val="00580C8D"/>
    <w:rsid w:val="0058573A"/>
    <w:rsid w:val="005A699A"/>
    <w:rsid w:val="005B0FE4"/>
    <w:rsid w:val="005D2F5E"/>
    <w:rsid w:val="005F085D"/>
    <w:rsid w:val="005F2B19"/>
    <w:rsid w:val="006433FE"/>
    <w:rsid w:val="00647487"/>
    <w:rsid w:val="00661875"/>
    <w:rsid w:val="006938BB"/>
    <w:rsid w:val="00694F50"/>
    <w:rsid w:val="006A42A2"/>
    <w:rsid w:val="006B6120"/>
    <w:rsid w:val="006B7399"/>
    <w:rsid w:val="006E7A65"/>
    <w:rsid w:val="00743CF4"/>
    <w:rsid w:val="007453CD"/>
    <w:rsid w:val="00746CE5"/>
    <w:rsid w:val="00755CF7"/>
    <w:rsid w:val="00794C7F"/>
    <w:rsid w:val="00797F44"/>
    <w:rsid w:val="007B658B"/>
    <w:rsid w:val="007C7DF6"/>
    <w:rsid w:val="007E1764"/>
    <w:rsid w:val="007E3D7B"/>
    <w:rsid w:val="007F3A73"/>
    <w:rsid w:val="008041D7"/>
    <w:rsid w:val="00820309"/>
    <w:rsid w:val="00820451"/>
    <w:rsid w:val="00855C29"/>
    <w:rsid w:val="0086093F"/>
    <w:rsid w:val="008646F3"/>
    <w:rsid w:val="00875D61"/>
    <w:rsid w:val="00883BDF"/>
    <w:rsid w:val="00887215"/>
    <w:rsid w:val="008877EB"/>
    <w:rsid w:val="008A0888"/>
    <w:rsid w:val="008D0B16"/>
    <w:rsid w:val="008D5C4F"/>
    <w:rsid w:val="008E5FB2"/>
    <w:rsid w:val="008F0A4A"/>
    <w:rsid w:val="008F25B0"/>
    <w:rsid w:val="00930E10"/>
    <w:rsid w:val="00931690"/>
    <w:rsid w:val="009626B2"/>
    <w:rsid w:val="00995813"/>
    <w:rsid w:val="009A0490"/>
    <w:rsid w:val="009B2D47"/>
    <w:rsid w:val="009B3006"/>
    <w:rsid w:val="009C481C"/>
    <w:rsid w:val="009D348B"/>
    <w:rsid w:val="009D5E1F"/>
    <w:rsid w:val="009E3D7C"/>
    <w:rsid w:val="009F1592"/>
    <w:rsid w:val="009F179F"/>
    <w:rsid w:val="00A3058B"/>
    <w:rsid w:val="00A36002"/>
    <w:rsid w:val="00A401C4"/>
    <w:rsid w:val="00A66E1C"/>
    <w:rsid w:val="00A70CAB"/>
    <w:rsid w:val="00A811DA"/>
    <w:rsid w:val="00A9106A"/>
    <w:rsid w:val="00AC4E5D"/>
    <w:rsid w:val="00AD62E4"/>
    <w:rsid w:val="00AE3DB8"/>
    <w:rsid w:val="00B055AF"/>
    <w:rsid w:val="00B11923"/>
    <w:rsid w:val="00B13CCE"/>
    <w:rsid w:val="00B221FF"/>
    <w:rsid w:val="00B426EF"/>
    <w:rsid w:val="00B45981"/>
    <w:rsid w:val="00B51967"/>
    <w:rsid w:val="00B635E8"/>
    <w:rsid w:val="00B65822"/>
    <w:rsid w:val="00B707BF"/>
    <w:rsid w:val="00B93201"/>
    <w:rsid w:val="00BA20F0"/>
    <w:rsid w:val="00BE69F7"/>
    <w:rsid w:val="00C01291"/>
    <w:rsid w:val="00C045F8"/>
    <w:rsid w:val="00C07A4E"/>
    <w:rsid w:val="00C40C75"/>
    <w:rsid w:val="00C46447"/>
    <w:rsid w:val="00C513A9"/>
    <w:rsid w:val="00C810C8"/>
    <w:rsid w:val="00C81F59"/>
    <w:rsid w:val="00CB0B3F"/>
    <w:rsid w:val="00CB4680"/>
    <w:rsid w:val="00CD544B"/>
    <w:rsid w:val="00CE18E6"/>
    <w:rsid w:val="00D13F79"/>
    <w:rsid w:val="00D17510"/>
    <w:rsid w:val="00D2286C"/>
    <w:rsid w:val="00D43CE9"/>
    <w:rsid w:val="00D452EA"/>
    <w:rsid w:val="00D45A8C"/>
    <w:rsid w:val="00D93BC8"/>
    <w:rsid w:val="00DA4E07"/>
    <w:rsid w:val="00DB270E"/>
    <w:rsid w:val="00DC49FB"/>
    <w:rsid w:val="00DD0378"/>
    <w:rsid w:val="00DF5D77"/>
    <w:rsid w:val="00E11157"/>
    <w:rsid w:val="00E21B7B"/>
    <w:rsid w:val="00E419D9"/>
    <w:rsid w:val="00E448F3"/>
    <w:rsid w:val="00E572B2"/>
    <w:rsid w:val="00E67704"/>
    <w:rsid w:val="00E83446"/>
    <w:rsid w:val="00E85C78"/>
    <w:rsid w:val="00E93725"/>
    <w:rsid w:val="00EA3CEE"/>
    <w:rsid w:val="00EB1BA7"/>
    <w:rsid w:val="00ED0189"/>
    <w:rsid w:val="00EE00F4"/>
    <w:rsid w:val="00EE1FA0"/>
    <w:rsid w:val="00EE30B6"/>
    <w:rsid w:val="00EE4EA8"/>
    <w:rsid w:val="00EF58AD"/>
    <w:rsid w:val="00F32F7C"/>
    <w:rsid w:val="00F33464"/>
    <w:rsid w:val="00F5797D"/>
    <w:rsid w:val="00F66068"/>
    <w:rsid w:val="00F74EE6"/>
    <w:rsid w:val="00F96386"/>
    <w:rsid w:val="00FB572C"/>
    <w:rsid w:val="00FB6336"/>
    <w:rsid w:val="00FB7E94"/>
    <w:rsid w:val="00FE38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EE072"/>
  <w15:docId w15:val="{E7F883C0-4C27-4816-A1F8-6E18D7B5F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2BD0"/>
  </w:style>
  <w:style w:type="paragraph" w:styleId="Heading1">
    <w:name w:val="heading 1"/>
    <w:basedOn w:val="Normal"/>
    <w:next w:val="Normal"/>
    <w:link w:val="Heading1Char"/>
    <w:uiPriority w:val="9"/>
    <w:qFormat/>
    <w:rsid w:val="00562B6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4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4E88"/>
    <w:pPr>
      <w:keepNext/>
      <w:keepLines/>
      <w:spacing w:before="40" w:after="0" w:line="25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4E88"/>
    <w:pPr>
      <w:keepNext/>
      <w:keepLines/>
      <w:spacing w:before="40" w:after="0" w:line="256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3CE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A20F0"/>
    <w:pPr>
      <w:keepNext/>
      <w:keepLines/>
      <w:spacing w:before="40" w:after="0" w:line="256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B658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B65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58B"/>
  </w:style>
  <w:style w:type="character" w:customStyle="1" w:styleId="Heading3Char">
    <w:name w:val="Heading 3 Char"/>
    <w:basedOn w:val="DefaultParagraphFont"/>
    <w:link w:val="Heading3"/>
    <w:uiPriority w:val="9"/>
    <w:rsid w:val="00544E88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4E88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Hyperlink">
    <w:name w:val="Hyperlink"/>
    <w:basedOn w:val="DefaultParagraphFont"/>
    <w:uiPriority w:val="99"/>
    <w:unhideWhenUsed/>
    <w:rsid w:val="00544E88"/>
    <w:rPr>
      <w:color w:val="0563C1" w:themeColor="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544E88"/>
    <w:rPr>
      <w:rFonts w:ascii="Courier New" w:eastAsia="Times New Roman" w:hAnsi="Courier New" w:cs="Courier New" w:hint="default"/>
      <w:sz w:val="20"/>
      <w:szCs w:val="20"/>
    </w:rPr>
  </w:style>
  <w:style w:type="paragraph" w:styleId="NormalWeb">
    <w:name w:val="Normal (Web)"/>
    <w:basedOn w:val="Normal"/>
    <w:uiPriority w:val="99"/>
    <w:unhideWhenUsed/>
    <w:rsid w:val="00544E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544E88"/>
    <w:rPr>
      <w:b/>
      <w:bCs/>
    </w:rPr>
  </w:style>
  <w:style w:type="character" w:styleId="Emphasis">
    <w:name w:val="Emphasis"/>
    <w:basedOn w:val="DefaultParagraphFont"/>
    <w:uiPriority w:val="20"/>
    <w:qFormat/>
    <w:rsid w:val="00544E88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544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B3006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D43CE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562B6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6Char">
    <w:name w:val="Heading 6 Char"/>
    <w:basedOn w:val="DefaultParagraphFont"/>
    <w:link w:val="Heading6"/>
    <w:uiPriority w:val="9"/>
    <w:rsid w:val="00BA20F0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A20F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A20F0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noindent">
    <w:name w:val="noindent"/>
    <w:basedOn w:val="Normal"/>
    <w:rsid w:val="006B73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ecbx-1000">
    <w:name w:val="ecbx-1000"/>
    <w:basedOn w:val="DefaultParagraphFont"/>
    <w:rsid w:val="006B7399"/>
  </w:style>
  <w:style w:type="character" w:customStyle="1" w:styleId="gnkrckgcmsb">
    <w:name w:val="gnkrckgcmsb"/>
    <w:basedOn w:val="DefaultParagraphFont"/>
    <w:rsid w:val="006B7399"/>
  </w:style>
  <w:style w:type="character" w:customStyle="1" w:styleId="gnkrckgcmrb">
    <w:name w:val="gnkrckgcmrb"/>
    <w:basedOn w:val="DefaultParagraphFont"/>
    <w:rsid w:val="006B7399"/>
  </w:style>
  <w:style w:type="paragraph" w:customStyle="1" w:styleId="Normal1">
    <w:name w:val="Normal1"/>
    <w:rsid w:val="009E3D7C"/>
    <w:pPr>
      <w:widowControl w:val="0"/>
      <w:suppressAutoHyphens/>
      <w:spacing w:after="20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cmmi-10">
    <w:name w:val="cmmi-10"/>
    <w:basedOn w:val="DefaultParagraphFont"/>
    <w:rsid w:val="009E3D7C"/>
  </w:style>
  <w:style w:type="paragraph" w:customStyle="1" w:styleId="indent">
    <w:name w:val="indent"/>
    <w:basedOn w:val="Normal"/>
    <w:rsid w:val="009E3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cmmi-7">
    <w:name w:val="cmmi-7"/>
    <w:basedOn w:val="DefaultParagraphFont"/>
    <w:rsid w:val="009E3D7C"/>
  </w:style>
  <w:style w:type="paragraph" w:styleId="NoSpacing">
    <w:name w:val="No Spacing"/>
    <w:uiPriority w:val="1"/>
    <w:qFormat/>
    <w:rsid w:val="004C0E7A"/>
    <w:pPr>
      <w:spacing w:after="0" w:line="240" w:lineRule="auto"/>
    </w:pPr>
  </w:style>
  <w:style w:type="character" w:customStyle="1" w:styleId="pun">
    <w:name w:val="pun"/>
    <w:basedOn w:val="DefaultParagraphFont"/>
    <w:rsid w:val="00E93725"/>
  </w:style>
  <w:style w:type="character" w:customStyle="1" w:styleId="ecti-1000">
    <w:name w:val="ecti-1000"/>
    <w:basedOn w:val="DefaultParagraphFont"/>
    <w:rsid w:val="00820451"/>
  </w:style>
  <w:style w:type="paragraph" w:styleId="Footer">
    <w:name w:val="footer"/>
    <w:basedOn w:val="Normal"/>
    <w:link w:val="FooterChar"/>
    <w:uiPriority w:val="99"/>
    <w:unhideWhenUsed/>
    <w:rsid w:val="00D93B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3BC8"/>
  </w:style>
  <w:style w:type="paragraph" w:styleId="BalloonText">
    <w:name w:val="Balloon Text"/>
    <w:basedOn w:val="Normal"/>
    <w:link w:val="BalloonTextChar"/>
    <w:uiPriority w:val="99"/>
    <w:semiHidden/>
    <w:unhideWhenUsed/>
    <w:rsid w:val="00C045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45F8"/>
    <w:rPr>
      <w:rFonts w:ascii="Tahoma" w:hAnsi="Tahoma" w:cs="Tahoma"/>
      <w:sz w:val="16"/>
      <w:szCs w:val="16"/>
    </w:rPr>
  </w:style>
  <w:style w:type="character" w:customStyle="1" w:styleId="gnd-iwgdh3b">
    <w:name w:val="gnd-iwgdh3b"/>
    <w:basedOn w:val="DefaultParagraphFont"/>
    <w:rsid w:val="00DD0378"/>
  </w:style>
  <w:style w:type="character" w:customStyle="1" w:styleId="gnd-iwgdo3b">
    <w:name w:val="gnd-iwgdo3b"/>
    <w:basedOn w:val="DefaultParagraphFont"/>
    <w:rsid w:val="00DD0378"/>
  </w:style>
  <w:style w:type="character" w:customStyle="1" w:styleId="gnd-iwgdn2b">
    <w:name w:val="gnd-iwgdn2b"/>
    <w:basedOn w:val="DefaultParagraphFont"/>
    <w:rsid w:val="00DD0378"/>
  </w:style>
  <w:style w:type="character" w:customStyle="1" w:styleId="gnd-iwgdi3b">
    <w:name w:val="gnd-iwgdi3b"/>
    <w:basedOn w:val="DefaultParagraphFont"/>
    <w:rsid w:val="00F579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746606">
          <w:marLeft w:val="0"/>
          <w:marRight w:val="0"/>
          <w:marTop w:val="0"/>
          <w:marBottom w:val="0"/>
          <w:divBdr>
            <w:top w:val="single" w:sz="6" w:space="6" w:color="D3D3D3"/>
            <w:left w:val="single" w:sz="6" w:space="12" w:color="D3D3D3"/>
            <w:bottom w:val="single" w:sz="6" w:space="6" w:color="D3D3D3"/>
            <w:right w:val="single" w:sz="6" w:space="0" w:color="D3D3D3"/>
          </w:divBdr>
        </w:div>
      </w:divsChild>
    </w:div>
    <w:div w:id="4522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1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585761">
          <w:marLeft w:val="0"/>
          <w:marRight w:val="0"/>
          <w:marTop w:val="0"/>
          <w:marBottom w:val="0"/>
          <w:divBdr>
            <w:top w:val="single" w:sz="6" w:space="6" w:color="D3D3D3"/>
            <w:left w:val="single" w:sz="6" w:space="12" w:color="D3D3D3"/>
            <w:bottom w:val="single" w:sz="6" w:space="6" w:color="D3D3D3"/>
            <w:right w:val="single" w:sz="6" w:space="0" w:color="D3D3D3"/>
          </w:divBdr>
        </w:div>
      </w:divsChild>
    </w:div>
    <w:div w:id="48347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70590">
          <w:marLeft w:val="0"/>
          <w:marRight w:val="0"/>
          <w:marTop w:val="0"/>
          <w:marBottom w:val="0"/>
          <w:divBdr>
            <w:top w:val="single" w:sz="6" w:space="6" w:color="D3D3D3"/>
            <w:left w:val="single" w:sz="6" w:space="12" w:color="D3D3D3"/>
            <w:bottom w:val="single" w:sz="6" w:space="6" w:color="D3D3D3"/>
            <w:right w:val="single" w:sz="6" w:space="0" w:color="D3D3D3"/>
          </w:divBdr>
        </w:div>
      </w:divsChild>
    </w:div>
    <w:div w:id="56946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7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70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0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6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7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5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86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61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022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60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01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50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114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7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5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8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0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8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0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7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610909">
          <w:marLeft w:val="0"/>
          <w:marRight w:val="0"/>
          <w:marTop w:val="0"/>
          <w:marBottom w:val="0"/>
          <w:divBdr>
            <w:top w:val="single" w:sz="6" w:space="6" w:color="D3D3D3"/>
            <w:left w:val="single" w:sz="6" w:space="12" w:color="D3D3D3"/>
            <w:bottom w:val="single" w:sz="6" w:space="6" w:color="D3D3D3"/>
            <w:right w:val="single" w:sz="6" w:space="0" w:color="D3D3D3"/>
          </w:divBdr>
        </w:div>
      </w:divsChild>
    </w:div>
    <w:div w:id="12420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9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665003">
          <w:marLeft w:val="0"/>
          <w:marRight w:val="0"/>
          <w:marTop w:val="0"/>
          <w:marBottom w:val="0"/>
          <w:divBdr>
            <w:top w:val="single" w:sz="6" w:space="6" w:color="D3D3D3"/>
            <w:left w:val="single" w:sz="6" w:space="12" w:color="D3D3D3"/>
            <w:bottom w:val="single" w:sz="6" w:space="6" w:color="D3D3D3"/>
            <w:right w:val="single" w:sz="6" w:space="0" w:color="D3D3D3"/>
          </w:divBdr>
        </w:div>
        <w:div w:id="1963270488">
          <w:marLeft w:val="0"/>
          <w:marRight w:val="0"/>
          <w:marTop w:val="0"/>
          <w:marBottom w:val="0"/>
          <w:divBdr>
            <w:top w:val="single" w:sz="6" w:space="6" w:color="D3D3D3"/>
            <w:left w:val="single" w:sz="6" w:space="12" w:color="D3D3D3"/>
            <w:bottom w:val="single" w:sz="6" w:space="6" w:color="D3D3D3"/>
            <w:right w:val="single" w:sz="6" w:space="0" w:color="D3D3D3"/>
          </w:divBdr>
        </w:div>
      </w:divsChild>
    </w:div>
    <w:div w:id="126276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81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54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6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726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94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590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32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04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83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2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80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8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42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26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29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20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7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64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54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20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32561">
          <w:marLeft w:val="0"/>
          <w:marRight w:val="0"/>
          <w:marTop w:val="0"/>
          <w:marBottom w:val="0"/>
          <w:divBdr>
            <w:top w:val="single" w:sz="6" w:space="6" w:color="D3D3D3"/>
            <w:left w:val="single" w:sz="6" w:space="12" w:color="D3D3D3"/>
            <w:bottom w:val="single" w:sz="6" w:space="6" w:color="D3D3D3"/>
            <w:right w:val="single" w:sz="6" w:space="0" w:color="D3D3D3"/>
          </w:divBdr>
        </w:div>
      </w:divsChild>
    </w:div>
    <w:div w:id="157843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3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4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3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2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8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7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4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7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1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373EBA-AC6F-44A0-9AB4-B26668F59A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</TotalTime>
  <Pages>16</Pages>
  <Words>1740</Words>
  <Characters>9922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guna Alagar</dc:creator>
  <cp:lastModifiedBy>abishek sam</cp:lastModifiedBy>
  <cp:revision>8</cp:revision>
  <cp:lastPrinted>2019-05-17T05:37:00Z</cp:lastPrinted>
  <dcterms:created xsi:type="dcterms:W3CDTF">2021-04-20T05:03:00Z</dcterms:created>
  <dcterms:modified xsi:type="dcterms:W3CDTF">2023-02-09T06:25:00Z</dcterms:modified>
</cp:coreProperties>
</file>